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C171E" w14:textId="77777777" w:rsidR="00E07EF5" w:rsidRPr="003F7AA9" w:rsidRDefault="00E07EF5" w:rsidP="00E07EF5">
      <w:pPr>
        <w:rPr>
          <w:rFonts w:asciiTheme="minorEastAsia" w:eastAsiaTheme="minorEastAsia" w:hAnsiTheme="minorEastAsia"/>
          <w:color w:val="000000"/>
          <w:sz w:val="20"/>
          <w:szCs w:val="20"/>
        </w:rPr>
      </w:pPr>
      <w:bookmarkStart w:id="0" w:name="_GoBack"/>
      <w:bookmarkEnd w:id="0"/>
      <w:r w:rsidRPr="003F7AA9">
        <w:rPr>
          <w:rFonts w:asciiTheme="minorEastAsia" w:eastAsiaTheme="minorEastAsia" w:hAnsiTheme="minorEastAsia" w:hint="eastAsia"/>
          <w:color w:val="000000"/>
          <w:sz w:val="20"/>
          <w:szCs w:val="20"/>
        </w:rPr>
        <w:t>医動物学問題集（</w:t>
      </w:r>
      <w:r w:rsidR="00C4773D">
        <w:rPr>
          <w:rFonts w:asciiTheme="minorEastAsia" w:eastAsiaTheme="minorEastAsia" w:hAnsiTheme="minorEastAsia" w:hint="eastAsia"/>
          <w:color w:val="000000"/>
          <w:sz w:val="20"/>
          <w:szCs w:val="20"/>
        </w:rPr>
        <w:t>近畿大学</w:t>
      </w:r>
      <w:r w:rsidR="003D2A8F">
        <w:rPr>
          <w:rFonts w:asciiTheme="minorEastAsia" w:eastAsiaTheme="minorEastAsia" w:hAnsiTheme="minorEastAsia" w:hint="eastAsia"/>
          <w:color w:val="000000"/>
          <w:sz w:val="20"/>
          <w:szCs w:val="20"/>
        </w:rPr>
        <w:t>201</w:t>
      </w:r>
      <w:r w:rsidR="003D2A8F">
        <w:rPr>
          <w:rFonts w:asciiTheme="minorEastAsia" w:eastAsiaTheme="minorEastAsia" w:hAnsiTheme="minorEastAsia"/>
          <w:color w:val="000000"/>
          <w:sz w:val="20"/>
          <w:szCs w:val="20"/>
        </w:rPr>
        <w:t>9</w:t>
      </w:r>
      <w:r w:rsidR="003F7AA9" w:rsidRPr="003F7AA9">
        <w:rPr>
          <w:rFonts w:asciiTheme="minorEastAsia" w:eastAsiaTheme="minorEastAsia" w:hAnsiTheme="minorEastAsia" w:hint="eastAsia"/>
          <w:color w:val="000000"/>
          <w:sz w:val="20"/>
          <w:szCs w:val="20"/>
        </w:rPr>
        <w:t>年度授業に沿って）</w:t>
      </w:r>
    </w:p>
    <w:p w14:paraId="1CEF9EFC" w14:textId="77777777" w:rsidR="00E07EF5" w:rsidRPr="003F7AA9" w:rsidRDefault="00E07EF5" w:rsidP="00E07EF5">
      <w:pPr>
        <w:rPr>
          <w:rFonts w:asciiTheme="minorEastAsia" w:eastAsiaTheme="minorEastAsia" w:hAnsiTheme="minorEastAsia"/>
          <w:color w:val="000000"/>
          <w:sz w:val="20"/>
          <w:szCs w:val="20"/>
        </w:rPr>
      </w:pPr>
    </w:p>
    <w:p w14:paraId="2FB2EF28"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1-1　赤痢アメーバについて、正しいのはどれか（2</w:t>
      </w:r>
      <w:r w:rsidR="00736994">
        <w:rPr>
          <w:rFonts w:asciiTheme="minorEastAsia" w:eastAsiaTheme="minorEastAsia" w:hAnsiTheme="minorEastAsia" w:hint="eastAsia"/>
          <w:color w:val="000000"/>
          <w:sz w:val="20"/>
          <w:szCs w:val="20"/>
        </w:rPr>
        <w:t>つ）</w:t>
      </w:r>
    </w:p>
    <w:p w14:paraId="7E8DA18D"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アメーバ赤痢の成熟シストは8</w:t>
      </w:r>
      <w:r w:rsidR="00736994">
        <w:rPr>
          <w:rFonts w:asciiTheme="minorEastAsia" w:eastAsiaTheme="minorEastAsia" w:hAnsiTheme="minorEastAsia" w:hint="eastAsia"/>
          <w:color w:val="000000"/>
          <w:sz w:val="20"/>
          <w:szCs w:val="20"/>
        </w:rPr>
        <w:t>核である</w:t>
      </w:r>
    </w:p>
    <w:p w14:paraId="1A7B9E21"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736994">
        <w:rPr>
          <w:rFonts w:asciiTheme="minorEastAsia" w:eastAsiaTheme="minorEastAsia" w:hAnsiTheme="minorEastAsia" w:hint="eastAsia"/>
          <w:color w:val="000000"/>
          <w:sz w:val="20"/>
          <w:szCs w:val="20"/>
        </w:rPr>
        <w:t>赤痢アメーバは腸管だけに感染する</w:t>
      </w:r>
    </w:p>
    <w:p w14:paraId="136E0DDD"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736994">
        <w:rPr>
          <w:rFonts w:asciiTheme="minorEastAsia" w:eastAsiaTheme="minorEastAsia" w:hAnsiTheme="minorEastAsia" w:hint="eastAsia"/>
          <w:color w:val="000000"/>
          <w:sz w:val="20"/>
          <w:szCs w:val="20"/>
        </w:rPr>
        <w:t>アメーバ赤痢は経口感染する</w:t>
      </w:r>
    </w:p>
    <w:p w14:paraId="0016A1C5"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w:t>
      </w:r>
      <w:r w:rsidR="00736994">
        <w:rPr>
          <w:rFonts w:asciiTheme="minorEastAsia" w:eastAsiaTheme="minorEastAsia" w:hAnsiTheme="minorEastAsia" w:hint="eastAsia"/>
          <w:color w:val="000000"/>
          <w:sz w:val="20"/>
          <w:szCs w:val="20"/>
        </w:rPr>
        <w:t xml:space="preserve">　アメーバ赤痢の治療薬はメトロニダゾ−ルである</w:t>
      </w:r>
    </w:p>
    <w:p w14:paraId="7F48A4CE"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赤痢アメーバ症は2</w:t>
      </w:r>
      <w:r w:rsidR="00736994">
        <w:rPr>
          <w:rFonts w:asciiTheme="minorEastAsia" w:eastAsiaTheme="minorEastAsia" w:hAnsiTheme="minorEastAsia" w:hint="eastAsia"/>
          <w:color w:val="000000"/>
          <w:sz w:val="20"/>
          <w:szCs w:val="20"/>
        </w:rPr>
        <w:t>類感染症に指定されている</w:t>
      </w:r>
    </w:p>
    <w:p w14:paraId="20E7736B"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c, d</w:t>
      </w:r>
    </w:p>
    <w:p w14:paraId="6A438571"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　a   8核→4核　　(大腸アメーバは8核)</w:t>
      </w:r>
    </w:p>
    <w:p w14:paraId="3B633B62"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w:t>
      </w:r>
      <w:r w:rsidR="00736994">
        <w:rPr>
          <w:rFonts w:asciiTheme="minorEastAsia" w:eastAsiaTheme="minorEastAsia" w:hAnsiTheme="minorEastAsia" w:hint="eastAsia"/>
          <w:color w:val="000000"/>
          <w:sz w:val="20"/>
          <w:szCs w:val="20"/>
        </w:rPr>
        <w:t xml:space="preserve">　腸管だけ→肝臓・肺・脳などにも感染する</w:t>
      </w:r>
    </w:p>
    <w:p w14:paraId="68E9F7B0"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2類→5類</w:t>
      </w:r>
    </w:p>
    <w:p w14:paraId="72D01A03" w14:textId="77777777" w:rsidR="00E07EF5" w:rsidRPr="003F7AA9" w:rsidRDefault="00E07EF5" w:rsidP="00E07EF5">
      <w:pPr>
        <w:rPr>
          <w:rFonts w:asciiTheme="minorEastAsia" w:eastAsiaTheme="minorEastAsia" w:hAnsiTheme="minorEastAsia"/>
          <w:color w:val="000000"/>
          <w:sz w:val="20"/>
          <w:szCs w:val="20"/>
        </w:rPr>
      </w:pPr>
    </w:p>
    <w:p w14:paraId="3482E7B1" w14:textId="77777777" w:rsidR="003D2A8F" w:rsidRDefault="003D2A8F" w:rsidP="00E07EF5">
      <w:pPr>
        <w:rPr>
          <w:rFonts w:asciiTheme="minorEastAsia" w:eastAsiaTheme="minorEastAsia" w:hAnsiTheme="minorEastAsia"/>
          <w:color w:val="000000"/>
          <w:sz w:val="20"/>
          <w:szCs w:val="20"/>
        </w:rPr>
      </w:pPr>
    </w:p>
    <w:p w14:paraId="1CFF3BDB"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1-2　赤痢アメーバ症について、誤りはどれか（2</w:t>
      </w:r>
      <w:r w:rsidR="00736994">
        <w:rPr>
          <w:rFonts w:asciiTheme="minorEastAsia" w:eastAsiaTheme="minorEastAsia" w:hAnsiTheme="minorEastAsia" w:hint="eastAsia"/>
          <w:color w:val="000000"/>
          <w:sz w:val="20"/>
          <w:szCs w:val="20"/>
        </w:rPr>
        <w:t>つ）</w:t>
      </w:r>
    </w:p>
    <w:p w14:paraId="06A81023"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w:t>
      </w:r>
      <w:r w:rsidR="00736994">
        <w:rPr>
          <w:rFonts w:asciiTheme="minorEastAsia" w:eastAsiaTheme="minorEastAsia" w:hAnsiTheme="minorEastAsia" w:hint="eastAsia"/>
          <w:color w:val="000000"/>
          <w:sz w:val="20"/>
          <w:szCs w:val="20"/>
        </w:rPr>
        <w:t>好発部位は盲腸から上行結腸にかけてである</w:t>
      </w:r>
    </w:p>
    <w:p w14:paraId="787FBE71"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736994">
        <w:rPr>
          <w:rFonts w:asciiTheme="minorEastAsia" w:eastAsiaTheme="minorEastAsia" w:hAnsiTheme="minorEastAsia" w:hint="eastAsia"/>
          <w:color w:val="000000"/>
          <w:sz w:val="20"/>
          <w:szCs w:val="20"/>
        </w:rPr>
        <w:t>便秘になる</w:t>
      </w:r>
    </w:p>
    <w:p w14:paraId="57B9E9F0"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736994">
        <w:rPr>
          <w:rFonts w:asciiTheme="minorEastAsia" w:eastAsiaTheme="minorEastAsia" w:hAnsiTheme="minorEastAsia" w:hint="eastAsia"/>
          <w:color w:val="000000"/>
          <w:sz w:val="20"/>
          <w:szCs w:val="20"/>
        </w:rPr>
        <w:t>苺ゼリー状の粘血便が出る</w:t>
      </w:r>
    </w:p>
    <w:p w14:paraId="125083D1"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736994">
        <w:rPr>
          <w:rFonts w:asciiTheme="minorEastAsia" w:eastAsiaTheme="minorEastAsia" w:hAnsiTheme="minorEastAsia" w:hint="eastAsia"/>
          <w:color w:val="000000"/>
          <w:sz w:val="20"/>
          <w:szCs w:val="20"/>
        </w:rPr>
        <w:t>診断は画像検査だけでよい</w:t>
      </w:r>
    </w:p>
    <w:p w14:paraId="35DDA46B"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合併症として、STD</w:t>
      </w:r>
      <w:r w:rsidR="00736994">
        <w:rPr>
          <w:rFonts w:asciiTheme="minorEastAsia" w:eastAsiaTheme="minorEastAsia" w:hAnsiTheme="minorEastAsia" w:hint="eastAsia"/>
          <w:color w:val="000000"/>
          <w:sz w:val="20"/>
          <w:szCs w:val="20"/>
        </w:rPr>
        <w:t>の可能性がある</w:t>
      </w:r>
    </w:p>
    <w:p w14:paraId="12F97F41"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b, d</w:t>
      </w:r>
    </w:p>
    <w:p w14:paraId="0893A70D"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b  </w:t>
      </w:r>
      <w:r w:rsidR="00736994">
        <w:rPr>
          <w:rFonts w:asciiTheme="minorEastAsia" w:eastAsiaTheme="minorEastAsia" w:hAnsiTheme="minorEastAsia" w:hint="eastAsia"/>
          <w:color w:val="000000"/>
          <w:sz w:val="20"/>
          <w:szCs w:val="20"/>
        </w:rPr>
        <w:t>下痢になる</w:t>
      </w:r>
    </w:p>
    <w:p w14:paraId="237C474F"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検便による</w:t>
      </w:r>
      <w:r w:rsidR="00736994">
        <w:rPr>
          <w:rFonts w:asciiTheme="minorEastAsia" w:eastAsiaTheme="minorEastAsia" w:hAnsiTheme="minorEastAsia" w:hint="eastAsia"/>
          <w:color w:val="000000"/>
          <w:sz w:val="20"/>
          <w:szCs w:val="20"/>
        </w:rPr>
        <w:t>アメーバの検出および血清抗体の測定も実施する</w:t>
      </w:r>
    </w:p>
    <w:p w14:paraId="71C87444" w14:textId="77777777" w:rsidR="00EE22CA" w:rsidRDefault="00EE22CA">
      <w:pPr>
        <w:rPr>
          <w:rFonts w:asciiTheme="minorEastAsia" w:eastAsiaTheme="minorEastAsia" w:hAnsiTheme="minorEastAsia"/>
          <w:sz w:val="20"/>
          <w:szCs w:val="20"/>
        </w:rPr>
      </w:pPr>
    </w:p>
    <w:p w14:paraId="32215B5A" w14:textId="77777777" w:rsidR="003D2A8F" w:rsidRPr="003F7AA9" w:rsidRDefault="003D2A8F">
      <w:pPr>
        <w:rPr>
          <w:rFonts w:asciiTheme="minorEastAsia" w:eastAsiaTheme="minorEastAsia" w:hAnsiTheme="minorEastAsia"/>
          <w:sz w:val="20"/>
          <w:szCs w:val="20"/>
        </w:rPr>
      </w:pPr>
    </w:p>
    <w:p w14:paraId="44BA4EE8" w14:textId="77777777" w:rsidR="00E07EF5" w:rsidRPr="003F7AA9" w:rsidRDefault="00245052">
      <w:pPr>
        <w:rPr>
          <w:rFonts w:asciiTheme="minorEastAsia" w:eastAsiaTheme="minorEastAsia" w:hAnsiTheme="minorEastAsia"/>
          <w:sz w:val="20"/>
          <w:szCs w:val="20"/>
        </w:rPr>
      </w:pPr>
      <w:r w:rsidRPr="003F7AA9">
        <w:rPr>
          <w:rFonts w:asciiTheme="minorEastAsia" w:eastAsiaTheme="minorEastAsia" w:hAnsiTheme="minorEastAsia" w:hint="eastAsia"/>
          <w:sz w:val="20"/>
          <w:szCs w:val="20"/>
        </w:rPr>
        <w:t>2-1　マラリア原虫の生活史として誤りはどれか（</w:t>
      </w:r>
      <w:r w:rsidR="0000614B">
        <w:rPr>
          <w:rFonts w:asciiTheme="minorEastAsia" w:eastAsiaTheme="minorEastAsia" w:hAnsiTheme="minorEastAsia" w:hint="eastAsia"/>
          <w:sz w:val="20"/>
          <w:szCs w:val="20"/>
        </w:rPr>
        <w:t>1</w:t>
      </w:r>
      <w:r w:rsidR="00736994">
        <w:rPr>
          <w:rFonts w:asciiTheme="minorEastAsia" w:eastAsiaTheme="minorEastAsia" w:hAnsiTheme="minorEastAsia" w:hint="eastAsia"/>
          <w:sz w:val="20"/>
          <w:szCs w:val="20"/>
        </w:rPr>
        <w:t>つ）</w:t>
      </w:r>
    </w:p>
    <w:p w14:paraId="3A71F180" w14:textId="77777777" w:rsidR="00245052" w:rsidRPr="003F7AA9" w:rsidRDefault="00736994" w:rsidP="00245052">
      <w:pPr>
        <w:pStyle w:val="a3"/>
        <w:numPr>
          <w:ilvl w:val="0"/>
          <w:numId w:val="9"/>
        </w:numPr>
        <w:ind w:leftChars="0"/>
        <w:rPr>
          <w:rFonts w:asciiTheme="minorEastAsia" w:eastAsiaTheme="minorEastAsia" w:hAnsiTheme="minorEastAsia"/>
          <w:sz w:val="20"/>
          <w:szCs w:val="20"/>
        </w:rPr>
      </w:pPr>
      <w:r>
        <w:rPr>
          <w:rFonts w:asciiTheme="minorEastAsia" w:eastAsiaTheme="minorEastAsia" w:hAnsiTheme="minorEastAsia" w:hint="eastAsia"/>
          <w:sz w:val="20"/>
          <w:szCs w:val="20"/>
        </w:rPr>
        <w:t>羽化したばかりのハマダラカは病原体をもっていない</w:t>
      </w:r>
    </w:p>
    <w:p w14:paraId="404A7F76" w14:textId="77777777" w:rsidR="00245052" w:rsidRPr="003F7AA9" w:rsidRDefault="00736994" w:rsidP="00245052">
      <w:pPr>
        <w:pStyle w:val="a3"/>
        <w:numPr>
          <w:ilvl w:val="0"/>
          <w:numId w:val="9"/>
        </w:numPr>
        <w:ind w:leftChars="0"/>
        <w:rPr>
          <w:rFonts w:asciiTheme="minorEastAsia" w:eastAsiaTheme="minorEastAsia" w:hAnsiTheme="minorEastAsia"/>
          <w:sz w:val="20"/>
          <w:szCs w:val="20"/>
        </w:rPr>
      </w:pPr>
      <w:r>
        <w:rPr>
          <w:rFonts w:asciiTheme="minorEastAsia" w:eastAsiaTheme="minorEastAsia" w:hAnsiTheme="minorEastAsia" w:hint="eastAsia"/>
          <w:sz w:val="20"/>
          <w:szCs w:val="20"/>
        </w:rPr>
        <w:t>マラリア原虫はハマダラカの唾液腺に集積する</w:t>
      </w:r>
    </w:p>
    <w:p w14:paraId="0508A20B" w14:textId="77777777" w:rsidR="00245052" w:rsidRPr="003F7AA9" w:rsidRDefault="00245052" w:rsidP="00245052">
      <w:pPr>
        <w:pStyle w:val="a3"/>
        <w:numPr>
          <w:ilvl w:val="0"/>
          <w:numId w:val="9"/>
        </w:numPr>
        <w:ind w:leftChars="0"/>
        <w:rPr>
          <w:rFonts w:asciiTheme="minorEastAsia" w:eastAsiaTheme="minorEastAsia" w:hAnsiTheme="minorEastAsia"/>
          <w:sz w:val="20"/>
          <w:szCs w:val="20"/>
        </w:rPr>
      </w:pPr>
      <w:r w:rsidRPr="003F7AA9">
        <w:rPr>
          <w:rFonts w:asciiTheme="minorEastAsia" w:eastAsiaTheme="minorEastAsia" w:hAnsiTheme="minorEastAsia" w:hint="eastAsia"/>
          <w:sz w:val="20"/>
          <w:szCs w:val="20"/>
        </w:rPr>
        <w:t>ヒ</w:t>
      </w:r>
      <w:r w:rsidR="00736994">
        <w:rPr>
          <w:rFonts w:asciiTheme="minorEastAsia" w:eastAsiaTheme="minorEastAsia" w:hAnsiTheme="minorEastAsia" w:hint="eastAsia"/>
          <w:sz w:val="20"/>
          <w:szCs w:val="20"/>
        </w:rPr>
        <w:t>ト体内に入った原虫は肝細胞内で増殖し、ついで赤血球内で増殖する</w:t>
      </w:r>
    </w:p>
    <w:p w14:paraId="373D411C" w14:textId="77777777" w:rsidR="00245052" w:rsidRPr="003F7AA9" w:rsidRDefault="00245052" w:rsidP="00245052">
      <w:pPr>
        <w:pStyle w:val="a3"/>
        <w:numPr>
          <w:ilvl w:val="0"/>
          <w:numId w:val="9"/>
        </w:numPr>
        <w:ind w:leftChars="0"/>
        <w:rPr>
          <w:rFonts w:asciiTheme="minorEastAsia" w:eastAsiaTheme="minorEastAsia" w:hAnsiTheme="minorEastAsia"/>
          <w:sz w:val="20"/>
          <w:szCs w:val="20"/>
        </w:rPr>
      </w:pPr>
      <w:r w:rsidRPr="003F7AA9">
        <w:rPr>
          <w:rFonts w:asciiTheme="minorEastAsia" w:eastAsiaTheme="minorEastAsia" w:hAnsiTheme="minorEastAsia" w:hint="eastAsia"/>
          <w:sz w:val="20"/>
          <w:szCs w:val="20"/>
        </w:rPr>
        <w:t>赤血球</w:t>
      </w:r>
      <w:r w:rsidR="0000614B">
        <w:rPr>
          <w:rFonts w:asciiTheme="minorEastAsia" w:eastAsiaTheme="minorEastAsia" w:hAnsiTheme="minorEastAsia" w:hint="eastAsia"/>
          <w:sz w:val="20"/>
          <w:szCs w:val="20"/>
        </w:rPr>
        <w:t>期</w:t>
      </w:r>
      <w:r w:rsidRPr="003F7AA9">
        <w:rPr>
          <w:rFonts w:asciiTheme="minorEastAsia" w:eastAsiaTheme="minorEastAsia" w:hAnsiTheme="minorEastAsia" w:hint="eastAsia"/>
          <w:sz w:val="20"/>
          <w:szCs w:val="20"/>
        </w:rPr>
        <w:t>では２日間で10</w:t>
      </w:r>
      <w:r w:rsidR="00736994">
        <w:rPr>
          <w:rFonts w:asciiTheme="minorEastAsia" w:eastAsiaTheme="minorEastAsia" w:hAnsiTheme="minorEastAsia" w:hint="eastAsia"/>
          <w:sz w:val="20"/>
          <w:szCs w:val="20"/>
        </w:rPr>
        <w:t>倍に増殖する</w:t>
      </w:r>
    </w:p>
    <w:p w14:paraId="43F7A317" w14:textId="77777777" w:rsidR="00245052" w:rsidRPr="003F7AA9" w:rsidRDefault="00245052" w:rsidP="00245052">
      <w:pPr>
        <w:pStyle w:val="a3"/>
        <w:numPr>
          <w:ilvl w:val="0"/>
          <w:numId w:val="9"/>
        </w:numPr>
        <w:ind w:leftChars="0"/>
        <w:rPr>
          <w:rFonts w:asciiTheme="minorEastAsia" w:eastAsiaTheme="minorEastAsia" w:hAnsiTheme="minorEastAsia"/>
          <w:sz w:val="20"/>
          <w:szCs w:val="20"/>
        </w:rPr>
      </w:pPr>
      <w:r w:rsidRPr="003F7AA9">
        <w:rPr>
          <w:rFonts w:asciiTheme="minorEastAsia" w:eastAsiaTheme="minorEastAsia" w:hAnsiTheme="minorEastAsia" w:hint="eastAsia"/>
          <w:sz w:val="20"/>
          <w:szCs w:val="20"/>
        </w:rPr>
        <w:t>感染蚊に咬まれてから発熱</w:t>
      </w:r>
      <w:r w:rsidR="003F7AA9" w:rsidRPr="003F7AA9">
        <w:rPr>
          <w:rFonts w:asciiTheme="minorEastAsia" w:eastAsiaTheme="minorEastAsia" w:hAnsiTheme="minorEastAsia" w:hint="eastAsia"/>
          <w:sz w:val="20"/>
          <w:szCs w:val="20"/>
        </w:rPr>
        <w:t>症状が</w:t>
      </w:r>
      <w:r w:rsidRPr="003F7AA9">
        <w:rPr>
          <w:rFonts w:asciiTheme="minorEastAsia" w:eastAsiaTheme="minorEastAsia" w:hAnsiTheme="minorEastAsia" w:hint="eastAsia"/>
          <w:sz w:val="20"/>
          <w:szCs w:val="20"/>
        </w:rPr>
        <w:t>出るのに1</w:t>
      </w:r>
      <w:r w:rsidR="00736994">
        <w:rPr>
          <w:rFonts w:asciiTheme="minorEastAsia" w:eastAsiaTheme="minorEastAsia" w:hAnsiTheme="minorEastAsia" w:hint="eastAsia"/>
          <w:sz w:val="20"/>
          <w:szCs w:val="20"/>
        </w:rPr>
        <w:t>週間かかる</w:t>
      </w:r>
    </w:p>
    <w:p w14:paraId="0E3893FB" w14:textId="77777777" w:rsidR="00245052" w:rsidRPr="003F7AA9" w:rsidRDefault="00245052" w:rsidP="0000614B">
      <w:pPr>
        <w:ind w:left="6300" w:firstLine="420"/>
        <w:rPr>
          <w:rFonts w:asciiTheme="minorEastAsia" w:eastAsiaTheme="minorEastAsia" w:hAnsiTheme="minorEastAsia"/>
          <w:sz w:val="20"/>
          <w:szCs w:val="20"/>
        </w:rPr>
      </w:pPr>
      <w:r w:rsidRPr="003F7AA9">
        <w:rPr>
          <w:rFonts w:asciiTheme="minorEastAsia" w:eastAsiaTheme="minorEastAsia" w:hAnsiTheme="minorEastAsia" w:hint="eastAsia"/>
          <w:sz w:val="20"/>
          <w:szCs w:val="20"/>
        </w:rPr>
        <w:t xml:space="preserve">正解　</w:t>
      </w:r>
      <w:r w:rsidR="003F7AA9" w:rsidRPr="003F7AA9">
        <w:rPr>
          <w:rFonts w:asciiTheme="minorEastAsia" w:eastAsiaTheme="minorEastAsia" w:hAnsiTheme="minorEastAsia" w:hint="eastAsia"/>
          <w:sz w:val="20"/>
          <w:szCs w:val="20"/>
        </w:rPr>
        <w:t>e</w:t>
      </w:r>
    </w:p>
    <w:p w14:paraId="2B91C9DE" w14:textId="77777777" w:rsidR="003F7AA9" w:rsidRPr="003D2A8F" w:rsidRDefault="003F7AA9">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 e マラリアの潜伏期間はおおむね２週間であるが、４週間あるいは半年たってからの発症もある。肝臓での増殖に2‐3</w:t>
      </w:r>
      <w:r w:rsidR="00736994">
        <w:rPr>
          <w:rFonts w:asciiTheme="minorEastAsia" w:eastAsiaTheme="minorEastAsia" w:hAnsiTheme="minorEastAsia" w:hint="eastAsia"/>
          <w:color w:val="000000"/>
          <w:sz w:val="20"/>
          <w:szCs w:val="20"/>
        </w:rPr>
        <w:t>日、赤血球期は</w:t>
      </w:r>
      <w:r w:rsidR="00736994">
        <w:rPr>
          <w:rFonts w:asciiTheme="minorEastAsia" w:eastAsiaTheme="minorEastAsia" w:hAnsiTheme="minorEastAsia"/>
          <w:color w:val="000000"/>
          <w:sz w:val="20"/>
          <w:szCs w:val="20"/>
        </w:rPr>
        <w:t>48</w:t>
      </w:r>
      <w:r w:rsidR="00736994">
        <w:rPr>
          <w:rFonts w:asciiTheme="minorEastAsia" w:eastAsiaTheme="minorEastAsia" w:hAnsiTheme="minorEastAsia" w:hint="eastAsia"/>
          <w:color w:val="000000"/>
          <w:sz w:val="20"/>
          <w:szCs w:val="20"/>
        </w:rPr>
        <w:t>時間</w:t>
      </w:r>
      <w:r w:rsidRPr="003F7AA9">
        <w:rPr>
          <w:rFonts w:asciiTheme="minorEastAsia" w:eastAsiaTheme="minorEastAsia" w:hAnsiTheme="minorEastAsia" w:hint="eastAsia"/>
          <w:color w:val="000000"/>
          <w:sz w:val="20"/>
          <w:szCs w:val="20"/>
        </w:rPr>
        <w:t>のサイクルで10倍10倍に増えるが、発熱を自覚するまで増殖するのには</w:t>
      </w:r>
      <w:r w:rsidR="00736994">
        <w:rPr>
          <w:rFonts w:asciiTheme="minorEastAsia" w:eastAsiaTheme="minorEastAsia" w:hAnsiTheme="minorEastAsia" w:hint="eastAsia"/>
          <w:color w:val="000000"/>
          <w:sz w:val="20"/>
          <w:szCs w:val="20"/>
        </w:rPr>
        <w:t>最低</w:t>
      </w:r>
      <w:r w:rsidRPr="003F7AA9">
        <w:rPr>
          <w:rFonts w:asciiTheme="minorEastAsia" w:eastAsiaTheme="minorEastAsia" w:hAnsiTheme="minorEastAsia" w:hint="eastAsia"/>
          <w:color w:val="000000"/>
          <w:sz w:val="20"/>
          <w:szCs w:val="20"/>
        </w:rPr>
        <w:t>10日を要する</w:t>
      </w:r>
      <w:r w:rsidR="00736994">
        <w:rPr>
          <w:rFonts w:asciiTheme="minorEastAsia" w:eastAsiaTheme="minorEastAsia" w:hAnsiTheme="minorEastAsia" w:hint="eastAsia"/>
          <w:color w:val="000000"/>
          <w:sz w:val="20"/>
          <w:szCs w:val="20"/>
        </w:rPr>
        <w:t>（多くは14日目以降）</w:t>
      </w:r>
      <w:r w:rsidRPr="003F7AA9">
        <w:rPr>
          <w:rFonts w:asciiTheme="minorEastAsia" w:eastAsiaTheme="minorEastAsia" w:hAnsiTheme="minorEastAsia" w:hint="eastAsia"/>
          <w:color w:val="000000"/>
          <w:sz w:val="20"/>
          <w:szCs w:val="20"/>
        </w:rPr>
        <w:t>。そのため患者自身が熱帯地での蚊の刺咬と発熱との因果関係を思いつかないことが多い。</w:t>
      </w:r>
      <w:r w:rsidR="00736994">
        <w:rPr>
          <w:rFonts w:asciiTheme="minorEastAsia" w:eastAsiaTheme="minorEastAsia" w:hAnsiTheme="minorEastAsia" w:hint="eastAsia"/>
          <w:color w:val="000000"/>
          <w:sz w:val="20"/>
          <w:szCs w:val="20"/>
        </w:rPr>
        <w:t>熱帯熱</w:t>
      </w:r>
      <w:r w:rsidRPr="003F7AA9">
        <w:rPr>
          <w:rFonts w:asciiTheme="minorEastAsia" w:eastAsiaTheme="minorEastAsia" w:hAnsiTheme="minorEastAsia" w:hint="eastAsia"/>
          <w:color w:val="000000"/>
          <w:sz w:val="20"/>
          <w:szCs w:val="20"/>
        </w:rPr>
        <w:t>マラリアは発症して１週間のうちに診断をつけ治療を始めないと</w:t>
      </w:r>
      <w:r w:rsidR="0000614B">
        <w:rPr>
          <w:rFonts w:asciiTheme="minorEastAsia" w:eastAsiaTheme="minorEastAsia" w:hAnsiTheme="minorEastAsia" w:hint="eastAsia"/>
          <w:color w:val="000000"/>
          <w:sz w:val="20"/>
          <w:szCs w:val="20"/>
        </w:rPr>
        <w:t>、</w:t>
      </w:r>
      <w:r w:rsidRPr="003F7AA9">
        <w:rPr>
          <w:rFonts w:asciiTheme="minorEastAsia" w:eastAsiaTheme="minorEastAsia" w:hAnsiTheme="minorEastAsia" w:hint="eastAsia"/>
          <w:color w:val="000000"/>
          <w:sz w:val="20"/>
          <w:szCs w:val="20"/>
        </w:rPr>
        <w:t>重症～死亡に至るの</w:t>
      </w:r>
      <w:r w:rsidR="0000614B">
        <w:rPr>
          <w:rFonts w:asciiTheme="minorEastAsia" w:eastAsiaTheme="minorEastAsia" w:hAnsiTheme="minorEastAsia" w:hint="eastAsia"/>
          <w:color w:val="000000"/>
          <w:sz w:val="20"/>
          <w:szCs w:val="20"/>
        </w:rPr>
        <w:t>で</w:t>
      </w:r>
      <w:r w:rsidRPr="003F7AA9">
        <w:rPr>
          <w:rFonts w:asciiTheme="minorEastAsia" w:eastAsiaTheme="minorEastAsia" w:hAnsiTheme="minorEastAsia" w:hint="eastAsia"/>
          <w:color w:val="000000"/>
          <w:sz w:val="20"/>
          <w:szCs w:val="20"/>
        </w:rPr>
        <w:t>要注意である。</w:t>
      </w:r>
    </w:p>
    <w:p w14:paraId="12FA20A5" w14:textId="77777777" w:rsidR="003D2A8F" w:rsidRDefault="003D2A8F">
      <w:pPr>
        <w:widowControl/>
        <w:jc w:val="left"/>
        <w:rPr>
          <w:rFonts w:asciiTheme="minorEastAsia" w:eastAsiaTheme="minorEastAsia" w:hAnsiTheme="minorEastAsia"/>
          <w:color w:val="000000"/>
          <w:sz w:val="20"/>
          <w:szCs w:val="20"/>
        </w:rPr>
      </w:pPr>
      <w:r>
        <w:rPr>
          <w:rFonts w:asciiTheme="minorEastAsia" w:eastAsiaTheme="minorEastAsia" w:hAnsiTheme="minorEastAsia"/>
          <w:color w:val="000000"/>
          <w:sz w:val="20"/>
          <w:szCs w:val="20"/>
        </w:rPr>
        <w:br w:type="page"/>
      </w:r>
    </w:p>
    <w:p w14:paraId="20C30900"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lastRenderedPageBreak/>
        <w:t>2-2</w:t>
      </w:r>
      <w:r w:rsidR="00245052" w:rsidRPr="003F7AA9">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hint="eastAsia"/>
          <w:color w:val="000000"/>
          <w:sz w:val="20"/>
          <w:szCs w:val="20"/>
        </w:rPr>
        <w:t>マラリアに関する記述のうち正しいのはどれか（2</w:t>
      </w:r>
      <w:r w:rsidR="00736994">
        <w:rPr>
          <w:rFonts w:asciiTheme="minorEastAsia" w:eastAsiaTheme="minorEastAsia" w:hAnsiTheme="minorEastAsia" w:hint="eastAsia"/>
          <w:color w:val="000000"/>
          <w:sz w:val="20"/>
          <w:szCs w:val="20"/>
        </w:rPr>
        <w:t>つ）</w:t>
      </w:r>
    </w:p>
    <w:p w14:paraId="753CFB2C"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w:t>
      </w:r>
      <w:r w:rsidR="00736994">
        <w:rPr>
          <w:rFonts w:asciiTheme="minorEastAsia" w:eastAsiaTheme="minorEastAsia" w:hAnsiTheme="minorEastAsia" w:hint="eastAsia"/>
          <w:color w:val="000000"/>
          <w:sz w:val="20"/>
          <w:szCs w:val="20"/>
        </w:rPr>
        <w:t xml:space="preserve">　マラリア流行域に渡航する際、予防薬の内服が義務付けられている</w:t>
      </w:r>
    </w:p>
    <w:p w14:paraId="3F7CAD56"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b</w:t>
      </w:r>
      <w:r w:rsidR="00736994">
        <w:rPr>
          <w:rFonts w:asciiTheme="minorEastAsia" w:eastAsiaTheme="minorEastAsia" w:hAnsiTheme="minorEastAsia" w:hint="eastAsia"/>
          <w:color w:val="000000"/>
          <w:sz w:val="20"/>
          <w:szCs w:val="20"/>
        </w:rPr>
        <w:t xml:space="preserve">　近年、日本国内でマラリアに感染した例が報告されている</w:t>
      </w:r>
    </w:p>
    <w:p w14:paraId="2D129AE1"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c</w:t>
      </w:r>
      <w:r w:rsidR="00736994">
        <w:rPr>
          <w:rFonts w:asciiTheme="minorEastAsia" w:eastAsiaTheme="minorEastAsia" w:hAnsiTheme="minorEastAsia" w:hint="eastAsia"/>
          <w:color w:val="000000"/>
          <w:sz w:val="20"/>
          <w:szCs w:val="20"/>
        </w:rPr>
        <w:t xml:space="preserve">　世界的に最も患者数が多いのは四日熱マラリアである</w:t>
      </w:r>
    </w:p>
    <w:p w14:paraId="3DCC6D06"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d　三</w:t>
      </w:r>
      <w:r w:rsidR="00736994">
        <w:rPr>
          <w:rFonts w:asciiTheme="minorEastAsia" w:eastAsiaTheme="minorEastAsia" w:hAnsiTheme="minorEastAsia" w:hint="eastAsia"/>
          <w:color w:val="000000"/>
          <w:sz w:val="20"/>
          <w:szCs w:val="20"/>
        </w:rPr>
        <w:t>日熱マラリアは、幼弱赤血球に侵入するので原虫濃度は高くならない</w:t>
      </w:r>
    </w:p>
    <w:p w14:paraId="667F5D5D"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e　</w:t>
      </w:r>
      <w:r w:rsidR="00736994">
        <w:rPr>
          <w:rFonts w:asciiTheme="minorEastAsia" w:eastAsiaTheme="minorEastAsia" w:hAnsiTheme="minorEastAsia" w:hint="eastAsia"/>
          <w:color w:val="000000"/>
          <w:sz w:val="20"/>
          <w:szCs w:val="20"/>
        </w:rPr>
        <w:t>最も重症化し、悪性マラリアとも言われるのは熱帯熱マラリアである</w:t>
      </w:r>
    </w:p>
    <w:p w14:paraId="3F2D9EFD"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d, e</w:t>
      </w:r>
    </w:p>
    <w:p w14:paraId="54392075" w14:textId="755F4783" w:rsidR="00E07EF5" w:rsidRPr="003F7AA9" w:rsidRDefault="00412AE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E07EF5" w:rsidRPr="003F7AA9">
        <w:rPr>
          <w:rFonts w:asciiTheme="minorEastAsia" w:eastAsiaTheme="minorEastAsia" w:hAnsiTheme="minorEastAsia" w:hint="eastAsia"/>
          <w:color w:val="000000"/>
          <w:sz w:val="20"/>
          <w:szCs w:val="20"/>
        </w:rPr>
        <w:t>a</w:t>
      </w:r>
      <w:r w:rsidR="0000614B">
        <w:rPr>
          <w:rFonts w:asciiTheme="minorEastAsia" w:eastAsiaTheme="minorEastAsia" w:hAnsiTheme="minorEastAsia" w:hint="eastAsia"/>
          <w:color w:val="000000"/>
          <w:sz w:val="20"/>
          <w:szCs w:val="20"/>
        </w:rPr>
        <w:t xml:space="preserve"> </w:t>
      </w:r>
      <w:r w:rsidR="00B71926">
        <w:rPr>
          <w:rFonts w:asciiTheme="minorEastAsia" w:eastAsiaTheme="minorEastAsia" w:hAnsiTheme="minorEastAsia" w:hint="eastAsia"/>
          <w:color w:val="000000"/>
          <w:sz w:val="20"/>
          <w:szCs w:val="20"/>
        </w:rPr>
        <w:t>は義務付けられていない。肌を露出しないこと、蚊</w:t>
      </w:r>
      <w:r w:rsidR="00736994">
        <w:rPr>
          <w:rFonts w:asciiTheme="minorEastAsia" w:eastAsiaTheme="minorEastAsia" w:hAnsiTheme="minorEastAsia" w:hint="eastAsia"/>
          <w:color w:val="000000"/>
          <w:sz w:val="20"/>
          <w:szCs w:val="20"/>
        </w:rPr>
        <w:t>帳に入るなどして</w:t>
      </w:r>
      <w:r w:rsidR="00E07EF5" w:rsidRPr="003F7AA9">
        <w:rPr>
          <w:rFonts w:asciiTheme="minorEastAsia" w:eastAsiaTheme="minorEastAsia" w:hAnsiTheme="minorEastAsia" w:hint="eastAsia"/>
          <w:color w:val="000000"/>
          <w:sz w:val="20"/>
          <w:szCs w:val="20"/>
        </w:rPr>
        <w:t>蚊に刺されないことが一番の予防。</w:t>
      </w:r>
      <w:r w:rsidR="00E07EF5" w:rsidRPr="003F7AA9">
        <w:rPr>
          <w:rFonts w:asciiTheme="minorEastAsia" w:eastAsiaTheme="minorEastAsia" w:hAnsiTheme="minorEastAsia"/>
          <w:color w:val="000000"/>
          <w:sz w:val="20"/>
          <w:szCs w:val="20"/>
        </w:rPr>
        <w:t>b</w:t>
      </w:r>
      <w:r w:rsidR="0000614B">
        <w:rPr>
          <w:rFonts w:asciiTheme="minorEastAsia" w:eastAsiaTheme="minorEastAsia" w:hAnsiTheme="minorEastAsia" w:hint="eastAsia"/>
          <w:color w:val="000000"/>
          <w:sz w:val="20"/>
          <w:szCs w:val="20"/>
        </w:rPr>
        <w:t xml:space="preserve"> </w:t>
      </w:r>
      <w:r w:rsidR="00B71926" w:rsidRPr="00B71926">
        <w:rPr>
          <w:rFonts w:asciiTheme="minorEastAsia" w:eastAsiaTheme="minorEastAsia" w:hAnsiTheme="minorEastAsia" w:hint="eastAsia"/>
          <w:color w:val="FF0000"/>
          <w:sz w:val="20"/>
          <w:szCs w:val="20"/>
        </w:rPr>
        <w:t>外国では</w:t>
      </w:r>
      <w:r w:rsidR="00E07EF5" w:rsidRPr="003F7AA9">
        <w:rPr>
          <w:rFonts w:asciiTheme="minorEastAsia" w:eastAsiaTheme="minorEastAsia" w:hAnsiTheme="minorEastAsia" w:hint="eastAsia"/>
          <w:color w:val="000000"/>
          <w:sz w:val="20"/>
          <w:szCs w:val="20"/>
        </w:rPr>
        <w:t>国際空港の</w:t>
      </w:r>
      <w:r w:rsidR="00E07EF5" w:rsidRPr="00B71926">
        <w:rPr>
          <w:rFonts w:asciiTheme="minorEastAsia" w:eastAsiaTheme="minorEastAsia" w:hAnsiTheme="minorEastAsia" w:hint="eastAsia"/>
          <w:color w:val="FF0000"/>
          <w:sz w:val="20"/>
          <w:szCs w:val="20"/>
        </w:rPr>
        <w:t>そば</w:t>
      </w:r>
      <w:r w:rsidR="00B71926" w:rsidRPr="00B71926">
        <w:rPr>
          <w:rFonts w:asciiTheme="minorEastAsia" w:eastAsiaTheme="minorEastAsia" w:hAnsiTheme="minorEastAsia" w:hint="eastAsia"/>
          <w:color w:val="FF0000"/>
          <w:sz w:val="20"/>
          <w:szCs w:val="20"/>
        </w:rPr>
        <w:t>に住む人</w:t>
      </w:r>
      <w:r w:rsidR="00E07EF5" w:rsidRPr="00B71926">
        <w:rPr>
          <w:rFonts w:asciiTheme="minorEastAsia" w:eastAsiaTheme="minorEastAsia" w:hAnsiTheme="minorEastAsia" w:hint="eastAsia"/>
          <w:color w:val="FF0000"/>
          <w:sz w:val="20"/>
          <w:szCs w:val="20"/>
        </w:rPr>
        <w:t>で</w:t>
      </w:r>
      <w:r w:rsidR="00E07EF5" w:rsidRPr="003F7AA9">
        <w:rPr>
          <w:rFonts w:asciiTheme="minorEastAsia" w:eastAsiaTheme="minorEastAsia" w:hAnsiTheme="minorEastAsia" w:hint="eastAsia"/>
          <w:color w:val="000000"/>
          <w:sz w:val="20"/>
          <w:szCs w:val="20"/>
        </w:rPr>
        <w:t>感染</w:t>
      </w:r>
      <w:r w:rsidR="00736994">
        <w:rPr>
          <w:rFonts w:asciiTheme="minorEastAsia" w:eastAsiaTheme="minorEastAsia" w:hAnsiTheme="minorEastAsia" w:hint="eastAsia"/>
          <w:color w:val="000000"/>
          <w:sz w:val="20"/>
          <w:szCs w:val="20"/>
        </w:rPr>
        <w:t>した事例がある</w:t>
      </w:r>
      <w:r w:rsidR="00E07EF5" w:rsidRPr="003F7AA9">
        <w:rPr>
          <w:rFonts w:asciiTheme="minorEastAsia" w:eastAsiaTheme="minorEastAsia" w:hAnsiTheme="minorEastAsia" w:hint="eastAsia"/>
          <w:color w:val="000000"/>
          <w:sz w:val="20"/>
          <w:szCs w:val="20"/>
        </w:rPr>
        <w:t>。</w:t>
      </w:r>
      <w:r w:rsidR="00B71926" w:rsidRPr="00B71926">
        <w:rPr>
          <w:rFonts w:asciiTheme="minorEastAsia" w:eastAsiaTheme="minorEastAsia" w:hAnsiTheme="minorEastAsia" w:hint="eastAsia"/>
          <w:color w:val="FF0000"/>
          <w:sz w:val="20"/>
          <w:szCs w:val="20"/>
        </w:rPr>
        <w:t>かつては</w:t>
      </w:r>
      <w:r w:rsidR="00E07EF5" w:rsidRPr="003F7AA9">
        <w:rPr>
          <w:rFonts w:asciiTheme="minorEastAsia" w:eastAsiaTheme="minorEastAsia" w:hAnsiTheme="minorEastAsia" w:hint="eastAsia"/>
          <w:color w:val="000000"/>
          <w:sz w:val="20"/>
          <w:szCs w:val="20"/>
        </w:rPr>
        <w:t>輸血・針刺し事故によるマラリア</w:t>
      </w:r>
      <w:r w:rsidR="00B71926">
        <w:rPr>
          <w:rFonts w:asciiTheme="minorEastAsia" w:eastAsiaTheme="minorEastAsia" w:hAnsiTheme="minorEastAsia" w:hint="eastAsia"/>
          <w:color w:val="000000"/>
          <w:sz w:val="20"/>
          <w:szCs w:val="20"/>
        </w:rPr>
        <w:t>も</w:t>
      </w:r>
      <w:r w:rsidR="00B71926" w:rsidRPr="00B71926">
        <w:rPr>
          <w:rFonts w:asciiTheme="minorEastAsia" w:eastAsiaTheme="minorEastAsia" w:hAnsiTheme="minorEastAsia" w:hint="eastAsia"/>
          <w:color w:val="FF0000"/>
          <w:sz w:val="20"/>
          <w:szCs w:val="20"/>
        </w:rPr>
        <w:t>あった</w:t>
      </w:r>
      <w:r w:rsidR="00736994">
        <w:rPr>
          <w:rFonts w:asciiTheme="minorEastAsia" w:eastAsiaTheme="minorEastAsia" w:hAnsiTheme="minorEastAsia" w:hint="eastAsia"/>
          <w:color w:val="000000"/>
          <w:sz w:val="20"/>
          <w:szCs w:val="20"/>
        </w:rPr>
        <w:t>。</w:t>
      </w:r>
      <w:r w:rsidR="00B71926" w:rsidRPr="00B71926">
        <w:rPr>
          <w:rFonts w:asciiTheme="minorEastAsia" w:eastAsiaTheme="minorEastAsia" w:hAnsiTheme="minorEastAsia"/>
          <w:color w:val="FF0000"/>
          <w:sz w:val="20"/>
          <w:szCs w:val="20"/>
        </w:rPr>
        <w:t xml:space="preserve">c </w:t>
      </w:r>
      <w:r w:rsidR="00736994">
        <w:rPr>
          <w:rFonts w:asciiTheme="minorEastAsia" w:eastAsiaTheme="minorEastAsia" w:hAnsiTheme="minorEastAsia" w:hint="eastAsia"/>
          <w:color w:val="000000"/>
          <w:sz w:val="20"/>
          <w:szCs w:val="20"/>
        </w:rPr>
        <w:t>最も多いのは熱帯熱マラリア。</w:t>
      </w:r>
    </w:p>
    <w:p w14:paraId="2E9F0C76" w14:textId="77777777" w:rsidR="00E07EF5" w:rsidRPr="003F7AA9" w:rsidRDefault="00E07EF5" w:rsidP="00E07EF5">
      <w:pPr>
        <w:rPr>
          <w:rFonts w:asciiTheme="minorEastAsia" w:eastAsiaTheme="minorEastAsia" w:hAnsiTheme="minorEastAsia"/>
          <w:color w:val="000000"/>
          <w:sz w:val="20"/>
          <w:szCs w:val="20"/>
        </w:rPr>
      </w:pPr>
    </w:p>
    <w:p w14:paraId="26ADCA2F"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3-1　トキソプラズマ症について誤りはどれか（1</w:t>
      </w:r>
      <w:r w:rsidR="00736994">
        <w:rPr>
          <w:rFonts w:asciiTheme="minorEastAsia" w:eastAsiaTheme="minorEastAsia" w:hAnsiTheme="minorEastAsia" w:hint="eastAsia"/>
          <w:color w:val="000000"/>
          <w:sz w:val="20"/>
          <w:szCs w:val="20"/>
        </w:rPr>
        <w:t>つ）</w:t>
      </w:r>
    </w:p>
    <w:p w14:paraId="74323334"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   後天性トキソプラズマ症はほとんどの場合無症状に経過する</w:t>
      </w:r>
    </w:p>
    <w:p w14:paraId="44E352B1"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b   先天性トキソプラズマ症の症状の１つとして網脈絡膜炎がある</w:t>
      </w:r>
    </w:p>
    <w:p w14:paraId="5FE8336E"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c　 妊婦がトキソプラズマ抗体陽性だと先天性トキソプラズマ症児を分娩する</w:t>
      </w:r>
    </w:p>
    <w:p w14:paraId="6A09E8B6"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d   ヒトは急増虫体を経口摂取しても感染しない</w:t>
      </w:r>
    </w:p>
    <w:p w14:paraId="19318196"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c</w:t>
      </w:r>
    </w:p>
    <w:p w14:paraId="1B450773" w14:textId="7EC0E8D9" w:rsidR="00E07EF5" w:rsidRPr="003F7AA9" w:rsidRDefault="00412AE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B71926" w:rsidRPr="00B71926">
        <w:rPr>
          <w:rFonts w:asciiTheme="minorEastAsia" w:eastAsiaTheme="minorEastAsia" w:hAnsiTheme="minorEastAsia" w:hint="eastAsia"/>
          <w:color w:val="FF0000"/>
          <w:sz w:val="20"/>
          <w:szCs w:val="20"/>
        </w:rPr>
        <w:t>トキソプラズマ抗体を持たない人が妊娠３ヶ月ころ</w:t>
      </w:r>
      <w:r w:rsidR="00E07EF5" w:rsidRPr="00B71926">
        <w:rPr>
          <w:rFonts w:asciiTheme="minorEastAsia" w:eastAsiaTheme="minorEastAsia" w:hAnsiTheme="minorEastAsia" w:hint="eastAsia"/>
          <w:color w:val="FF0000"/>
          <w:sz w:val="20"/>
          <w:szCs w:val="20"/>
        </w:rPr>
        <w:t>にトキソプラズマに感染すると，先天性トキソプラズマ症児を分娩する可能性が生ずる。</w:t>
      </w:r>
      <w:r w:rsidR="00B71926" w:rsidRPr="00B71926">
        <w:rPr>
          <w:rFonts w:asciiTheme="minorEastAsia" w:eastAsiaTheme="minorEastAsia" w:hAnsiTheme="minorEastAsia" w:hint="eastAsia"/>
          <w:color w:val="FF0000"/>
          <w:sz w:val="20"/>
          <w:szCs w:val="20"/>
        </w:rPr>
        <w:t>妊娠以前にトキソプラズマ抗体を持っていた人なら、</w:t>
      </w:r>
      <w:r w:rsidR="00B71926">
        <w:rPr>
          <w:rFonts w:asciiTheme="minorEastAsia" w:eastAsiaTheme="minorEastAsia" w:hAnsiTheme="minorEastAsia" w:hint="eastAsia"/>
          <w:color w:val="FF0000"/>
          <w:sz w:val="20"/>
          <w:szCs w:val="20"/>
        </w:rPr>
        <w:t>そもそも</w:t>
      </w:r>
      <w:r w:rsidR="00B71926" w:rsidRPr="00B71926">
        <w:rPr>
          <w:rFonts w:asciiTheme="minorEastAsia" w:eastAsiaTheme="minorEastAsia" w:hAnsiTheme="minorEastAsia" w:hint="eastAsia"/>
          <w:color w:val="FF0000"/>
          <w:sz w:val="20"/>
          <w:szCs w:val="20"/>
        </w:rPr>
        <w:t>トキソプラズマに感染しない。</w:t>
      </w:r>
    </w:p>
    <w:p w14:paraId="423B83D8" w14:textId="77777777" w:rsidR="00E07EF5" w:rsidRPr="003F7AA9" w:rsidRDefault="00E07EF5" w:rsidP="00E07EF5">
      <w:pPr>
        <w:rPr>
          <w:rFonts w:asciiTheme="minorEastAsia" w:eastAsiaTheme="minorEastAsia" w:hAnsiTheme="minorEastAsia"/>
          <w:color w:val="000000"/>
          <w:sz w:val="20"/>
          <w:szCs w:val="20"/>
        </w:rPr>
      </w:pPr>
    </w:p>
    <w:p w14:paraId="003DD0BC"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3-2　トキソプラズマの生活史について誤りはどれか（1つ）。</w:t>
      </w:r>
    </w:p>
    <w:p w14:paraId="5E7D78EA"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ヒトが終宿主となる</w:t>
      </w:r>
    </w:p>
    <w:p w14:paraId="0E9480D4"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終宿主の便にはオーシストが排出される</w:t>
      </w:r>
    </w:p>
    <w:p w14:paraId="721F0261"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ヒトはオーシストを経口摂取すると感染する</w:t>
      </w:r>
    </w:p>
    <w:p w14:paraId="2AAB3A60"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急増虫体とはマクロファージ内で増殖する時期の虫体である</w:t>
      </w:r>
    </w:p>
    <w:p w14:paraId="05EB4786"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a</w:t>
      </w:r>
    </w:p>
    <w:p w14:paraId="2E23A092" w14:textId="77777777" w:rsidR="00E07EF5" w:rsidRPr="003F7AA9" w:rsidRDefault="00412AE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E07EF5" w:rsidRPr="003F7AA9">
        <w:rPr>
          <w:rFonts w:asciiTheme="minorEastAsia" w:eastAsiaTheme="minorEastAsia" w:hAnsiTheme="minorEastAsia" w:hint="eastAsia"/>
          <w:color w:val="000000"/>
          <w:sz w:val="20"/>
          <w:szCs w:val="20"/>
        </w:rPr>
        <w:t>ヒトは中間宿主であり、ネコ科の動物が終宿主である。</w:t>
      </w:r>
    </w:p>
    <w:p w14:paraId="27D3C00E" w14:textId="77777777" w:rsidR="00E07EF5" w:rsidRPr="003F7AA9" w:rsidRDefault="00E07EF5" w:rsidP="00E07EF5">
      <w:pPr>
        <w:rPr>
          <w:rFonts w:asciiTheme="minorEastAsia" w:eastAsiaTheme="minorEastAsia" w:hAnsiTheme="minorEastAsia"/>
          <w:color w:val="000000"/>
          <w:sz w:val="20"/>
          <w:szCs w:val="20"/>
        </w:rPr>
      </w:pPr>
    </w:p>
    <w:p w14:paraId="017BA9B7"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4-1　ニューモシスチス肺炎について誤りはどれか（1</w:t>
      </w:r>
      <w:r w:rsidR="00736994">
        <w:rPr>
          <w:rFonts w:asciiTheme="minorEastAsia" w:eastAsiaTheme="minorEastAsia" w:hAnsiTheme="minorEastAsia" w:hint="eastAsia"/>
          <w:color w:val="000000"/>
          <w:sz w:val="20"/>
          <w:szCs w:val="20"/>
        </w:rPr>
        <w:t>つ）</w:t>
      </w:r>
    </w:p>
    <w:p w14:paraId="002A6FAE"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color w:val="000000"/>
          <w:sz w:val="20"/>
          <w:szCs w:val="20"/>
        </w:rPr>
        <w:t>a</w:t>
      </w:r>
      <w:r w:rsidR="00736994">
        <w:rPr>
          <w:rFonts w:asciiTheme="minorEastAsia" w:eastAsiaTheme="minorEastAsia" w:hAnsiTheme="minorEastAsia" w:hint="eastAsia"/>
          <w:color w:val="000000"/>
          <w:sz w:val="20"/>
          <w:szCs w:val="20"/>
        </w:rPr>
        <w:t xml:space="preserve">　原虫と真菌の特徴を兼ね備える</w:t>
      </w:r>
    </w:p>
    <w:p w14:paraId="770B2167"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AIDS</w:t>
      </w:r>
      <w:r w:rsidR="00736994">
        <w:rPr>
          <w:rFonts w:asciiTheme="minorEastAsia" w:eastAsiaTheme="minorEastAsia" w:hAnsiTheme="minorEastAsia" w:hint="eastAsia"/>
          <w:color w:val="000000"/>
          <w:sz w:val="20"/>
          <w:szCs w:val="20"/>
        </w:rPr>
        <w:t>の日和見感染症の半数を占める</w:t>
      </w:r>
    </w:p>
    <w:p w14:paraId="010D64CB"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成熟シストは4</w:t>
      </w:r>
      <w:r w:rsidR="00736994">
        <w:rPr>
          <w:rFonts w:asciiTheme="minorEastAsia" w:eastAsiaTheme="minorEastAsia" w:hAnsiTheme="minorEastAsia" w:hint="eastAsia"/>
          <w:color w:val="000000"/>
          <w:sz w:val="20"/>
          <w:szCs w:val="20"/>
        </w:rPr>
        <w:t>個のシスト内小体を包蔵する</w:t>
      </w:r>
    </w:p>
    <w:p w14:paraId="79E06AD4"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w:t>
      </w:r>
      <w:r w:rsidR="00736994">
        <w:rPr>
          <w:rFonts w:asciiTheme="minorEastAsia" w:eastAsiaTheme="minorEastAsia" w:hAnsiTheme="minorEastAsia" w:hint="eastAsia"/>
          <w:color w:val="000000"/>
          <w:sz w:val="20"/>
          <w:szCs w:val="20"/>
        </w:rPr>
        <w:t xml:space="preserve">　咳などで排出されるシストが他の個体への感染源になる</w:t>
      </w:r>
    </w:p>
    <w:p w14:paraId="316F31DE"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w:t>
      </w:r>
      <w:r w:rsidR="00736994">
        <w:rPr>
          <w:rFonts w:asciiTheme="minorEastAsia" w:eastAsiaTheme="minorEastAsia" w:hAnsiTheme="minorEastAsia" w:hint="eastAsia"/>
          <w:color w:val="000000"/>
          <w:sz w:val="20"/>
          <w:szCs w:val="20"/>
        </w:rPr>
        <w:t xml:space="preserve">　ニューモシスチスは肺胞腔に寄生し、細胞内には侵入しない</w:t>
      </w:r>
    </w:p>
    <w:p w14:paraId="11D8D16A"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c</w:t>
      </w:r>
    </w:p>
    <w:p w14:paraId="45E69916" w14:textId="77777777" w:rsidR="00E07EF5" w:rsidRDefault="00412AE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E07EF5" w:rsidRPr="003F7AA9">
        <w:rPr>
          <w:rFonts w:asciiTheme="minorEastAsia" w:eastAsiaTheme="minorEastAsia" w:hAnsiTheme="minorEastAsia" w:hint="eastAsia"/>
          <w:color w:val="000000"/>
          <w:sz w:val="20"/>
          <w:szCs w:val="20"/>
        </w:rPr>
        <w:t>成熟シストは8個のシスト内小体を包蔵する。</w:t>
      </w:r>
    </w:p>
    <w:p w14:paraId="3A8BC911" w14:textId="77777777" w:rsidR="003D2A8F" w:rsidRDefault="003D2A8F">
      <w:pPr>
        <w:widowControl/>
        <w:jc w:val="left"/>
        <w:rPr>
          <w:rFonts w:asciiTheme="minorEastAsia" w:eastAsiaTheme="minorEastAsia" w:hAnsiTheme="minorEastAsia"/>
          <w:color w:val="000000"/>
          <w:sz w:val="20"/>
          <w:szCs w:val="20"/>
        </w:rPr>
      </w:pPr>
      <w:r>
        <w:rPr>
          <w:rFonts w:asciiTheme="minorEastAsia" w:eastAsiaTheme="minorEastAsia" w:hAnsiTheme="minorEastAsia"/>
          <w:color w:val="000000"/>
          <w:sz w:val="20"/>
          <w:szCs w:val="20"/>
        </w:rPr>
        <w:br w:type="page"/>
      </w:r>
    </w:p>
    <w:p w14:paraId="1FAD767B"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lastRenderedPageBreak/>
        <w:t>4-2　ニューモシスチス肺炎について正しいのはどれか（3</w:t>
      </w:r>
      <w:r w:rsidR="00736994">
        <w:rPr>
          <w:rFonts w:asciiTheme="minorEastAsia" w:eastAsiaTheme="minorEastAsia" w:hAnsiTheme="minorEastAsia" w:hint="eastAsia"/>
          <w:color w:val="000000"/>
          <w:sz w:val="20"/>
          <w:szCs w:val="20"/>
        </w:rPr>
        <w:t>つ）</w:t>
      </w:r>
    </w:p>
    <w:p w14:paraId="5CA71656"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チアノーゼなどの呼吸困難を起こし、発病後1〜3</w:t>
      </w:r>
      <w:r w:rsidR="00736994">
        <w:rPr>
          <w:rFonts w:asciiTheme="minorEastAsia" w:eastAsiaTheme="minorEastAsia" w:hAnsiTheme="minorEastAsia" w:hint="eastAsia"/>
          <w:color w:val="000000"/>
          <w:sz w:val="20"/>
          <w:szCs w:val="20"/>
        </w:rPr>
        <w:t>週間で死亡する</w:t>
      </w:r>
    </w:p>
    <w:p w14:paraId="1110D04A"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w:t>
      </w:r>
      <w:r w:rsidR="00736994">
        <w:rPr>
          <w:rFonts w:asciiTheme="minorEastAsia" w:eastAsiaTheme="minorEastAsia" w:hAnsiTheme="minorEastAsia" w:hint="eastAsia"/>
          <w:color w:val="000000"/>
          <w:sz w:val="20"/>
          <w:szCs w:val="20"/>
        </w:rPr>
        <w:t xml:space="preserve">　診断には皮内反応を用いる</w:t>
      </w:r>
    </w:p>
    <w:p w14:paraId="4D1361B3"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w:t>
      </w:r>
      <w:r w:rsidR="00736994">
        <w:rPr>
          <w:rFonts w:asciiTheme="minorEastAsia" w:eastAsiaTheme="minorEastAsia" w:hAnsiTheme="minorEastAsia" w:hint="eastAsia"/>
          <w:color w:val="000000"/>
          <w:sz w:val="20"/>
          <w:szCs w:val="20"/>
        </w:rPr>
        <w:t xml:space="preserve">　ガス交換の阻害は、肺胞内の蜂巣状泡沫物質による</w:t>
      </w:r>
    </w:p>
    <w:p w14:paraId="7B98006B"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w:t>
      </w:r>
      <w:r w:rsidR="00736994">
        <w:rPr>
          <w:rFonts w:asciiTheme="minorEastAsia" w:eastAsiaTheme="minorEastAsia" w:hAnsiTheme="minorEastAsia" w:hint="eastAsia"/>
          <w:color w:val="000000"/>
          <w:sz w:val="20"/>
          <w:szCs w:val="20"/>
        </w:rPr>
        <w:t xml:space="preserve">　高濃度酸素療法で改善する</w:t>
      </w:r>
    </w:p>
    <w:p w14:paraId="1154F465"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治療にはST</w:t>
      </w:r>
      <w:r w:rsidR="00736994">
        <w:rPr>
          <w:rFonts w:asciiTheme="minorEastAsia" w:eastAsiaTheme="minorEastAsia" w:hAnsiTheme="minorEastAsia" w:hint="eastAsia"/>
          <w:color w:val="000000"/>
          <w:sz w:val="20"/>
          <w:szCs w:val="20"/>
        </w:rPr>
        <w:t>合剤やペンタミジンを用いる</w:t>
      </w:r>
    </w:p>
    <w:p w14:paraId="03309359"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a, c, e</w:t>
      </w:r>
    </w:p>
    <w:p w14:paraId="799169D6" w14:textId="77777777" w:rsidR="00E07EF5" w:rsidRPr="003F7AA9" w:rsidRDefault="00412AE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b </w:t>
      </w:r>
      <w:r w:rsidR="00E07EF5" w:rsidRPr="003F7AA9">
        <w:rPr>
          <w:rFonts w:asciiTheme="minorEastAsia" w:eastAsiaTheme="minorEastAsia" w:hAnsiTheme="minorEastAsia" w:hint="eastAsia"/>
          <w:color w:val="000000"/>
          <w:sz w:val="20"/>
          <w:szCs w:val="20"/>
        </w:rPr>
        <w:t xml:space="preserve"> 診断には、喀痰や気道洗浄液の塗抹標本を染色して検出する。</w:t>
      </w:r>
    </w:p>
    <w:p w14:paraId="5A9632E6"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w:t>
      </w:r>
      <w:r w:rsidR="00412AE5" w:rsidRPr="003F7AA9">
        <w:rPr>
          <w:rFonts w:asciiTheme="minorEastAsia" w:eastAsiaTheme="minorEastAsia" w:hAnsiTheme="minorEastAsia" w:hint="eastAsia"/>
          <w:color w:val="000000"/>
          <w:sz w:val="20"/>
          <w:szCs w:val="20"/>
        </w:rPr>
        <w:t xml:space="preserve">　　d</w:t>
      </w:r>
      <w:r w:rsidRPr="003F7AA9">
        <w:rPr>
          <w:rFonts w:asciiTheme="minorEastAsia" w:eastAsiaTheme="minorEastAsia" w:hAnsiTheme="minorEastAsia" w:hint="eastAsia"/>
          <w:color w:val="000000"/>
          <w:sz w:val="20"/>
          <w:szCs w:val="20"/>
        </w:rPr>
        <w:t xml:space="preserve"> 肺胞毛細管ブロック(ACブロック)によるので、高濃度酸素療法を</w:t>
      </w:r>
    </w:p>
    <w:p w14:paraId="4F2B9192"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w:t>
      </w:r>
      <w:r w:rsidR="00412AE5" w:rsidRPr="003F7AA9">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hint="eastAsia"/>
          <w:color w:val="000000"/>
          <w:sz w:val="20"/>
          <w:szCs w:val="20"/>
        </w:rPr>
        <w:t>行っても容易に改善しない。</w:t>
      </w:r>
    </w:p>
    <w:p w14:paraId="557C7D15" w14:textId="77777777" w:rsidR="00E07EF5" w:rsidRDefault="00E07EF5">
      <w:pPr>
        <w:rPr>
          <w:rFonts w:asciiTheme="minorEastAsia" w:eastAsiaTheme="minorEastAsia" w:hAnsiTheme="minorEastAsia"/>
          <w:sz w:val="20"/>
          <w:szCs w:val="20"/>
        </w:rPr>
      </w:pPr>
    </w:p>
    <w:p w14:paraId="23D76FD0" w14:textId="77777777" w:rsidR="005D0B94" w:rsidRPr="009F333F" w:rsidRDefault="005D0B94" w:rsidP="005D0B94">
      <w:pPr>
        <w:rPr>
          <w:rFonts w:ascii="ＭＳ 明朝" w:hAnsi="ＭＳ 明朝"/>
          <w:color w:val="000000"/>
          <w:sz w:val="20"/>
        </w:rPr>
      </w:pPr>
      <w:r>
        <w:rPr>
          <w:rFonts w:ascii="ＭＳ 明朝" w:hAnsi="ＭＳ 明朝" w:hint="eastAsia"/>
          <w:color w:val="000000"/>
          <w:sz w:val="20"/>
        </w:rPr>
        <w:t>5</w:t>
      </w:r>
      <w:r w:rsidRPr="009F333F">
        <w:rPr>
          <w:rFonts w:ascii="ＭＳ 明朝" w:hAnsi="ＭＳ 明朝" w:hint="eastAsia"/>
          <w:color w:val="000000"/>
          <w:sz w:val="20"/>
        </w:rPr>
        <w:t>-1　ランブル鞭毛虫症について</w:t>
      </w:r>
      <w:r w:rsidRPr="005D0B94">
        <w:rPr>
          <w:rFonts w:ascii="ＭＳ 明朝" w:hAnsi="ＭＳ 明朝" w:hint="eastAsia"/>
          <w:color w:val="000000"/>
          <w:sz w:val="20"/>
        </w:rPr>
        <w:t>誤り</w:t>
      </w:r>
      <w:r w:rsidRPr="009F333F">
        <w:rPr>
          <w:rFonts w:ascii="ＭＳ 明朝" w:hAnsi="ＭＳ 明朝" w:hint="eastAsia"/>
          <w:color w:val="000000"/>
          <w:sz w:val="20"/>
        </w:rPr>
        <w:t>はどれか（1つ）</w:t>
      </w:r>
    </w:p>
    <w:p w14:paraId="1AE94898" w14:textId="77777777" w:rsidR="005D0B94" w:rsidRPr="005D0B94" w:rsidRDefault="00736994" w:rsidP="005D0B94">
      <w:pPr>
        <w:pStyle w:val="a3"/>
        <w:numPr>
          <w:ilvl w:val="0"/>
          <w:numId w:val="11"/>
        </w:numPr>
        <w:ind w:leftChars="0"/>
        <w:rPr>
          <w:rFonts w:ascii="ＭＳ 明朝" w:hAnsi="ＭＳ 明朝"/>
          <w:color w:val="000000"/>
          <w:sz w:val="20"/>
        </w:rPr>
      </w:pPr>
      <w:r>
        <w:rPr>
          <w:rFonts w:ascii="ＭＳ 明朝" w:hAnsi="ＭＳ 明朝" w:hint="eastAsia"/>
          <w:color w:val="000000"/>
          <w:sz w:val="20"/>
        </w:rPr>
        <w:t>経口感染する</w:t>
      </w:r>
    </w:p>
    <w:p w14:paraId="0292B462" w14:textId="77777777" w:rsidR="005D0B94" w:rsidRPr="005D0B94" w:rsidRDefault="00736994" w:rsidP="005D0B94">
      <w:pPr>
        <w:pStyle w:val="a3"/>
        <w:numPr>
          <w:ilvl w:val="0"/>
          <w:numId w:val="11"/>
        </w:numPr>
        <w:ind w:leftChars="0"/>
        <w:rPr>
          <w:rFonts w:ascii="ＭＳ 明朝" w:hAnsi="ＭＳ 明朝"/>
          <w:color w:val="000000"/>
          <w:sz w:val="20"/>
        </w:rPr>
      </w:pPr>
      <w:r>
        <w:rPr>
          <w:rFonts w:ascii="ＭＳ 明朝" w:hAnsi="ＭＳ 明朝" w:hint="eastAsia"/>
          <w:color w:val="000000"/>
          <w:sz w:val="20"/>
        </w:rPr>
        <w:t>体重減少を生じる</w:t>
      </w:r>
    </w:p>
    <w:p w14:paraId="511EB9D0" w14:textId="77777777" w:rsidR="005D0B94" w:rsidRPr="005D0B94" w:rsidRDefault="00736994" w:rsidP="005D0B94">
      <w:pPr>
        <w:pStyle w:val="a3"/>
        <w:numPr>
          <w:ilvl w:val="0"/>
          <w:numId w:val="11"/>
        </w:numPr>
        <w:ind w:leftChars="0"/>
        <w:rPr>
          <w:rFonts w:ascii="ＭＳ 明朝" w:hAnsi="ＭＳ 明朝"/>
          <w:color w:val="000000"/>
          <w:sz w:val="20"/>
        </w:rPr>
      </w:pPr>
      <w:r>
        <w:rPr>
          <w:rFonts w:ascii="ＭＳ 明朝" w:hAnsi="ＭＳ 明朝" w:hint="eastAsia"/>
          <w:color w:val="000000"/>
          <w:sz w:val="20"/>
        </w:rPr>
        <w:t>下痢を起こす</w:t>
      </w:r>
    </w:p>
    <w:p w14:paraId="22CB52D5" w14:textId="77777777" w:rsidR="005D0B94" w:rsidRPr="005D0B94" w:rsidRDefault="00736994" w:rsidP="005D0B94">
      <w:pPr>
        <w:pStyle w:val="a3"/>
        <w:numPr>
          <w:ilvl w:val="0"/>
          <w:numId w:val="11"/>
        </w:numPr>
        <w:ind w:leftChars="0"/>
        <w:rPr>
          <w:rFonts w:ascii="ＭＳ 明朝" w:hAnsi="ＭＳ 明朝"/>
          <w:color w:val="000000"/>
          <w:sz w:val="20"/>
        </w:rPr>
      </w:pPr>
      <w:r>
        <w:rPr>
          <w:rFonts w:ascii="ＭＳ 明朝" w:hAnsi="ＭＳ 明朝" w:hint="eastAsia"/>
          <w:color w:val="000000"/>
          <w:sz w:val="20"/>
        </w:rPr>
        <w:t>発熱が見られる</w:t>
      </w:r>
    </w:p>
    <w:p w14:paraId="6D357FEE" w14:textId="77777777" w:rsidR="005D0B94" w:rsidRPr="005D0B94" w:rsidRDefault="00736994" w:rsidP="005D0B94">
      <w:pPr>
        <w:pStyle w:val="a3"/>
        <w:numPr>
          <w:ilvl w:val="0"/>
          <w:numId w:val="11"/>
        </w:numPr>
        <w:ind w:leftChars="0"/>
        <w:rPr>
          <w:rFonts w:ascii="ＭＳ 明朝" w:hAnsi="ＭＳ 明朝"/>
          <w:color w:val="000000"/>
          <w:sz w:val="20"/>
        </w:rPr>
      </w:pPr>
      <w:r>
        <w:rPr>
          <w:rFonts w:ascii="ＭＳ 明朝" w:hAnsi="ＭＳ 明朝" w:hint="eastAsia"/>
          <w:color w:val="000000"/>
          <w:sz w:val="20"/>
        </w:rPr>
        <w:t>胆道感染を生じる</w:t>
      </w:r>
    </w:p>
    <w:p w14:paraId="3879C366" w14:textId="77777777" w:rsidR="005D0B94" w:rsidRDefault="005D0B94" w:rsidP="005D0B94">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Pr>
          <w:rFonts w:asciiTheme="minorEastAsia" w:eastAsiaTheme="minorEastAsia" w:hAnsiTheme="minorEastAsia" w:hint="eastAsia"/>
          <w:color w:val="000000"/>
          <w:sz w:val="20"/>
          <w:szCs w:val="20"/>
        </w:rPr>
        <w:tab/>
      </w:r>
      <w:r>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d</w:t>
      </w:r>
    </w:p>
    <w:p w14:paraId="3249F64C" w14:textId="77777777" w:rsidR="005D0B94" w:rsidRDefault="005D0B94" w:rsidP="005D0B94">
      <w:pPr>
        <w:rPr>
          <w:rFonts w:ascii="ＭＳ 明朝" w:hAnsi="ＭＳ 明朝"/>
          <w:color w:val="000000"/>
          <w:sz w:val="20"/>
        </w:rPr>
      </w:pPr>
      <w:r>
        <w:rPr>
          <w:rFonts w:asciiTheme="minorEastAsia" w:eastAsiaTheme="minorEastAsia" w:hAnsiTheme="minorEastAsia" w:hint="eastAsia"/>
          <w:color w:val="000000"/>
          <w:sz w:val="20"/>
          <w:szCs w:val="20"/>
        </w:rPr>
        <w:t>＜</w:t>
      </w:r>
      <w:r w:rsidRPr="003F7AA9">
        <w:rPr>
          <w:rFonts w:asciiTheme="minorEastAsia" w:eastAsiaTheme="minorEastAsia" w:hAnsiTheme="minorEastAsia" w:hint="eastAsia"/>
          <w:color w:val="000000"/>
          <w:sz w:val="20"/>
          <w:szCs w:val="20"/>
        </w:rPr>
        <w:t>解説</w:t>
      </w:r>
      <w:r>
        <w:rPr>
          <w:rFonts w:asciiTheme="minorEastAsia" w:eastAsiaTheme="minorEastAsia" w:hAnsiTheme="minorEastAsia" w:hint="eastAsia"/>
          <w:color w:val="000000"/>
          <w:sz w:val="20"/>
          <w:szCs w:val="20"/>
        </w:rPr>
        <w:t>＞</w:t>
      </w:r>
      <w:r w:rsidRPr="003F7AA9">
        <w:rPr>
          <w:rFonts w:asciiTheme="minorEastAsia" w:eastAsiaTheme="minorEastAsia" w:hAnsiTheme="minorEastAsia" w:hint="eastAsia"/>
          <w:color w:val="000000"/>
          <w:sz w:val="20"/>
          <w:szCs w:val="20"/>
        </w:rPr>
        <w:t xml:space="preserve">　</w:t>
      </w:r>
      <w:r w:rsidRPr="009F333F">
        <w:rPr>
          <w:rFonts w:ascii="ＭＳ 明朝" w:hAnsi="ＭＳ 明朝" w:hint="eastAsia"/>
          <w:color w:val="000000"/>
          <w:sz w:val="20"/>
        </w:rPr>
        <w:t>発熱は</w:t>
      </w:r>
      <w:r>
        <w:rPr>
          <w:rFonts w:ascii="ＭＳ 明朝" w:hAnsi="ＭＳ 明朝" w:hint="eastAsia"/>
          <w:color w:val="000000"/>
          <w:sz w:val="20"/>
        </w:rPr>
        <w:t>通常な</w:t>
      </w:r>
      <w:r w:rsidRPr="009F333F">
        <w:rPr>
          <w:rFonts w:ascii="ＭＳ 明朝" w:hAnsi="ＭＳ 明朝" w:hint="eastAsia"/>
          <w:color w:val="000000"/>
          <w:sz w:val="20"/>
        </w:rPr>
        <w:t>い。ランブル鞭毛虫症の主症状は下痢であり、他には腹痛、</w:t>
      </w:r>
    </w:p>
    <w:p w14:paraId="5A7A9E12" w14:textId="77777777" w:rsidR="005D0B94" w:rsidRPr="009F333F" w:rsidRDefault="005D0B94" w:rsidP="005D0B94">
      <w:pPr>
        <w:ind w:firstLineChars="500" w:firstLine="1000"/>
        <w:rPr>
          <w:rFonts w:ascii="ＭＳ 明朝" w:hAnsi="ＭＳ 明朝"/>
          <w:color w:val="000000"/>
          <w:sz w:val="20"/>
        </w:rPr>
      </w:pPr>
      <w:r w:rsidRPr="009F333F">
        <w:rPr>
          <w:rFonts w:ascii="ＭＳ 明朝" w:hAnsi="ＭＳ 明朝" w:hint="eastAsia"/>
          <w:color w:val="000000"/>
          <w:sz w:val="20"/>
        </w:rPr>
        <w:t>鼓腸、食欲不振、胆嚢炎様症状、肝機能異常値などがある。</w:t>
      </w:r>
    </w:p>
    <w:p w14:paraId="2D0EF7ED" w14:textId="77777777" w:rsidR="005D0B94" w:rsidRPr="003F7AA9" w:rsidRDefault="005D0B94">
      <w:pPr>
        <w:rPr>
          <w:rFonts w:asciiTheme="minorEastAsia" w:eastAsiaTheme="minorEastAsia" w:hAnsiTheme="minorEastAsia"/>
          <w:sz w:val="20"/>
          <w:szCs w:val="20"/>
        </w:rPr>
      </w:pPr>
    </w:p>
    <w:p w14:paraId="3249FB57" w14:textId="77777777" w:rsidR="00E07EF5" w:rsidRPr="003F7AA9" w:rsidRDefault="005D0B94" w:rsidP="00E07EF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5-2</w:t>
      </w:r>
      <w:r w:rsidR="00736994">
        <w:rPr>
          <w:rFonts w:asciiTheme="minorEastAsia" w:eastAsiaTheme="minorEastAsia" w:hAnsiTheme="minorEastAsia" w:hint="eastAsia"/>
          <w:color w:val="000000"/>
          <w:sz w:val="20"/>
          <w:szCs w:val="20"/>
        </w:rPr>
        <w:t xml:space="preserve">　ランブル鞭毛虫症に関する記述で誤りはどれか（１つ）</w:t>
      </w:r>
    </w:p>
    <w:p w14:paraId="5B3C13F1" w14:textId="77777777" w:rsidR="00E07EF5" w:rsidRPr="003F7AA9" w:rsidRDefault="00E07EF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  熱帯地方旅行者の下痢の原因の１つ</w:t>
      </w:r>
    </w:p>
    <w:p w14:paraId="2AD5EE80" w14:textId="77777777" w:rsidR="00E07EF5" w:rsidRPr="003F7AA9" w:rsidRDefault="00E07EF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b  STD</w:t>
      </w:r>
      <w:r w:rsidR="00412AE5" w:rsidRPr="003F7AA9">
        <w:rPr>
          <w:rFonts w:asciiTheme="minorEastAsia" w:eastAsiaTheme="minorEastAsia" w:hAnsiTheme="minorEastAsia" w:hint="eastAsia"/>
          <w:color w:val="000000"/>
          <w:sz w:val="20"/>
          <w:szCs w:val="20"/>
        </w:rPr>
        <w:t>の１つで同性愛男性に多い</w:t>
      </w:r>
    </w:p>
    <w:p w14:paraId="6C2B7831" w14:textId="77777777" w:rsidR="00E07EF5" w:rsidRPr="003F7AA9" w:rsidRDefault="00E07EF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c  </w:t>
      </w:r>
      <w:r w:rsidR="00412AE5" w:rsidRPr="003F7AA9">
        <w:rPr>
          <w:rFonts w:asciiTheme="minorEastAsia" w:eastAsiaTheme="minorEastAsia" w:hAnsiTheme="minorEastAsia" w:hint="eastAsia"/>
          <w:color w:val="000000"/>
          <w:sz w:val="20"/>
          <w:szCs w:val="20"/>
        </w:rPr>
        <w:t>治療薬はメトロニダゾールである</w:t>
      </w:r>
    </w:p>
    <w:p w14:paraId="5AAEEBE1" w14:textId="77777777" w:rsidR="00E07EF5" w:rsidRPr="003F7AA9" w:rsidRDefault="00412AE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d</w:t>
      </w:r>
      <w:r w:rsidR="00E07EF5" w:rsidRPr="003F7AA9">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hint="eastAsia"/>
          <w:color w:val="000000"/>
          <w:sz w:val="20"/>
          <w:szCs w:val="20"/>
        </w:rPr>
        <w:t>下痢便中で嚢子型、有形便中で栄養型として検出される</w:t>
      </w:r>
    </w:p>
    <w:p w14:paraId="039C0F27" w14:textId="77777777" w:rsidR="00412AE5" w:rsidRPr="003F7AA9" w:rsidRDefault="00412AE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e　経口感染である</w:t>
      </w:r>
    </w:p>
    <w:p w14:paraId="14FDFAAD" w14:textId="77777777" w:rsidR="00E07EF5" w:rsidRPr="003F7AA9" w:rsidRDefault="00E07EF5" w:rsidP="00E07EF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412AE5" w:rsidRPr="003F7AA9">
        <w:rPr>
          <w:rFonts w:asciiTheme="minorEastAsia" w:eastAsiaTheme="minorEastAsia" w:hAnsiTheme="minorEastAsia" w:hint="eastAsia"/>
          <w:color w:val="000000"/>
          <w:sz w:val="20"/>
          <w:szCs w:val="20"/>
        </w:rPr>
        <w:t>正解　d</w:t>
      </w:r>
    </w:p>
    <w:p w14:paraId="6E867877" w14:textId="77777777" w:rsidR="00E07EF5" w:rsidRPr="003F7AA9" w:rsidRDefault="005D0B94" w:rsidP="00E07EF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 xml:space="preserve"> ＜</w:t>
      </w:r>
      <w:r w:rsidR="00E07EF5" w:rsidRPr="003F7AA9">
        <w:rPr>
          <w:rFonts w:asciiTheme="minorEastAsia" w:eastAsiaTheme="minorEastAsia" w:hAnsiTheme="minorEastAsia" w:hint="eastAsia"/>
          <w:color w:val="000000"/>
          <w:sz w:val="20"/>
          <w:szCs w:val="20"/>
        </w:rPr>
        <w:t>解説</w:t>
      </w:r>
      <w:r>
        <w:rPr>
          <w:rFonts w:asciiTheme="minorEastAsia" w:eastAsiaTheme="minorEastAsia" w:hAnsiTheme="minorEastAsia" w:hint="eastAsia"/>
          <w:color w:val="000000"/>
          <w:sz w:val="20"/>
          <w:szCs w:val="20"/>
        </w:rPr>
        <w:t>＞</w:t>
      </w:r>
      <w:r w:rsidR="00E07EF5" w:rsidRPr="003F7AA9">
        <w:rPr>
          <w:rFonts w:asciiTheme="minorEastAsia" w:eastAsiaTheme="minorEastAsia" w:hAnsiTheme="minorEastAsia" w:hint="eastAsia"/>
          <w:color w:val="000000"/>
          <w:sz w:val="20"/>
          <w:szCs w:val="20"/>
        </w:rPr>
        <w:t xml:space="preserve">　下痢便中で栄養型、有形便中で嚢子型である。</w:t>
      </w:r>
    </w:p>
    <w:p w14:paraId="37C86138" w14:textId="77777777" w:rsidR="00E07EF5" w:rsidRDefault="00E07EF5" w:rsidP="00E07EF5">
      <w:pPr>
        <w:rPr>
          <w:rFonts w:asciiTheme="minorEastAsia" w:eastAsiaTheme="minorEastAsia" w:hAnsiTheme="minorEastAsia"/>
          <w:color w:val="000000"/>
          <w:sz w:val="20"/>
          <w:szCs w:val="20"/>
        </w:rPr>
      </w:pPr>
    </w:p>
    <w:p w14:paraId="1D468214" w14:textId="77777777" w:rsidR="003D2A8F" w:rsidRPr="003F7AA9" w:rsidRDefault="003D2A8F" w:rsidP="00E07EF5">
      <w:pPr>
        <w:rPr>
          <w:rFonts w:asciiTheme="minorEastAsia" w:eastAsiaTheme="minorEastAsia" w:hAnsiTheme="minorEastAsia"/>
          <w:color w:val="000000"/>
          <w:sz w:val="20"/>
          <w:szCs w:val="20"/>
        </w:rPr>
      </w:pPr>
    </w:p>
    <w:p w14:paraId="34F8FFD9"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6</w:t>
      </w:r>
      <w:r w:rsidR="00412AE5" w:rsidRPr="003F7AA9">
        <w:rPr>
          <w:rFonts w:asciiTheme="minorEastAsia" w:eastAsiaTheme="minorEastAsia" w:hAnsiTheme="minorEastAsia" w:hint="eastAsia"/>
          <w:color w:val="000000"/>
          <w:sz w:val="20"/>
          <w:szCs w:val="20"/>
        </w:rPr>
        <w:t>-1　蟯虫</w:t>
      </w:r>
      <w:r w:rsidR="00C6746D">
        <w:rPr>
          <w:rFonts w:asciiTheme="minorEastAsia" w:eastAsiaTheme="minorEastAsia" w:hAnsiTheme="minorEastAsia" w:hint="eastAsia"/>
          <w:color w:val="000000"/>
          <w:sz w:val="20"/>
          <w:szCs w:val="20"/>
        </w:rPr>
        <w:t>について正しいのはどれか（２つ）</w:t>
      </w:r>
    </w:p>
    <w:p w14:paraId="4F7C05B7"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a. </w:t>
      </w:r>
      <w:r w:rsidR="00BE0002">
        <w:rPr>
          <w:rFonts w:asciiTheme="minorEastAsia" w:eastAsiaTheme="minorEastAsia" w:hAnsiTheme="minorEastAsia" w:hint="eastAsia"/>
          <w:color w:val="000000"/>
          <w:sz w:val="20"/>
          <w:szCs w:val="20"/>
        </w:rPr>
        <w:t>抗体の有無で診断する</w:t>
      </w:r>
    </w:p>
    <w:p w14:paraId="63F42E2C"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b. </w:t>
      </w:r>
      <w:r w:rsidR="00BE0002">
        <w:rPr>
          <w:rFonts w:asciiTheme="minorEastAsia" w:eastAsiaTheme="minorEastAsia" w:hAnsiTheme="minorEastAsia" w:hint="eastAsia"/>
          <w:color w:val="000000"/>
          <w:sz w:val="20"/>
          <w:szCs w:val="20"/>
        </w:rPr>
        <w:t>経皮感染する</w:t>
      </w:r>
    </w:p>
    <w:p w14:paraId="299C2F05"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c. </w:t>
      </w:r>
      <w:r w:rsidR="00C6746D">
        <w:rPr>
          <w:rFonts w:asciiTheme="minorEastAsia" w:eastAsiaTheme="minorEastAsia" w:hAnsiTheme="minorEastAsia" w:hint="eastAsia"/>
          <w:color w:val="000000"/>
          <w:sz w:val="20"/>
          <w:szCs w:val="20"/>
        </w:rPr>
        <w:t>貧血を起こす</w:t>
      </w:r>
    </w:p>
    <w:p w14:paraId="67C48EE8"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d. </w:t>
      </w:r>
      <w:r w:rsidR="00C6746D">
        <w:rPr>
          <w:rFonts w:asciiTheme="minorEastAsia" w:eastAsiaTheme="minorEastAsia" w:hAnsiTheme="minorEastAsia" w:hint="eastAsia"/>
          <w:color w:val="000000"/>
          <w:sz w:val="20"/>
          <w:szCs w:val="20"/>
        </w:rPr>
        <w:t>家族内感染を起こす</w:t>
      </w:r>
    </w:p>
    <w:p w14:paraId="7AAB4E0B"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e. </w:t>
      </w:r>
      <w:r w:rsidR="00C6746D">
        <w:rPr>
          <w:rFonts w:asciiTheme="minorEastAsia" w:eastAsiaTheme="minorEastAsia" w:hAnsiTheme="minorEastAsia" w:hint="eastAsia"/>
          <w:color w:val="000000"/>
          <w:sz w:val="20"/>
          <w:szCs w:val="20"/>
        </w:rPr>
        <w:t>肛門周囲に産卵する</w:t>
      </w:r>
    </w:p>
    <w:p w14:paraId="18DDEE31"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 xml:space="preserve">正解　</w:t>
      </w:r>
      <w:r w:rsidR="00BE0002">
        <w:rPr>
          <w:rFonts w:asciiTheme="minorEastAsia" w:eastAsiaTheme="minorEastAsia" w:hAnsiTheme="minorEastAsia"/>
          <w:color w:val="000000"/>
          <w:sz w:val="20"/>
          <w:szCs w:val="20"/>
        </w:rPr>
        <w:t>d</w:t>
      </w:r>
      <w:r w:rsidR="00C6746D">
        <w:rPr>
          <w:rFonts w:asciiTheme="minorEastAsia" w:eastAsiaTheme="minorEastAsia" w:hAnsiTheme="minorEastAsia"/>
          <w:color w:val="000000"/>
          <w:sz w:val="20"/>
          <w:szCs w:val="20"/>
        </w:rPr>
        <w:t xml:space="preserve"> e</w:t>
      </w:r>
    </w:p>
    <w:p w14:paraId="15077A63" w14:textId="77777777" w:rsidR="00412AE5" w:rsidRPr="003F7AA9" w:rsidRDefault="00C6746D"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lastRenderedPageBreak/>
        <w:t xml:space="preserve">＜解説＞　</w:t>
      </w:r>
      <w:r w:rsidR="00412AE5" w:rsidRPr="003F7AA9">
        <w:rPr>
          <w:rFonts w:asciiTheme="minorEastAsia" w:eastAsiaTheme="minorEastAsia" w:hAnsiTheme="minorEastAsia" w:hint="eastAsia"/>
          <w:color w:val="000000"/>
          <w:sz w:val="20"/>
          <w:szCs w:val="20"/>
        </w:rPr>
        <w:t>蟯虫の虫卵を飲み込むと十二指腸で孵化し、幼虫は２回脱皮を行った後、盲腸に達し、虫卵摂取後２、３週間で成虫となる。</w:t>
      </w:r>
      <w:r>
        <w:rPr>
          <w:rFonts w:asciiTheme="minorEastAsia" w:eastAsiaTheme="minorEastAsia" w:hAnsiTheme="minorEastAsia" w:hint="eastAsia"/>
          <w:color w:val="000000"/>
          <w:sz w:val="20"/>
          <w:szCs w:val="20"/>
        </w:rPr>
        <w:t>終生腸管内にいるため抗体の上昇は起こさない。腸管を傷つけることもないため貧血にはならない。肛門周囲に産み付けられた虫卵は寝具に落ち、兄弟や親に経口感染する。本人が肛門周囲を掻破し手指に虫卵が付着すると経口感染する。</w:t>
      </w:r>
    </w:p>
    <w:p w14:paraId="5AEEDE5D" w14:textId="77777777" w:rsidR="00412AE5" w:rsidRPr="003F7AA9" w:rsidRDefault="00412AE5" w:rsidP="00412AE5">
      <w:pPr>
        <w:rPr>
          <w:rFonts w:asciiTheme="minorEastAsia" w:eastAsiaTheme="minorEastAsia" w:hAnsiTheme="minorEastAsia"/>
          <w:color w:val="000000"/>
          <w:sz w:val="20"/>
          <w:szCs w:val="20"/>
        </w:rPr>
      </w:pPr>
    </w:p>
    <w:p w14:paraId="18D56AAE"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6</w:t>
      </w:r>
      <w:r w:rsidR="00412AE5" w:rsidRPr="003F7AA9">
        <w:rPr>
          <w:rFonts w:asciiTheme="minorEastAsia" w:eastAsiaTheme="minorEastAsia" w:hAnsiTheme="minorEastAsia" w:hint="eastAsia"/>
          <w:color w:val="000000"/>
          <w:sz w:val="20"/>
          <w:szCs w:val="20"/>
        </w:rPr>
        <w:t>-2</w:t>
      </w:r>
      <w:r w:rsidR="00736994">
        <w:rPr>
          <w:rFonts w:asciiTheme="minorEastAsia" w:eastAsiaTheme="minorEastAsia" w:hAnsiTheme="minorEastAsia" w:hint="eastAsia"/>
          <w:color w:val="000000"/>
          <w:sz w:val="20"/>
          <w:szCs w:val="20"/>
        </w:rPr>
        <w:t xml:space="preserve">　蟯虫の中間宿主は何か</w:t>
      </w:r>
    </w:p>
    <w:p w14:paraId="4E6A6755"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a. 中間宿主を必要としない</w:t>
      </w:r>
    </w:p>
    <w:p w14:paraId="630B04B7"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b. イヌ</w:t>
      </w:r>
    </w:p>
    <w:p w14:paraId="38C0BC58"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c. ネコ</w:t>
      </w:r>
    </w:p>
    <w:p w14:paraId="550649F8"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d. タラ</w:t>
      </w:r>
    </w:p>
    <w:p w14:paraId="6D508C4D"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e. サバ</w:t>
      </w:r>
    </w:p>
    <w:p w14:paraId="462364AD"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a</w:t>
      </w:r>
    </w:p>
    <w:p w14:paraId="56DA20AE" w14:textId="77777777" w:rsidR="00412AE5" w:rsidRPr="003F7AA9" w:rsidRDefault="0000614B"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412AE5" w:rsidRPr="003F7AA9">
        <w:rPr>
          <w:rFonts w:asciiTheme="minorEastAsia" w:eastAsiaTheme="minorEastAsia" w:hAnsiTheme="minorEastAsia" w:hint="eastAsia"/>
          <w:color w:val="000000"/>
          <w:sz w:val="20"/>
          <w:szCs w:val="20"/>
        </w:rPr>
        <w:t>蟯虫は中間宿主を必要としない。また、終宿主はヒトであるが、チンパンジーにも感染するという。</w:t>
      </w:r>
    </w:p>
    <w:p w14:paraId="09249944" w14:textId="77777777" w:rsidR="00412AE5" w:rsidRDefault="00412AE5" w:rsidP="00412AE5">
      <w:pPr>
        <w:rPr>
          <w:rFonts w:asciiTheme="minorEastAsia" w:eastAsiaTheme="minorEastAsia" w:hAnsiTheme="minorEastAsia"/>
          <w:color w:val="000000"/>
          <w:sz w:val="20"/>
          <w:szCs w:val="20"/>
        </w:rPr>
      </w:pPr>
    </w:p>
    <w:p w14:paraId="5C188850" w14:textId="77777777" w:rsidR="003D2A8F" w:rsidRPr="003F7AA9" w:rsidRDefault="003D2A8F" w:rsidP="00412AE5">
      <w:pPr>
        <w:rPr>
          <w:rFonts w:asciiTheme="minorEastAsia" w:eastAsiaTheme="minorEastAsia" w:hAnsiTheme="minorEastAsia"/>
          <w:color w:val="000000"/>
          <w:sz w:val="20"/>
          <w:szCs w:val="20"/>
        </w:rPr>
      </w:pPr>
    </w:p>
    <w:p w14:paraId="34325143"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7</w:t>
      </w:r>
      <w:r w:rsidR="00412AE5" w:rsidRPr="003F7AA9">
        <w:rPr>
          <w:rFonts w:asciiTheme="minorEastAsia" w:eastAsiaTheme="minorEastAsia" w:hAnsiTheme="minorEastAsia" w:hint="eastAsia"/>
          <w:color w:val="000000"/>
          <w:sz w:val="20"/>
          <w:szCs w:val="20"/>
        </w:rPr>
        <w:t>-1　回虫についての誤りはどれか（１つ）</w:t>
      </w:r>
    </w:p>
    <w:p w14:paraId="096435E9"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w:t>
      </w:r>
      <w:r w:rsidR="00BE0002">
        <w:rPr>
          <w:rFonts w:asciiTheme="minorEastAsia" w:eastAsiaTheme="minorEastAsia" w:hAnsiTheme="minorEastAsia" w:hint="eastAsia"/>
          <w:color w:val="000000"/>
          <w:sz w:val="20"/>
          <w:szCs w:val="20"/>
        </w:rPr>
        <w:t xml:space="preserve">a  </w:t>
      </w:r>
      <w:r w:rsidR="00BE0002">
        <w:rPr>
          <w:rFonts w:asciiTheme="minorEastAsia" w:eastAsiaTheme="minorEastAsia" w:hAnsiTheme="minorEastAsia"/>
          <w:color w:val="000000"/>
          <w:sz w:val="20"/>
          <w:szCs w:val="20"/>
        </w:rPr>
        <w:t>6</w:t>
      </w:r>
      <w:r w:rsidRPr="003F7AA9">
        <w:rPr>
          <w:rFonts w:asciiTheme="minorEastAsia" w:eastAsiaTheme="minorEastAsia" w:hAnsiTheme="minorEastAsia" w:hint="eastAsia"/>
          <w:color w:val="000000"/>
          <w:sz w:val="20"/>
          <w:szCs w:val="20"/>
        </w:rPr>
        <w:t>0年前は日本人の50%</w:t>
      </w:r>
      <w:r w:rsidR="00BE0002">
        <w:rPr>
          <w:rFonts w:asciiTheme="minorEastAsia" w:eastAsiaTheme="minorEastAsia" w:hAnsiTheme="minorEastAsia" w:hint="eastAsia"/>
          <w:color w:val="000000"/>
          <w:sz w:val="20"/>
          <w:szCs w:val="20"/>
        </w:rPr>
        <w:t>以上が感染していた</w:t>
      </w:r>
    </w:p>
    <w:p w14:paraId="6474D275"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BE0002">
        <w:rPr>
          <w:rFonts w:asciiTheme="minorEastAsia" w:eastAsiaTheme="minorEastAsia" w:hAnsiTheme="minorEastAsia" w:hint="eastAsia"/>
          <w:color w:val="000000"/>
          <w:sz w:val="20"/>
          <w:szCs w:val="20"/>
        </w:rPr>
        <w:t>幼虫形成卵を飲み込むことにより感染する</w:t>
      </w:r>
    </w:p>
    <w:p w14:paraId="70BAAFC9"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BE0002">
        <w:rPr>
          <w:rFonts w:asciiTheme="minorEastAsia" w:eastAsiaTheme="minorEastAsia" w:hAnsiTheme="minorEastAsia" w:hint="eastAsia"/>
          <w:color w:val="000000"/>
          <w:sz w:val="20"/>
          <w:szCs w:val="20"/>
        </w:rPr>
        <w:t>中間宿主はない</w:t>
      </w:r>
    </w:p>
    <w:p w14:paraId="44F6B7B1"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BE0002">
        <w:rPr>
          <w:rFonts w:asciiTheme="minorEastAsia" w:eastAsiaTheme="minorEastAsia" w:hAnsiTheme="minorEastAsia" w:hint="eastAsia"/>
          <w:color w:val="000000"/>
          <w:sz w:val="20"/>
          <w:szCs w:val="20"/>
        </w:rPr>
        <w:t>駆虫薬としてピランテルパモエイトが使われる</w:t>
      </w:r>
    </w:p>
    <w:p w14:paraId="47F1DCF0"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w:t>
      </w:r>
      <w:r w:rsidR="00BE0002">
        <w:rPr>
          <w:rFonts w:asciiTheme="minorEastAsia" w:eastAsiaTheme="minorEastAsia" w:hAnsiTheme="minorEastAsia" w:hint="eastAsia"/>
          <w:color w:val="000000"/>
          <w:sz w:val="20"/>
          <w:szCs w:val="20"/>
        </w:rPr>
        <w:t>成虫は小腸内に静かに寄生しているのでヒトに害はない</w:t>
      </w:r>
    </w:p>
    <w:p w14:paraId="24B5C2A6"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e</w:t>
      </w:r>
    </w:p>
    <w:p w14:paraId="6BF91D83"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　多数の回虫が塊状にもつれ腸閉塞を起こしたり、膵管や虫垂などに侵入し塞栓した場合などは突然の激しい腹痛を発し、急性腹症として開腹手術の適応になることがある。</w:t>
      </w:r>
    </w:p>
    <w:p w14:paraId="4EEE282B" w14:textId="77777777" w:rsidR="00412AE5" w:rsidRDefault="00412AE5" w:rsidP="00412AE5">
      <w:pPr>
        <w:rPr>
          <w:rFonts w:asciiTheme="minorEastAsia" w:eastAsiaTheme="minorEastAsia" w:hAnsiTheme="minorEastAsia"/>
          <w:color w:val="000000"/>
          <w:sz w:val="20"/>
          <w:szCs w:val="20"/>
        </w:rPr>
      </w:pPr>
    </w:p>
    <w:p w14:paraId="2187E3F2" w14:textId="77777777" w:rsidR="003D2A8F" w:rsidRPr="003F7AA9" w:rsidRDefault="003D2A8F" w:rsidP="00412AE5">
      <w:pPr>
        <w:rPr>
          <w:rFonts w:asciiTheme="minorEastAsia" w:eastAsiaTheme="minorEastAsia" w:hAnsiTheme="minorEastAsia"/>
          <w:color w:val="000000"/>
          <w:sz w:val="20"/>
          <w:szCs w:val="20"/>
        </w:rPr>
      </w:pPr>
    </w:p>
    <w:p w14:paraId="75408B16"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7</w:t>
      </w:r>
      <w:r w:rsidR="00412AE5" w:rsidRPr="003F7AA9">
        <w:rPr>
          <w:rFonts w:asciiTheme="minorEastAsia" w:eastAsiaTheme="minorEastAsia" w:hAnsiTheme="minorEastAsia" w:hint="eastAsia"/>
          <w:color w:val="000000"/>
          <w:sz w:val="20"/>
          <w:szCs w:val="20"/>
        </w:rPr>
        <w:t>-2　回虫についての誤りはどれか（１つ）</w:t>
      </w:r>
    </w:p>
    <w:p w14:paraId="4824B278"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ヒト回虫症の診断には</w:t>
      </w:r>
      <w:r w:rsidR="00BE0002">
        <w:rPr>
          <w:rFonts w:asciiTheme="minorEastAsia" w:eastAsiaTheme="minorEastAsia" w:hAnsiTheme="minorEastAsia" w:hint="eastAsia"/>
          <w:color w:val="000000"/>
          <w:sz w:val="20"/>
          <w:szCs w:val="20"/>
        </w:rPr>
        <w:t>糞便中の虫卵を検出する</w:t>
      </w:r>
    </w:p>
    <w:p w14:paraId="42DF7997"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BE0002">
        <w:rPr>
          <w:rFonts w:asciiTheme="minorEastAsia" w:eastAsiaTheme="minorEastAsia" w:hAnsiTheme="minorEastAsia" w:hint="eastAsia"/>
          <w:color w:val="000000"/>
          <w:sz w:val="20"/>
          <w:szCs w:val="20"/>
        </w:rPr>
        <w:t>ヒト回虫は経皮感染する</w:t>
      </w:r>
    </w:p>
    <w:p w14:paraId="12486116"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BE0002">
        <w:rPr>
          <w:rFonts w:asciiTheme="minorEastAsia" w:eastAsiaTheme="minorEastAsia" w:hAnsiTheme="minorEastAsia" w:hint="eastAsia"/>
          <w:color w:val="000000"/>
          <w:sz w:val="20"/>
          <w:szCs w:val="20"/>
        </w:rPr>
        <w:t>未発達の受精卵を飲み込んでも感染しない</w:t>
      </w:r>
    </w:p>
    <w:p w14:paraId="7DC14A8D"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BE0002">
        <w:rPr>
          <w:rFonts w:asciiTheme="minorEastAsia" w:eastAsiaTheme="minorEastAsia" w:hAnsiTheme="minorEastAsia" w:hint="eastAsia"/>
          <w:color w:val="000000"/>
          <w:sz w:val="20"/>
          <w:szCs w:val="20"/>
        </w:rPr>
        <w:t>イヌ回虫はヒトに感染する</w:t>
      </w:r>
    </w:p>
    <w:p w14:paraId="7B5600F3"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w:t>
      </w:r>
      <w:r w:rsidR="00BE0002">
        <w:rPr>
          <w:rFonts w:asciiTheme="minorEastAsia" w:eastAsiaTheme="minorEastAsia" w:hAnsiTheme="minorEastAsia" w:hint="eastAsia"/>
          <w:color w:val="000000"/>
          <w:sz w:val="20"/>
          <w:szCs w:val="20"/>
        </w:rPr>
        <w:t>イヌ回虫の幼虫はヒトの肝臓と眼球に集まる</w:t>
      </w:r>
    </w:p>
    <w:p w14:paraId="2D6F62B0"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b</w:t>
      </w:r>
    </w:p>
    <w:p w14:paraId="2529CFE2"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　回虫の雌は一日に約20万個もの虫卵を産出するので、直接塗沫法で検鏡する。</w:t>
      </w:r>
    </w:p>
    <w:p w14:paraId="5018D1B0" w14:textId="77777777" w:rsidR="00736994" w:rsidRDefault="00736994">
      <w:pPr>
        <w:widowControl/>
        <w:jc w:val="left"/>
        <w:rPr>
          <w:rFonts w:asciiTheme="minorEastAsia" w:eastAsiaTheme="minorEastAsia" w:hAnsiTheme="minorEastAsia"/>
          <w:color w:val="000000"/>
          <w:sz w:val="20"/>
          <w:szCs w:val="20"/>
        </w:rPr>
      </w:pPr>
      <w:r>
        <w:rPr>
          <w:rFonts w:asciiTheme="minorEastAsia" w:eastAsiaTheme="minorEastAsia" w:hAnsiTheme="minorEastAsia"/>
          <w:color w:val="000000"/>
          <w:sz w:val="20"/>
          <w:szCs w:val="20"/>
        </w:rPr>
        <w:br w:type="page"/>
      </w:r>
    </w:p>
    <w:p w14:paraId="63313CCE"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lastRenderedPageBreak/>
        <w:t>8</w:t>
      </w:r>
      <w:r w:rsidR="00412AE5" w:rsidRPr="003F7AA9">
        <w:rPr>
          <w:rFonts w:asciiTheme="minorEastAsia" w:eastAsiaTheme="minorEastAsia" w:hAnsiTheme="minorEastAsia" w:hint="eastAsia"/>
          <w:color w:val="000000"/>
          <w:sz w:val="20"/>
          <w:szCs w:val="20"/>
        </w:rPr>
        <w:t>-1　劇症型胃アニサキス症の症状・所見として正しいのはどれか</w:t>
      </w:r>
      <w:r w:rsidR="00BE0002">
        <w:rPr>
          <w:rFonts w:asciiTheme="minorEastAsia" w:eastAsiaTheme="minorEastAsia" w:hAnsiTheme="minorEastAsia" w:hint="eastAsia"/>
          <w:color w:val="000000"/>
          <w:sz w:val="20"/>
          <w:szCs w:val="20"/>
        </w:rPr>
        <w:t>（</w:t>
      </w:r>
      <w:r w:rsidR="00412AE5" w:rsidRPr="003F7AA9">
        <w:rPr>
          <w:rFonts w:asciiTheme="minorEastAsia" w:eastAsiaTheme="minorEastAsia" w:hAnsiTheme="minorEastAsia" w:hint="eastAsia"/>
          <w:color w:val="000000"/>
          <w:sz w:val="20"/>
          <w:szCs w:val="20"/>
        </w:rPr>
        <w:t>3つ</w:t>
      </w:r>
      <w:r w:rsidR="00BE0002">
        <w:rPr>
          <w:rFonts w:asciiTheme="minorEastAsia" w:eastAsiaTheme="minorEastAsia" w:hAnsiTheme="minorEastAsia" w:hint="eastAsia"/>
          <w:color w:val="000000"/>
          <w:sz w:val="20"/>
          <w:szCs w:val="20"/>
        </w:rPr>
        <w:t>）</w:t>
      </w:r>
    </w:p>
    <w:p w14:paraId="72F68BF1"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心窩部痛</w:t>
      </w:r>
      <w:r w:rsidR="003D2A8F">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hint="eastAsia"/>
          <w:color w:val="000000"/>
          <w:sz w:val="20"/>
          <w:szCs w:val="20"/>
        </w:rPr>
        <w:t>b 下痢</w:t>
      </w:r>
      <w:r w:rsidR="003D2A8F">
        <w:rPr>
          <w:rFonts w:asciiTheme="minorEastAsia" w:eastAsiaTheme="minorEastAsia" w:hAnsiTheme="minorEastAsia" w:hint="eastAsia"/>
          <w:color w:val="000000"/>
          <w:sz w:val="20"/>
          <w:szCs w:val="20"/>
        </w:rPr>
        <w:t xml:space="preserve">　　</w:t>
      </w:r>
      <w:r w:rsidR="00E929B7">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hint="eastAsia"/>
          <w:color w:val="000000"/>
          <w:sz w:val="20"/>
          <w:szCs w:val="20"/>
        </w:rPr>
        <w:t>c 悪心</w:t>
      </w:r>
    </w:p>
    <w:p w14:paraId="776385F9"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発熱</w:t>
      </w:r>
      <w:r w:rsidR="00E929B7">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hint="eastAsia"/>
          <w:color w:val="000000"/>
          <w:sz w:val="20"/>
          <w:szCs w:val="20"/>
        </w:rPr>
        <w:t>e 嘔吐</w:t>
      </w:r>
    </w:p>
    <w:p w14:paraId="4017912D"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a c e</w:t>
      </w:r>
    </w:p>
    <w:p w14:paraId="63293E97" w14:textId="77777777" w:rsidR="00412AE5" w:rsidRPr="003F7AA9" w:rsidRDefault="0000614B"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412AE5" w:rsidRPr="003F7AA9">
        <w:rPr>
          <w:rFonts w:asciiTheme="minorEastAsia" w:eastAsiaTheme="minorEastAsia" w:hAnsiTheme="minorEastAsia" w:hint="eastAsia"/>
          <w:color w:val="000000"/>
          <w:sz w:val="20"/>
          <w:szCs w:val="20"/>
        </w:rPr>
        <w:t>アニサキス幼虫の胃・腸壁穿入による症状には劇症型と緩和型がある。劇症型胃アニサキス症の場合は生の魚類を食べて2~8時間後に強い心窩部痛</w:t>
      </w:r>
      <w:proofErr w:type="spellStart"/>
      <w:r w:rsidR="00412AE5" w:rsidRPr="003F7AA9">
        <w:rPr>
          <w:rFonts w:asciiTheme="minorEastAsia" w:eastAsiaTheme="minorEastAsia" w:hAnsiTheme="minorEastAsia" w:hint="eastAsia"/>
          <w:color w:val="000000"/>
          <w:sz w:val="20"/>
          <w:szCs w:val="20"/>
        </w:rPr>
        <w:t>epigastralgia</w:t>
      </w:r>
      <w:proofErr w:type="spellEnd"/>
      <w:r w:rsidR="00412AE5" w:rsidRPr="003F7AA9">
        <w:rPr>
          <w:rFonts w:asciiTheme="minorEastAsia" w:eastAsiaTheme="minorEastAsia" w:hAnsiTheme="minorEastAsia" w:hint="eastAsia"/>
          <w:color w:val="000000"/>
          <w:sz w:val="20"/>
          <w:szCs w:val="20"/>
        </w:rPr>
        <w:t>を訴え、しばしば悪心、嘔吐を伴う。一方緩和型の場合は軽度で気づかないことがある。</w:t>
      </w:r>
    </w:p>
    <w:p w14:paraId="40531F7E" w14:textId="77777777" w:rsidR="00412AE5" w:rsidRPr="003F7AA9" w:rsidRDefault="00412AE5" w:rsidP="00412AE5">
      <w:pPr>
        <w:rPr>
          <w:rFonts w:asciiTheme="minorEastAsia" w:eastAsiaTheme="minorEastAsia" w:hAnsiTheme="minorEastAsia"/>
          <w:color w:val="000000"/>
          <w:sz w:val="20"/>
          <w:szCs w:val="20"/>
        </w:rPr>
      </w:pPr>
    </w:p>
    <w:p w14:paraId="4FEBE92F"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8</w:t>
      </w:r>
      <w:r w:rsidR="00412AE5" w:rsidRPr="003F7AA9">
        <w:rPr>
          <w:rFonts w:asciiTheme="minorEastAsia" w:eastAsiaTheme="minorEastAsia" w:hAnsiTheme="minorEastAsia" w:hint="eastAsia"/>
          <w:color w:val="000000"/>
          <w:sz w:val="20"/>
          <w:szCs w:val="20"/>
        </w:rPr>
        <w:t>-2　アニサキス症について正しいのはどれか（3つ）</w:t>
      </w:r>
    </w:p>
    <w:p w14:paraId="285D83B2"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w:t>
      </w:r>
      <w:r w:rsidR="00BE0002">
        <w:rPr>
          <w:rFonts w:asciiTheme="minorEastAsia" w:eastAsiaTheme="minorEastAsia" w:hAnsiTheme="minorEastAsia" w:hint="eastAsia"/>
          <w:color w:val="000000"/>
          <w:sz w:val="20"/>
          <w:szCs w:val="20"/>
        </w:rPr>
        <w:t>イカに寄生する虫卵を摂取した場合に感染する</w:t>
      </w:r>
    </w:p>
    <w:p w14:paraId="2692126A"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サバに寄生する第3</w:t>
      </w:r>
      <w:r w:rsidR="00BE0002">
        <w:rPr>
          <w:rFonts w:asciiTheme="minorEastAsia" w:eastAsiaTheme="minorEastAsia" w:hAnsiTheme="minorEastAsia" w:hint="eastAsia"/>
          <w:color w:val="000000"/>
          <w:sz w:val="20"/>
          <w:szCs w:val="20"/>
        </w:rPr>
        <w:t>期幼虫摂取した場合に感染する</w:t>
      </w:r>
    </w:p>
    <w:p w14:paraId="4CD942AD"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BE0002">
        <w:rPr>
          <w:rFonts w:asciiTheme="minorEastAsia" w:eastAsiaTheme="minorEastAsia" w:hAnsiTheme="minorEastAsia" w:hint="eastAsia"/>
          <w:color w:val="000000"/>
          <w:sz w:val="20"/>
          <w:szCs w:val="20"/>
        </w:rPr>
        <w:t>クジラに寄生する成虫を摂取した場合に感染する</w:t>
      </w:r>
    </w:p>
    <w:p w14:paraId="45DFBC57"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BE0002">
        <w:rPr>
          <w:rFonts w:asciiTheme="minorEastAsia" w:eastAsiaTheme="minorEastAsia" w:hAnsiTheme="minorEastAsia" w:hint="eastAsia"/>
          <w:color w:val="000000"/>
          <w:sz w:val="20"/>
          <w:szCs w:val="20"/>
        </w:rPr>
        <w:t>好発部位は胃・腸である</w:t>
      </w:r>
    </w:p>
    <w:p w14:paraId="3349391D"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治療</w:t>
      </w:r>
      <w:r w:rsidR="00BE0002">
        <w:rPr>
          <w:rFonts w:asciiTheme="minorEastAsia" w:eastAsiaTheme="minorEastAsia" w:hAnsiTheme="minorEastAsia" w:hint="eastAsia"/>
          <w:color w:val="000000"/>
          <w:sz w:val="20"/>
          <w:szCs w:val="20"/>
        </w:rPr>
        <w:t>には内視鏡による虫体摘出が最良である</w:t>
      </w:r>
    </w:p>
    <w:p w14:paraId="1B20C968"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b d e</w:t>
      </w:r>
    </w:p>
    <w:p w14:paraId="53DB5347" w14:textId="77777777" w:rsidR="00412AE5" w:rsidRPr="003F7AA9" w:rsidRDefault="0000614B"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412AE5" w:rsidRPr="003F7AA9">
        <w:rPr>
          <w:rFonts w:asciiTheme="minorEastAsia" w:eastAsiaTheme="minorEastAsia" w:hAnsiTheme="minorEastAsia" w:hint="eastAsia"/>
          <w:color w:val="000000"/>
          <w:sz w:val="20"/>
          <w:szCs w:val="20"/>
        </w:rPr>
        <w:t>アニサキスの第3</w:t>
      </w:r>
      <w:r w:rsidR="00736994">
        <w:rPr>
          <w:rFonts w:asciiTheme="minorEastAsia" w:eastAsiaTheme="minorEastAsia" w:hAnsiTheme="minorEastAsia" w:hint="eastAsia"/>
          <w:color w:val="000000"/>
          <w:sz w:val="20"/>
          <w:szCs w:val="20"/>
        </w:rPr>
        <w:t>期幼虫は魚やイカなどの待機宿主に寄生している</w:t>
      </w:r>
    </w:p>
    <w:p w14:paraId="2016A2FC"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これを人が食べる</w:t>
      </w:r>
      <w:r w:rsidR="00736994">
        <w:rPr>
          <w:rFonts w:asciiTheme="minorEastAsia" w:eastAsiaTheme="minorEastAsia" w:hAnsiTheme="minorEastAsia" w:hint="eastAsia"/>
          <w:color w:val="000000"/>
          <w:sz w:val="20"/>
          <w:szCs w:val="20"/>
        </w:rPr>
        <w:t>と胃壁や腸壁に穿入して腹痛をおこす</w:t>
      </w:r>
    </w:p>
    <w:p w14:paraId="1F776F5F"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イカに寄生するのは第3</w:t>
      </w:r>
      <w:r w:rsidR="00736994">
        <w:rPr>
          <w:rFonts w:asciiTheme="minorEastAsia" w:eastAsiaTheme="minorEastAsia" w:hAnsiTheme="minorEastAsia" w:hint="eastAsia"/>
          <w:color w:val="000000"/>
          <w:sz w:val="20"/>
          <w:szCs w:val="20"/>
        </w:rPr>
        <w:t>期幼虫である</w:t>
      </w:r>
    </w:p>
    <w:p w14:paraId="43F8507A" w14:textId="77777777" w:rsidR="00412AE5" w:rsidRPr="005D0B94"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成虫を摂取しても感染しない(幼虫移行症のひとつである)</w:t>
      </w:r>
    </w:p>
    <w:p w14:paraId="28341E4E" w14:textId="77777777" w:rsidR="00E07EF5" w:rsidRDefault="00E07EF5">
      <w:pPr>
        <w:rPr>
          <w:rFonts w:asciiTheme="minorEastAsia" w:eastAsiaTheme="minorEastAsia" w:hAnsiTheme="minorEastAsia"/>
          <w:sz w:val="20"/>
          <w:szCs w:val="20"/>
        </w:rPr>
      </w:pPr>
    </w:p>
    <w:p w14:paraId="727B62D6" w14:textId="77777777" w:rsidR="00E929B7" w:rsidRPr="003F7AA9" w:rsidRDefault="00E929B7">
      <w:pPr>
        <w:rPr>
          <w:rFonts w:asciiTheme="minorEastAsia" w:eastAsiaTheme="minorEastAsia" w:hAnsiTheme="minorEastAsia"/>
          <w:sz w:val="20"/>
          <w:szCs w:val="20"/>
        </w:rPr>
      </w:pPr>
    </w:p>
    <w:p w14:paraId="028B970B"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9</w:t>
      </w:r>
      <w:r w:rsidR="00412AE5" w:rsidRPr="003F7AA9">
        <w:rPr>
          <w:rFonts w:asciiTheme="minorEastAsia" w:eastAsiaTheme="minorEastAsia" w:hAnsiTheme="minorEastAsia" w:hint="eastAsia"/>
          <w:color w:val="000000"/>
          <w:sz w:val="20"/>
          <w:szCs w:val="20"/>
        </w:rPr>
        <w:t>-1</w:t>
      </w:r>
      <w:r w:rsidR="00BE0002">
        <w:rPr>
          <w:rFonts w:asciiTheme="minorEastAsia" w:eastAsiaTheme="minorEastAsia" w:hAnsiTheme="minorEastAsia" w:hint="eastAsia"/>
          <w:color w:val="000000"/>
          <w:sz w:val="20"/>
          <w:szCs w:val="20"/>
        </w:rPr>
        <w:t xml:space="preserve">　日本住血吸虫について正しいのはどれか（２つ）</w:t>
      </w:r>
    </w:p>
    <w:p w14:paraId="402E38AB" w14:textId="77777777" w:rsidR="00412AE5" w:rsidRPr="003F7AA9" w:rsidRDefault="00412AE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color w:val="000000"/>
          <w:sz w:val="20"/>
          <w:szCs w:val="20"/>
        </w:rPr>
        <w:t xml:space="preserve">a  </w:t>
      </w:r>
      <w:r w:rsidR="00BE0002">
        <w:rPr>
          <w:rFonts w:asciiTheme="minorEastAsia" w:eastAsiaTheme="minorEastAsia" w:hAnsiTheme="minorEastAsia" w:hint="eastAsia"/>
          <w:color w:val="000000"/>
          <w:sz w:val="20"/>
          <w:szCs w:val="20"/>
        </w:rPr>
        <w:t>日本住血吸虫症患者は日本にしかいない</w:t>
      </w:r>
    </w:p>
    <w:p w14:paraId="4840D064" w14:textId="77777777" w:rsidR="00412AE5" w:rsidRPr="003F7AA9" w:rsidRDefault="00412AE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b  </w:t>
      </w:r>
      <w:r w:rsidR="00BE0002">
        <w:rPr>
          <w:rFonts w:asciiTheme="minorEastAsia" w:eastAsiaTheme="minorEastAsia" w:hAnsiTheme="minorEastAsia" w:hint="eastAsia"/>
          <w:color w:val="000000"/>
          <w:sz w:val="20"/>
          <w:szCs w:val="20"/>
        </w:rPr>
        <w:t>日本住血吸虫症は日本全国に広く分布している</w:t>
      </w:r>
    </w:p>
    <w:p w14:paraId="798755C1" w14:textId="77777777" w:rsidR="00412AE5" w:rsidRPr="003F7AA9" w:rsidRDefault="00412AE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c  </w:t>
      </w:r>
      <w:r w:rsidR="00BE0002">
        <w:rPr>
          <w:rFonts w:asciiTheme="minorEastAsia" w:eastAsiaTheme="minorEastAsia" w:hAnsiTheme="minorEastAsia" w:hint="eastAsia"/>
          <w:color w:val="000000"/>
          <w:sz w:val="20"/>
          <w:szCs w:val="20"/>
        </w:rPr>
        <w:t>日本住血吸虫はネズミ、イヌ、ウシにも感染する</w:t>
      </w:r>
    </w:p>
    <w:p w14:paraId="57F1CD9D" w14:textId="77777777" w:rsidR="00412AE5" w:rsidRPr="003F7AA9" w:rsidRDefault="00412AE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d  中間宿主は</w:t>
      </w:r>
      <w:proofErr w:type="spellStart"/>
      <w:r w:rsidRPr="003F7AA9">
        <w:rPr>
          <w:rFonts w:asciiTheme="minorEastAsia" w:eastAsiaTheme="minorEastAsia" w:hAnsiTheme="minorEastAsia" w:hint="eastAsia"/>
          <w:color w:val="000000"/>
          <w:sz w:val="20"/>
          <w:szCs w:val="20"/>
        </w:rPr>
        <w:t>Oncomelania</w:t>
      </w:r>
      <w:proofErr w:type="spellEnd"/>
      <w:r w:rsidR="00BE0002">
        <w:rPr>
          <w:rFonts w:asciiTheme="minorEastAsia" w:eastAsiaTheme="minorEastAsia" w:hAnsiTheme="minorEastAsia" w:hint="eastAsia"/>
          <w:color w:val="000000"/>
          <w:sz w:val="20"/>
          <w:szCs w:val="20"/>
        </w:rPr>
        <w:t>属の巻貝である</w:t>
      </w:r>
    </w:p>
    <w:p w14:paraId="7269EDA7" w14:textId="77777777" w:rsidR="00412AE5" w:rsidRPr="003F7AA9" w:rsidRDefault="00412AE5" w:rsidP="003F7AA9">
      <w:pPr>
        <w:ind w:firstLineChars="100" w:firstLine="20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e  中間宿主は</w:t>
      </w:r>
      <w:proofErr w:type="spellStart"/>
      <w:r w:rsidRPr="003F7AA9">
        <w:rPr>
          <w:rFonts w:asciiTheme="minorEastAsia" w:eastAsiaTheme="minorEastAsia" w:hAnsiTheme="minorEastAsia" w:hint="eastAsia"/>
          <w:color w:val="000000"/>
          <w:sz w:val="20"/>
          <w:szCs w:val="20"/>
        </w:rPr>
        <w:t>Biomphalaria</w:t>
      </w:r>
      <w:proofErr w:type="spellEnd"/>
      <w:r w:rsidR="00BE0002">
        <w:rPr>
          <w:rFonts w:asciiTheme="minorEastAsia" w:eastAsiaTheme="minorEastAsia" w:hAnsiTheme="minorEastAsia" w:hint="eastAsia"/>
          <w:color w:val="000000"/>
          <w:sz w:val="20"/>
          <w:szCs w:val="20"/>
        </w:rPr>
        <w:t>属の平巻貝である</w:t>
      </w:r>
    </w:p>
    <w:p w14:paraId="64CF15E7"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 xml:space="preserve">正解　</w:t>
      </w:r>
      <w:r w:rsidR="00BE0002">
        <w:rPr>
          <w:rFonts w:asciiTheme="minorEastAsia" w:eastAsiaTheme="minorEastAsia" w:hAnsiTheme="minorEastAsia" w:hint="eastAsia"/>
          <w:color w:val="000000"/>
          <w:sz w:val="20"/>
          <w:szCs w:val="20"/>
        </w:rPr>
        <w:t>c</w:t>
      </w:r>
      <w:r w:rsidRPr="003F7AA9">
        <w:rPr>
          <w:rFonts w:asciiTheme="minorEastAsia" w:eastAsiaTheme="minorEastAsia" w:hAnsiTheme="minorEastAsia" w:hint="eastAsia"/>
          <w:color w:val="000000"/>
          <w:sz w:val="20"/>
          <w:szCs w:val="20"/>
        </w:rPr>
        <w:t xml:space="preserve"> d</w:t>
      </w:r>
    </w:p>
    <w:p w14:paraId="77883108"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p>
    <w:p w14:paraId="3ECDF23F"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  日本住血吸虫は日本の研究者が発見・命名したものでその名があるが、日本のほか、中国、フィリピン、東南アジアに分布している。</w:t>
      </w:r>
    </w:p>
    <w:p w14:paraId="7DD33BEA"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b  日本では広島、岡山、山梨、佐賀、福岡、茨城、千葉、東京などが分布地として知られた。</w:t>
      </w:r>
    </w:p>
    <w:p w14:paraId="2BAE88D4"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c  セルかリアは皮膚から侵入し、ヒトばかりでなく、ネズミ、ウシ、イヌなどにも感染する。すなわち人獣共通感染症である。このためヒトの治療をしただけでは感染予防は完全でない。</w:t>
      </w:r>
    </w:p>
    <w:p w14:paraId="61C3FA91"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d  中間宿主は７mm前後の細長い巻貝である</w:t>
      </w:r>
      <w:proofErr w:type="spellStart"/>
      <w:r w:rsidRPr="003F7AA9">
        <w:rPr>
          <w:rFonts w:asciiTheme="minorEastAsia" w:eastAsiaTheme="minorEastAsia" w:hAnsiTheme="minorEastAsia" w:hint="eastAsia"/>
          <w:color w:val="000000"/>
          <w:sz w:val="20"/>
          <w:szCs w:val="20"/>
        </w:rPr>
        <w:t>Oncomelania</w:t>
      </w:r>
      <w:proofErr w:type="spellEnd"/>
      <w:r w:rsidRPr="003F7AA9">
        <w:rPr>
          <w:rFonts w:asciiTheme="minorEastAsia" w:eastAsiaTheme="minorEastAsia" w:hAnsiTheme="minorEastAsia" w:hint="eastAsia"/>
          <w:color w:val="000000"/>
          <w:sz w:val="20"/>
          <w:szCs w:val="20"/>
        </w:rPr>
        <w:t>属の貝で、ミヤリガイ（カタヤマガイ）と呼ばれている。</w:t>
      </w:r>
    </w:p>
    <w:p w14:paraId="36706671"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e  平巻貝を中間宿主とするのはManson住血吸虫である。</w:t>
      </w:r>
    </w:p>
    <w:p w14:paraId="1116C7C2" w14:textId="77777777" w:rsidR="00412AE5" w:rsidRPr="003F7AA9" w:rsidRDefault="00412AE5" w:rsidP="00412AE5">
      <w:pPr>
        <w:rPr>
          <w:rFonts w:asciiTheme="minorEastAsia" w:eastAsiaTheme="minorEastAsia" w:hAnsiTheme="minorEastAsia"/>
          <w:color w:val="000000"/>
          <w:sz w:val="20"/>
          <w:szCs w:val="20"/>
        </w:rPr>
      </w:pPr>
    </w:p>
    <w:p w14:paraId="31FA14A0"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lastRenderedPageBreak/>
        <w:t>9</w:t>
      </w:r>
      <w:r w:rsidR="00412AE5" w:rsidRPr="003F7AA9">
        <w:rPr>
          <w:rFonts w:asciiTheme="minorEastAsia" w:eastAsiaTheme="minorEastAsia" w:hAnsiTheme="minorEastAsia" w:hint="eastAsia"/>
          <w:color w:val="000000"/>
          <w:sz w:val="20"/>
          <w:szCs w:val="20"/>
        </w:rPr>
        <w:t>-2</w:t>
      </w:r>
      <w:r w:rsidR="00D76111">
        <w:rPr>
          <w:rFonts w:asciiTheme="minorEastAsia" w:eastAsiaTheme="minorEastAsia" w:hAnsiTheme="minorEastAsia" w:hint="eastAsia"/>
          <w:color w:val="000000"/>
          <w:sz w:val="20"/>
          <w:szCs w:val="20"/>
        </w:rPr>
        <w:t xml:space="preserve">　日本住血吸虫について誤り</w:t>
      </w:r>
      <w:r w:rsidR="00BE0002">
        <w:rPr>
          <w:rFonts w:asciiTheme="minorEastAsia" w:eastAsiaTheme="minorEastAsia" w:hAnsiTheme="minorEastAsia" w:hint="eastAsia"/>
          <w:color w:val="000000"/>
          <w:sz w:val="20"/>
          <w:szCs w:val="20"/>
        </w:rPr>
        <w:t>はどれか（１つ）</w:t>
      </w:r>
    </w:p>
    <w:p w14:paraId="61F60BF9" w14:textId="77777777" w:rsidR="00D76111" w:rsidRPr="003F7AA9" w:rsidRDefault="00D76111" w:rsidP="00D76111">
      <w:pPr>
        <w:pStyle w:val="a3"/>
        <w:numPr>
          <w:ilvl w:val="0"/>
          <w:numId w:val="1"/>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成虫は門脈内に寄生する</w:t>
      </w:r>
    </w:p>
    <w:p w14:paraId="37364518" w14:textId="77777777" w:rsidR="00D76111" w:rsidRPr="003F7AA9" w:rsidRDefault="00D76111" w:rsidP="00D76111">
      <w:pPr>
        <w:pStyle w:val="a3"/>
        <w:numPr>
          <w:ilvl w:val="0"/>
          <w:numId w:val="1"/>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虫卵は腸管から糞便に出る</w:t>
      </w:r>
    </w:p>
    <w:p w14:paraId="38058A4D" w14:textId="77777777" w:rsidR="00412AE5" w:rsidRPr="003F7AA9" w:rsidRDefault="00D76111" w:rsidP="00532CB0">
      <w:pPr>
        <w:pStyle w:val="a3"/>
        <w:numPr>
          <w:ilvl w:val="0"/>
          <w:numId w:val="1"/>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虫卵を飲み込むことで感染する</w:t>
      </w:r>
    </w:p>
    <w:p w14:paraId="47978AFB" w14:textId="77777777" w:rsidR="00412AE5" w:rsidRPr="003F7AA9" w:rsidRDefault="00412AE5" w:rsidP="00532CB0">
      <w:pPr>
        <w:pStyle w:val="a3"/>
        <w:numPr>
          <w:ilvl w:val="0"/>
          <w:numId w:val="1"/>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虫卵</w:t>
      </w:r>
      <w:r w:rsidR="00D76111">
        <w:rPr>
          <w:rFonts w:asciiTheme="minorEastAsia" w:eastAsiaTheme="minorEastAsia" w:hAnsiTheme="minorEastAsia" w:hint="eastAsia"/>
          <w:color w:val="000000"/>
          <w:sz w:val="20"/>
          <w:szCs w:val="20"/>
        </w:rPr>
        <w:t>の一部</w:t>
      </w:r>
      <w:r w:rsidRPr="003F7AA9">
        <w:rPr>
          <w:rFonts w:asciiTheme="minorEastAsia" w:eastAsiaTheme="minorEastAsia" w:hAnsiTheme="minorEastAsia" w:hint="eastAsia"/>
          <w:color w:val="000000"/>
          <w:sz w:val="20"/>
          <w:szCs w:val="20"/>
        </w:rPr>
        <w:t>は</w:t>
      </w:r>
      <w:r w:rsidR="00BE0002">
        <w:rPr>
          <w:rFonts w:asciiTheme="minorEastAsia" w:eastAsiaTheme="minorEastAsia" w:hAnsiTheme="minorEastAsia" w:hint="eastAsia"/>
          <w:color w:val="000000"/>
          <w:sz w:val="20"/>
          <w:szCs w:val="20"/>
        </w:rPr>
        <w:t>肝臓に塞栓する</w:t>
      </w:r>
    </w:p>
    <w:p w14:paraId="1BBBA550" w14:textId="77777777" w:rsidR="00412AE5" w:rsidRPr="003F7AA9" w:rsidRDefault="00736994" w:rsidP="00532CB0">
      <w:pPr>
        <w:pStyle w:val="a3"/>
        <w:numPr>
          <w:ilvl w:val="0"/>
          <w:numId w:val="1"/>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ミヤイリガイが中間宿主である</w:t>
      </w:r>
    </w:p>
    <w:p w14:paraId="08C1B7A5"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 xml:space="preserve">正解　</w:t>
      </w:r>
      <w:r w:rsidR="00D76111">
        <w:rPr>
          <w:rFonts w:asciiTheme="minorEastAsia" w:eastAsiaTheme="minorEastAsia" w:hAnsiTheme="minorEastAsia"/>
          <w:color w:val="000000"/>
          <w:sz w:val="20"/>
          <w:szCs w:val="20"/>
        </w:rPr>
        <w:t>c</w:t>
      </w:r>
    </w:p>
    <w:p w14:paraId="0AAEF6A8" w14:textId="77777777" w:rsidR="004C0332" w:rsidRPr="003F7AA9" w:rsidRDefault="004C0332" w:rsidP="004C0332">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p>
    <w:p w14:paraId="753949F8" w14:textId="77777777" w:rsidR="00D76111" w:rsidRPr="003F7AA9" w:rsidRDefault="00D76111" w:rsidP="00D76111">
      <w:pPr>
        <w:pStyle w:val="a3"/>
        <w:numPr>
          <w:ilvl w:val="0"/>
          <w:numId w:val="2"/>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成虫は</w:t>
      </w:r>
      <w:r>
        <w:rPr>
          <w:rFonts w:asciiTheme="minorEastAsia" w:eastAsiaTheme="minorEastAsia" w:hAnsiTheme="minorEastAsia" w:hint="eastAsia"/>
          <w:color w:val="000000"/>
          <w:sz w:val="20"/>
          <w:szCs w:val="20"/>
        </w:rPr>
        <w:t>主に門脈内に寄生する</w:t>
      </w:r>
      <w:r w:rsidRPr="003F7AA9">
        <w:rPr>
          <w:rFonts w:asciiTheme="minorEastAsia" w:eastAsiaTheme="minorEastAsia" w:hAnsiTheme="minorEastAsia" w:hint="eastAsia"/>
          <w:color w:val="000000"/>
          <w:sz w:val="20"/>
          <w:szCs w:val="20"/>
        </w:rPr>
        <w:t>。</w:t>
      </w:r>
    </w:p>
    <w:p w14:paraId="31D79F1D" w14:textId="77777777" w:rsidR="00D76111" w:rsidRDefault="00D76111" w:rsidP="00532CB0">
      <w:pPr>
        <w:pStyle w:val="a3"/>
        <w:numPr>
          <w:ilvl w:val="0"/>
          <w:numId w:val="2"/>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虫卵は腸管壁付近の血管内に産み落とされ、腸管粘膜とともに腸管腔内に出て糞便と共に外界に出てゆく。</w:t>
      </w:r>
    </w:p>
    <w:p w14:paraId="37FFE44B" w14:textId="77777777" w:rsidR="00412AE5" w:rsidRPr="003F7AA9" w:rsidRDefault="00D76111" w:rsidP="00532CB0">
      <w:pPr>
        <w:pStyle w:val="a3"/>
        <w:numPr>
          <w:ilvl w:val="0"/>
          <w:numId w:val="2"/>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虫卵から出た幼虫（ミラシジウム）は宮入貝に侵入し、セルカリアとなって増殖する。</w:t>
      </w:r>
    </w:p>
    <w:p w14:paraId="6EE5D308" w14:textId="77777777" w:rsidR="00412AE5" w:rsidRPr="003F7AA9" w:rsidRDefault="00412AE5" w:rsidP="00532CB0">
      <w:pPr>
        <w:pStyle w:val="a3"/>
        <w:numPr>
          <w:ilvl w:val="0"/>
          <w:numId w:val="2"/>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腸管ではなく</w:t>
      </w:r>
      <w:r w:rsidR="00D76111">
        <w:rPr>
          <w:rFonts w:asciiTheme="minorEastAsia" w:eastAsiaTheme="minorEastAsia" w:hAnsiTheme="minorEastAsia" w:hint="eastAsia"/>
          <w:color w:val="000000"/>
          <w:sz w:val="20"/>
          <w:szCs w:val="20"/>
        </w:rPr>
        <w:t>肝</w:t>
      </w:r>
      <w:r w:rsidRPr="003F7AA9">
        <w:rPr>
          <w:rFonts w:asciiTheme="minorEastAsia" w:eastAsiaTheme="minorEastAsia" w:hAnsiTheme="minorEastAsia" w:hint="eastAsia"/>
          <w:color w:val="000000"/>
          <w:sz w:val="20"/>
          <w:szCs w:val="20"/>
        </w:rPr>
        <w:t>組織に塞栓する虫卵がある</w:t>
      </w:r>
      <w:r w:rsidR="00BE0002">
        <w:rPr>
          <w:rFonts w:asciiTheme="minorEastAsia" w:eastAsiaTheme="minorEastAsia" w:hAnsiTheme="minorEastAsia" w:hint="eastAsia"/>
          <w:color w:val="000000"/>
          <w:sz w:val="20"/>
          <w:szCs w:val="20"/>
        </w:rPr>
        <w:t>。虫卵にはリンパ球が集積して</w:t>
      </w:r>
      <w:r w:rsidRPr="003F7AA9">
        <w:rPr>
          <w:rFonts w:asciiTheme="minorEastAsia" w:eastAsiaTheme="minorEastAsia" w:hAnsiTheme="minorEastAsia" w:hint="eastAsia"/>
          <w:color w:val="000000"/>
          <w:sz w:val="20"/>
          <w:szCs w:val="20"/>
        </w:rPr>
        <w:t>虫卵結節を形成し、繊維化のため門脈圧</w:t>
      </w:r>
      <w:r w:rsidR="00BE0002">
        <w:rPr>
          <w:rFonts w:asciiTheme="minorEastAsia" w:eastAsiaTheme="minorEastAsia" w:hAnsiTheme="minorEastAsia" w:hint="eastAsia"/>
          <w:color w:val="000000"/>
          <w:sz w:val="20"/>
          <w:szCs w:val="20"/>
        </w:rPr>
        <w:t>の</w:t>
      </w:r>
      <w:r w:rsidRPr="003F7AA9">
        <w:rPr>
          <w:rFonts w:asciiTheme="minorEastAsia" w:eastAsiaTheme="minorEastAsia" w:hAnsiTheme="minorEastAsia" w:hint="eastAsia"/>
          <w:color w:val="000000"/>
          <w:sz w:val="20"/>
          <w:szCs w:val="20"/>
        </w:rPr>
        <w:t>亢進</w:t>
      </w:r>
      <w:r w:rsidR="00BE0002">
        <w:rPr>
          <w:rFonts w:asciiTheme="minorEastAsia" w:eastAsiaTheme="minorEastAsia" w:hAnsiTheme="minorEastAsia" w:hint="eastAsia"/>
          <w:color w:val="000000"/>
          <w:sz w:val="20"/>
          <w:szCs w:val="20"/>
        </w:rPr>
        <w:t>あるいは肝硬変へと移行する</w:t>
      </w:r>
      <w:r w:rsidRPr="003F7AA9">
        <w:rPr>
          <w:rFonts w:asciiTheme="minorEastAsia" w:eastAsiaTheme="minorEastAsia" w:hAnsiTheme="minorEastAsia" w:hint="eastAsia"/>
          <w:color w:val="000000"/>
          <w:sz w:val="20"/>
          <w:szCs w:val="20"/>
        </w:rPr>
        <w:t>。</w:t>
      </w:r>
    </w:p>
    <w:p w14:paraId="01DDC62F" w14:textId="77777777" w:rsidR="00412AE5" w:rsidRPr="003F7AA9" w:rsidRDefault="00736994" w:rsidP="00532CB0">
      <w:pPr>
        <w:pStyle w:val="a3"/>
        <w:numPr>
          <w:ilvl w:val="0"/>
          <w:numId w:val="2"/>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ミヤイリガイ</w:t>
      </w:r>
      <w:r w:rsidR="00D76111">
        <w:rPr>
          <w:rFonts w:asciiTheme="minorEastAsia" w:eastAsiaTheme="minorEastAsia" w:hAnsiTheme="minorEastAsia" w:hint="eastAsia"/>
          <w:color w:val="000000"/>
          <w:sz w:val="20"/>
          <w:szCs w:val="20"/>
        </w:rPr>
        <w:t>中で増殖したセルカリアが水に遊出し、</w:t>
      </w:r>
      <w:r w:rsidR="00FD42CC">
        <w:rPr>
          <w:rFonts w:asciiTheme="minorEastAsia" w:eastAsiaTheme="minorEastAsia" w:hAnsiTheme="minorEastAsia" w:hint="eastAsia"/>
          <w:color w:val="000000"/>
          <w:sz w:val="20"/>
          <w:szCs w:val="20"/>
        </w:rPr>
        <w:t>ヒトをはじめとする動物の皮膚からそれぞれの体内へと侵入してゆく</w:t>
      </w:r>
      <w:r w:rsidR="00412AE5" w:rsidRPr="003F7AA9">
        <w:rPr>
          <w:rFonts w:asciiTheme="minorEastAsia" w:eastAsiaTheme="minorEastAsia" w:hAnsiTheme="minorEastAsia" w:hint="eastAsia"/>
          <w:color w:val="000000"/>
          <w:sz w:val="20"/>
          <w:szCs w:val="20"/>
        </w:rPr>
        <w:t>。</w:t>
      </w:r>
    </w:p>
    <w:p w14:paraId="34089852" w14:textId="77777777" w:rsidR="00412AE5" w:rsidRPr="003F7AA9" w:rsidRDefault="00412AE5" w:rsidP="00412AE5">
      <w:pPr>
        <w:rPr>
          <w:rFonts w:asciiTheme="minorEastAsia" w:eastAsiaTheme="minorEastAsia" w:hAnsiTheme="minorEastAsia"/>
          <w:color w:val="000000"/>
          <w:sz w:val="20"/>
          <w:szCs w:val="20"/>
        </w:rPr>
      </w:pPr>
    </w:p>
    <w:p w14:paraId="48C851D1"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0</w:t>
      </w:r>
      <w:r w:rsidR="00412AE5" w:rsidRPr="003F7AA9">
        <w:rPr>
          <w:rFonts w:asciiTheme="minorEastAsia" w:eastAsiaTheme="minorEastAsia" w:hAnsiTheme="minorEastAsia" w:hint="eastAsia"/>
          <w:color w:val="000000"/>
          <w:sz w:val="20"/>
          <w:szCs w:val="20"/>
        </w:rPr>
        <w:t>-1　ウェステルマン肺吸虫について正しいのはどれか（2</w:t>
      </w:r>
      <w:r w:rsidR="00736994">
        <w:rPr>
          <w:rFonts w:asciiTheme="minorEastAsia" w:eastAsiaTheme="minorEastAsia" w:hAnsiTheme="minorEastAsia" w:hint="eastAsia"/>
          <w:color w:val="000000"/>
          <w:sz w:val="20"/>
          <w:szCs w:val="20"/>
        </w:rPr>
        <w:t>つ）</w:t>
      </w:r>
    </w:p>
    <w:p w14:paraId="47F7891B" w14:textId="77777777" w:rsidR="00412AE5" w:rsidRPr="003F7AA9" w:rsidRDefault="00412AE5" w:rsidP="00532CB0">
      <w:pPr>
        <w:pStyle w:val="a3"/>
        <w:numPr>
          <w:ilvl w:val="0"/>
          <w:numId w:val="3"/>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肺吸虫は人の寄生虫で他の動物には感染しない</w:t>
      </w:r>
    </w:p>
    <w:p w14:paraId="7E53A3E7" w14:textId="77777777" w:rsidR="00412AE5" w:rsidRPr="003F7AA9" w:rsidRDefault="00736994" w:rsidP="00532CB0">
      <w:pPr>
        <w:pStyle w:val="a3"/>
        <w:numPr>
          <w:ilvl w:val="0"/>
          <w:numId w:val="3"/>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中間宿主はアユ、白魚などの淡水魚である</w:t>
      </w:r>
    </w:p>
    <w:p w14:paraId="69C3BF9D" w14:textId="77777777" w:rsidR="00412AE5" w:rsidRPr="003F7AA9" w:rsidRDefault="00736994" w:rsidP="00532CB0">
      <w:pPr>
        <w:pStyle w:val="a3"/>
        <w:numPr>
          <w:ilvl w:val="0"/>
          <w:numId w:val="3"/>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中間宿主はモクズガニ、サワガニなどである</w:t>
      </w:r>
    </w:p>
    <w:p w14:paraId="159ADD0E" w14:textId="77777777" w:rsidR="00412AE5" w:rsidRPr="003F7AA9" w:rsidRDefault="00736994" w:rsidP="00532CB0">
      <w:pPr>
        <w:pStyle w:val="a3"/>
        <w:numPr>
          <w:ilvl w:val="0"/>
          <w:numId w:val="3"/>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第一宿主としてミヤイリガイが重要である</w:t>
      </w:r>
    </w:p>
    <w:p w14:paraId="711F0E97" w14:textId="77777777" w:rsidR="00412AE5" w:rsidRPr="003F7AA9" w:rsidRDefault="00532CB0" w:rsidP="00532CB0">
      <w:pPr>
        <w:pStyle w:val="a3"/>
        <w:numPr>
          <w:ilvl w:val="0"/>
          <w:numId w:val="3"/>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第二宿主としてサワガニ</w:t>
      </w:r>
      <w:r w:rsidR="00736994">
        <w:rPr>
          <w:rFonts w:asciiTheme="minorEastAsia" w:eastAsiaTheme="minorEastAsia" w:hAnsiTheme="minorEastAsia" w:hint="eastAsia"/>
          <w:color w:val="000000"/>
          <w:sz w:val="20"/>
          <w:szCs w:val="20"/>
        </w:rPr>
        <w:t>が重要である</w:t>
      </w:r>
    </w:p>
    <w:p w14:paraId="4F7FB303" w14:textId="77777777" w:rsidR="00412AE5" w:rsidRPr="003F7AA9" w:rsidRDefault="00412AE5"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532CB0"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532CB0" w:rsidRPr="003F7AA9">
        <w:rPr>
          <w:rFonts w:asciiTheme="minorEastAsia" w:eastAsiaTheme="minorEastAsia" w:hAnsiTheme="minorEastAsia" w:hint="eastAsia"/>
          <w:color w:val="000000"/>
          <w:sz w:val="20"/>
          <w:szCs w:val="20"/>
        </w:rPr>
        <w:t>正解</w:t>
      </w:r>
      <w:r w:rsidRPr="003F7AA9">
        <w:rPr>
          <w:rFonts w:asciiTheme="minorEastAsia" w:eastAsiaTheme="minorEastAsia" w:hAnsiTheme="minorEastAsia" w:hint="eastAsia"/>
          <w:color w:val="000000"/>
          <w:sz w:val="20"/>
          <w:szCs w:val="20"/>
        </w:rPr>
        <w:t xml:space="preserve">　</w:t>
      </w:r>
      <w:r w:rsidR="003D2A8F">
        <w:rPr>
          <w:rFonts w:asciiTheme="minorEastAsia" w:eastAsiaTheme="minorEastAsia" w:hAnsiTheme="minorEastAsia" w:hint="eastAsia"/>
          <w:color w:val="000000"/>
          <w:sz w:val="20"/>
          <w:szCs w:val="20"/>
        </w:rPr>
        <w:t>c</w:t>
      </w:r>
      <w:r w:rsidR="00532CB0" w:rsidRPr="003F7AA9">
        <w:rPr>
          <w:rFonts w:asciiTheme="minorEastAsia" w:eastAsiaTheme="minorEastAsia" w:hAnsiTheme="minorEastAsia" w:hint="eastAsia"/>
          <w:color w:val="000000"/>
          <w:sz w:val="20"/>
          <w:szCs w:val="20"/>
        </w:rPr>
        <w:t xml:space="preserve"> e</w:t>
      </w:r>
    </w:p>
    <w:p w14:paraId="7103532D" w14:textId="77777777" w:rsidR="004C0332" w:rsidRPr="003F7AA9" w:rsidRDefault="004C0332" w:rsidP="004C0332">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p>
    <w:p w14:paraId="279AE46E" w14:textId="77777777" w:rsidR="00532CB0" w:rsidRPr="003F7AA9" w:rsidRDefault="00532CB0" w:rsidP="00412AE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412AE5" w:rsidRPr="003F7AA9">
        <w:rPr>
          <w:rFonts w:asciiTheme="minorEastAsia" w:eastAsiaTheme="minorEastAsia" w:hAnsiTheme="minorEastAsia" w:hint="eastAsia"/>
          <w:color w:val="000000"/>
          <w:sz w:val="20"/>
          <w:szCs w:val="20"/>
        </w:rPr>
        <w:t>ミヤイリガイは日本住血吸虫の中間宿主である。</w:t>
      </w:r>
      <w:r w:rsidRPr="003F7AA9">
        <w:rPr>
          <w:rFonts w:asciiTheme="minorEastAsia" w:eastAsiaTheme="minorEastAsia" w:hAnsiTheme="minorEastAsia" w:hint="eastAsia"/>
          <w:color w:val="000000"/>
          <w:sz w:val="20"/>
          <w:szCs w:val="20"/>
        </w:rPr>
        <w:t>ウェステルマン肺吸虫の第一宿主はカワニナである。</w:t>
      </w:r>
    </w:p>
    <w:p w14:paraId="7C3A05D5" w14:textId="77777777" w:rsidR="00412AE5" w:rsidRPr="003F7AA9" w:rsidRDefault="00412AE5" w:rsidP="00412AE5">
      <w:pPr>
        <w:rPr>
          <w:rFonts w:asciiTheme="minorEastAsia" w:eastAsiaTheme="minorEastAsia" w:hAnsiTheme="minorEastAsia"/>
          <w:b/>
          <w:color w:val="000000"/>
          <w:sz w:val="20"/>
          <w:szCs w:val="20"/>
        </w:rPr>
      </w:pPr>
    </w:p>
    <w:p w14:paraId="58FEAD38" w14:textId="77777777" w:rsidR="00412AE5" w:rsidRPr="003F7AA9" w:rsidRDefault="0000614B" w:rsidP="00412AE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0</w:t>
      </w:r>
      <w:r w:rsidR="00412AE5" w:rsidRPr="003F7AA9">
        <w:rPr>
          <w:rFonts w:asciiTheme="minorEastAsia" w:eastAsiaTheme="minorEastAsia" w:hAnsiTheme="minorEastAsia" w:hint="eastAsia"/>
          <w:color w:val="000000"/>
          <w:sz w:val="20"/>
          <w:szCs w:val="20"/>
        </w:rPr>
        <w:t>-2　肺吸虫症の予防対策について正しいのはどれか（2</w:t>
      </w:r>
      <w:r w:rsidR="00736994">
        <w:rPr>
          <w:rFonts w:asciiTheme="minorEastAsia" w:eastAsiaTheme="minorEastAsia" w:hAnsiTheme="minorEastAsia" w:hint="eastAsia"/>
          <w:color w:val="000000"/>
          <w:sz w:val="20"/>
          <w:szCs w:val="20"/>
        </w:rPr>
        <w:t>つ）</w:t>
      </w:r>
    </w:p>
    <w:p w14:paraId="3D482C77" w14:textId="77777777" w:rsidR="00412AE5" w:rsidRPr="003F7AA9" w:rsidRDefault="00736994" w:rsidP="00532CB0">
      <w:pPr>
        <w:pStyle w:val="a3"/>
        <w:numPr>
          <w:ilvl w:val="0"/>
          <w:numId w:val="4"/>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水に入らなければ感染しない</w:t>
      </w:r>
    </w:p>
    <w:p w14:paraId="14DE9305" w14:textId="77777777" w:rsidR="00412AE5" w:rsidRPr="003F7AA9" w:rsidRDefault="00736994" w:rsidP="00532CB0">
      <w:pPr>
        <w:pStyle w:val="a3"/>
        <w:numPr>
          <w:ilvl w:val="0"/>
          <w:numId w:val="4"/>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中間宿主のモクズガニなどを生食しなければ感染しない</w:t>
      </w:r>
    </w:p>
    <w:p w14:paraId="39BAECBA" w14:textId="77777777" w:rsidR="00412AE5" w:rsidRPr="003F7AA9" w:rsidRDefault="00736994" w:rsidP="00532CB0">
      <w:pPr>
        <w:pStyle w:val="a3"/>
        <w:numPr>
          <w:ilvl w:val="0"/>
          <w:numId w:val="4"/>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中間宿主の淡水魚（アユなど）を生食しなければ感染しない</w:t>
      </w:r>
    </w:p>
    <w:p w14:paraId="5318611A" w14:textId="77777777" w:rsidR="00412AE5" w:rsidRPr="003F7AA9" w:rsidRDefault="00736994" w:rsidP="00532CB0">
      <w:pPr>
        <w:pStyle w:val="a3"/>
        <w:numPr>
          <w:ilvl w:val="0"/>
          <w:numId w:val="4"/>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イノシシの生肉を食べて感染することがあるので注意する</w:t>
      </w:r>
    </w:p>
    <w:p w14:paraId="695211DD" w14:textId="77777777" w:rsidR="00412AE5" w:rsidRPr="003F7AA9" w:rsidRDefault="00736994" w:rsidP="00532CB0">
      <w:pPr>
        <w:pStyle w:val="a3"/>
        <w:numPr>
          <w:ilvl w:val="0"/>
          <w:numId w:val="4"/>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ウシやウマの生肉を食べて感染することがあるので注意する</w:t>
      </w:r>
    </w:p>
    <w:p w14:paraId="0C8428F3" w14:textId="77777777" w:rsidR="00412AE5" w:rsidRPr="003F7AA9" w:rsidRDefault="00412AE5" w:rsidP="00412AE5">
      <w:pPr>
        <w:rPr>
          <w:rFonts w:asciiTheme="minorEastAsia" w:eastAsiaTheme="minorEastAsia" w:hAnsiTheme="minorEastAsia"/>
          <w:b/>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532CB0"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532CB0" w:rsidRPr="003F7AA9">
        <w:rPr>
          <w:rFonts w:asciiTheme="minorEastAsia" w:eastAsiaTheme="minorEastAsia" w:hAnsiTheme="minorEastAsia" w:hint="eastAsia"/>
          <w:color w:val="000000"/>
          <w:sz w:val="20"/>
          <w:szCs w:val="20"/>
        </w:rPr>
        <w:t>正解</w:t>
      </w:r>
      <w:r w:rsidRPr="003F7AA9">
        <w:rPr>
          <w:rFonts w:asciiTheme="minorEastAsia" w:eastAsiaTheme="minorEastAsia" w:hAnsiTheme="minorEastAsia" w:hint="eastAsia"/>
          <w:color w:val="000000"/>
          <w:sz w:val="20"/>
          <w:szCs w:val="20"/>
        </w:rPr>
        <w:t xml:space="preserve">　</w:t>
      </w:r>
      <w:r w:rsidR="003D2A8F">
        <w:rPr>
          <w:rFonts w:asciiTheme="minorEastAsia" w:eastAsiaTheme="minorEastAsia" w:hAnsiTheme="minorEastAsia" w:hint="eastAsia"/>
          <w:color w:val="000000"/>
          <w:sz w:val="20"/>
          <w:szCs w:val="20"/>
        </w:rPr>
        <w:t>b</w:t>
      </w:r>
      <w:r w:rsidR="00532CB0" w:rsidRPr="003F7AA9">
        <w:rPr>
          <w:rFonts w:asciiTheme="minorEastAsia" w:eastAsiaTheme="minorEastAsia" w:hAnsiTheme="minorEastAsia" w:hint="eastAsia"/>
          <w:color w:val="000000"/>
          <w:sz w:val="20"/>
          <w:szCs w:val="20"/>
        </w:rPr>
        <w:t xml:space="preserve"> d</w:t>
      </w:r>
    </w:p>
    <w:p w14:paraId="4523A7B4" w14:textId="77777777" w:rsidR="004C0332" w:rsidRPr="003F7AA9" w:rsidRDefault="004C0332" w:rsidP="004C0332">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p>
    <w:p w14:paraId="03E56B6D" w14:textId="77777777" w:rsidR="00412AE5" w:rsidRPr="003F7AA9" w:rsidRDefault="00412AE5" w:rsidP="00532CB0">
      <w:pPr>
        <w:pStyle w:val="a3"/>
        <w:numPr>
          <w:ilvl w:val="0"/>
          <w:numId w:val="8"/>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肺吸虫は水に入ってセルカリアに経皮感染する日本住血吸虫症とは感染様式が異なる。</w:t>
      </w:r>
    </w:p>
    <w:p w14:paraId="1356EF92" w14:textId="77777777" w:rsidR="00412AE5" w:rsidRPr="003F7AA9" w:rsidRDefault="00532CB0" w:rsidP="00532CB0">
      <w:pPr>
        <w:pStyle w:val="a3"/>
        <w:numPr>
          <w:ilvl w:val="0"/>
          <w:numId w:val="8"/>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ただし</w:t>
      </w:r>
      <w:r w:rsidR="00412AE5" w:rsidRPr="003F7AA9">
        <w:rPr>
          <w:rFonts w:asciiTheme="minorEastAsia" w:eastAsiaTheme="minorEastAsia" w:hAnsiTheme="minorEastAsia" w:hint="eastAsia"/>
          <w:color w:val="000000"/>
          <w:sz w:val="20"/>
          <w:szCs w:val="20"/>
        </w:rPr>
        <w:t>まな板などに付着したメタセルカリアが間接的に口に入ることもある。</w:t>
      </w:r>
    </w:p>
    <w:p w14:paraId="093165A5" w14:textId="77777777" w:rsidR="00412AE5" w:rsidRPr="003F7AA9" w:rsidRDefault="00412AE5" w:rsidP="00532CB0">
      <w:pPr>
        <w:pStyle w:val="a3"/>
        <w:numPr>
          <w:ilvl w:val="0"/>
          <w:numId w:val="8"/>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lastRenderedPageBreak/>
        <w:t>アユの生食で経口感染することがあるのは、横川吸虫である。</w:t>
      </w:r>
    </w:p>
    <w:p w14:paraId="471527DC" w14:textId="77777777" w:rsidR="00532CB0" w:rsidRPr="003F7AA9" w:rsidRDefault="00532CB0" w:rsidP="00532CB0">
      <w:pPr>
        <w:pStyle w:val="a3"/>
        <w:numPr>
          <w:ilvl w:val="0"/>
          <w:numId w:val="8"/>
        </w:numPr>
        <w:ind w:leftChars="0"/>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イノシシの内臓・筋肉中に肺吸虫の幼虫が感染していることがある。</w:t>
      </w:r>
    </w:p>
    <w:p w14:paraId="11A6F040" w14:textId="77777777" w:rsidR="00E07EF5" w:rsidRDefault="00E07EF5">
      <w:pPr>
        <w:rPr>
          <w:rFonts w:asciiTheme="minorEastAsia" w:eastAsiaTheme="minorEastAsia" w:hAnsiTheme="minorEastAsia"/>
          <w:sz w:val="20"/>
          <w:szCs w:val="20"/>
        </w:rPr>
      </w:pPr>
    </w:p>
    <w:p w14:paraId="4C5B8C1C" w14:textId="77777777" w:rsidR="00E929B7" w:rsidRPr="003F7AA9" w:rsidRDefault="00E929B7">
      <w:pPr>
        <w:rPr>
          <w:rFonts w:asciiTheme="minorEastAsia" w:eastAsiaTheme="minorEastAsia" w:hAnsiTheme="minorEastAsia"/>
          <w:sz w:val="20"/>
          <w:szCs w:val="20"/>
        </w:rPr>
      </w:pPr>
    </w:p>
    <w:p w14:paraId="6F1AE53C" w14:textId="77777777" w:rsidR="00532CB0" w:rsidRPr="003F7AA9" w:rsidRDefault="0000614B" w:rsidP="00532CB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1</w:t>
      </w:r>
      <w:r w:rsidR="00532CB0" w:rsidRPr="003F7AA9">
        <w:rPr>
          <w:rFonts w:asciiTheme="minorEastAsia" w:eastAsiaTheme="minorEastAsia" w:hAnsiTheme="minorEastAsia" w:hint="eastAsia"/>
          <w:color w:val="000000"/>
          <w:sz w:val="20"/>
          <w:szCs w:val="20"/>
        </w:rPr>
        <w:t>-1</w:t>
      </w:r>
      <w:r w:rsidR="00736994">
        <w:rPr>
          <w:rFonts w:asciiTheme="minorEastAsia" w:eastAsiaTheme="minorEastAsia" w:hAnsiTheme="minorEastAsia" w:hint="eastAsia"/>
          <w:color w:val="000000"/>
          <w:sz w:val="20"/>
          <w:szCs w:val="20"/>
        </w:rPr>
        <w:t xml:space="preserve">　日本海裂頭条虫について誤りはどれか</w:t>
      </w:r>
      <w:r w:rsidR="00532CB0" w:rsidRPr="003F7AA9">
        <w:rPr>
          <w:rFonts w:asciiTheme="minorEastAsia" w:eastAsiaTheme="minorEastAsia" w:hAnsiTheme="minorEastAsia" w:hint="eastAsia"/>
          <w:color w:val="000000"/>
          <w:sz w:val="20"/>
          <w:szCs w:val="20"/>
        </w:rPr>
        <w:t>（１つ）</w:t>
      </w:r>
    </w:p>
    <w:p w14:paraId="75D9318B"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w:t>
      </w:r>
      <w:r w:rsidR="00736994">
        <w:rPr>
          <w:rFonts w:asciiTheme="minorEastAsia" w:eastAsiaTheme="minorEastAsia" w:hAnsiTheme="minorEastAsia" w:hint="eastAsia"/>
          <w:color w:val="000000"/>
          <w:sz w:val="20"/>
          <w:szCs w:val="20"/>
        </w:rPr>
        <w:t>治療にはプラジカンテルを用いる</w:t>
      </w:r>
    </w:p>
    <w:p w14:paraId="284EA05A"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736994">
        <w:rPr>
          <w:rFonts w:asciiTheme="minorEastAsia" w:eastAsiaTheme="minorEastAsia" w:hAnsiTheme="minorEastAsia" w:hint="eastAsia"/>
          <w:color w:val="000000"/>
          <w:sz w:val="20"/>
          <w:szCs w:val="20"/>
        </w:rPr>
        <w:t>虫卵を経口摂取することで感染する</w:t>
      </w:r>
    </w:p>
    <w:p w14:paraId="6B6A641A"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736994">
        <w:rPr>
          <w:rFonts w:asciiTheme="minorEastAsia" w:eastAsiaTheme="minorEastAsia" w:hAnsiTheme="minorEastAsia" w:hint="eastAsia"/>
          <w:color w:val="000000"/>
          <w:sz w:val="20"/>
          <w:szCs w:val="20"/>
        </w:rPr>
        <w:t>第１中間宿主はケンミジンコ</w:t>
      </w:r>
    </w:p>
    <w:p w14:paraId="6B8F1741"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736994">
        <w:rPr>
          <w:rFonts w:asciiTheme="minorEastAsia" w:eastAsiaTheme="minorEastAsia" w:hAnsiTheme="minorEastAsia" w:hint="eastAsia"/>
          <w:color w:val="000000"/>
          <w:sz w:val="20"/>
          <w:szCs w:val="20"/>
        </w:rPr>
        <w:t>第２中間宿主はマス科の魚である</w:t>
      </w:r>
    </w:p>
    <w:p w14:paraId="6B7C0256"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w:t>
      </w:r>
      <w:r w:rsidR="00736994">
        <w:rPr>
          <w:rFonts w:asciiTheme="minorEastAsia" w:eastAsiaTheme="minorEastAsia" w:hAnsiTheme="minorEastAsia" w:hint="eastAsia"/>
          <w:color w:val="000000"/>
          <w:sz w:val="20"/>
          <w:szCs w:val="20"/>
        </w:rPr>
        <w:t>ヒトへの寄生部位は小腸である</w:t>
      </w:r>
    </w:p>
    <w:p w14:paraId="0F728279"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 xml:space="preserve">正解　</w:t>
      </w:r>
      <w:r w:rsidRPr="003F7AA9">
        <w:rPr>
          <w:rFonts w:asciiTheme="minorEastAsia" w:eastAsiaTheme="minorEastAsia" w:hAnsiTheme="minorEastAsia" w:hint="eastAsia"/>
          <w:color w:val="000000"/>
          <w:sz w:val="20"/>
          <w:szCs w:val="20"/>
        </w:rPr>
        <w:t>b</w:t>
      </w:r>
    </w:p>
    <w:p w14:paraId="37041EB8" w14:textId="77777777" w:rsidR="00532CB0" w:rsidRPr="003F7AA9" w:rsidRDefault="004C0332"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532CB0" w:rsidRPr="003F7AA9">
        <w:rPr>
          <w:rFonts w:asciiTheme="minorEastAsia" w:eastAsiaTheme="minorEastAsia" w:hAnsiTheme="minorEastAsia" w:hint="eastAsia"/>
          <w:color w:val="000000"/>
          <w:sz w:val="20"/>
          <w:szCs w:val="20"/>
        </w:rPr>
        <w:t>プレロセルコイドを含む第２中間宿主（サクラマス、カラフトマス、サケなど）を経口摂取することで感染する。（生あるいは加熱不十分）</w:t>
      </w:r>
    </w:p>
    <w:p w14:paraId="341B4C9D" w14:textId="77777777" w:rsidR="00532CB0" w:rsidRPr="003F7AA9" w:rsidRDefault="00532CB0" w:rsidP="00532CB0">
      <w:pPr>
        <w:rPr>
          <w:rFonts w:asciiTheme="minorEastAsia" w:eastAsiaTheme="minorEastAsia" w:hAnsiTheme="minorEastAsia"/>
          <w:color w:val="000000"/>
          <w:sz w:val="20"/>
          <w:szCs w:val="20"/>
        </w:rPr>
      </w:pPr>
    </w:p>
    <w:p w14:paraId="1656FFB9" w14:textId="77777777" w:rsidR="00532CB0" w:rsidRPr="003F7AA9" w:rsidRDefault="0000614B" w:rsidP="00532CB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1</w:t>
      </w:r>
      <w:r w:rsidR="00532CB0" w:rsidRPr="003F7AA9">
        <w:rPr>
          <w:rFonts w:asciiTheme="minorEastAsia" w:eastAsiaTheme="minorEastAsia" w:hAnsiTheme="minorEastAsia" w:hint="eastAsia"/>
          <w:color w:val="000000"/>
          <w:sz w:val="20"/>
          <w:szCs w:val="20"/>
        </w:rPr>
        <w:t>-2</w:t>
      </w:r>
      <w:r w:rsidR="00736994">
        <w:rPr>
          <w:rFonts w:asciiTheme="minorEastAsia" w:eastAsiaTheme="minorEastAsia" w:hAnsiTheme="minorEastAsia" w:hint="eastAsia"/>
          <w:color w:val="000000"/>
          <w:sz w:val="20"/>
          <w:szCs w:val="20"/>
        </w:rPr>
        <w:t xml:space="preserve">　日本海裂頭条虫症について正しいのはどれか（３つ）</w:t>
      </w:r>
    </w:p>
    <w:p w14:paraId="229D2A22"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w:t>
      </w:r>
      <w:r w:rsidR="00736994">
        <w:rPr>
          <w:rFonts w:asciiTheme="minorEastAsia" w:eastAsiaTheme="minorEastAsia" w:hAnsiTheme="minorEastAsia" w:hint="eastAsia"/>
          <w:color w:val="000000"/>
          <w:sz w:val="20"/>
          <w:szCs w:val="20"/>
        </w:rPr>
        <w:t>自覚症状は下痢、腹痛であるが、無症状の場合も多い</w:t>
      </w:r>
    </w:p>
    <w:p w14:paraId="02663099"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3D2A8F">
        <w:rPr>
          <w:rFonts w:asciiTheme="minorEastAsia" w:eastAsiaTheme="minorEastAsia" w:hAnsiTheme="minorEastAsia" w:hint="eastAsia"/>
          <w:color w:val="000000"/>
          <w:sz w:val="20"/>
          <w:szCs w:val="20"/>
        </w:rPr>
        <w:t>糞便中に虫卵を検出できれば、日本海裂頭条虫であると判断できる</w:t>
      </w:r>
    </w:p>
    <w:p w14:paraId="256313AF"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3D2A8F">
        <w:rPr>
          <w:rFonts w:asciiTheme="minorEastAsia" w:eastAsiaTheme="minorEastAsia" w:hAnsiTheme="minorEastAsia" w:hint="eastAsia"/>
          <w:color w:val="000000"/>
          <w:sz w:val="20"/>
          <w:szCs w:val="20"/>
        </w:rPr>
        <w:t>感染幼虫（プレロセルコイド）は肉眼で見える</w:t>
      </w:r>
    </w:p>
    <w:p w14:paraId="64F6D998"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3D2A8F">
        <w:rPr>
          <w:rFonts w:asciiTheme="minorEastAsia" w:eastAsiaTheme="minorEastAsia" w:hAnsiTheme="minorEastAsia" w:hint="eastAsia"/>
          <w:color w:val="000000"/>
          <w:sz w:val="20"/>
          <w:szCs w:val="20"/>
        </w:rPr>
        <w:t>治療にはメトロニダゾールを用いる</w:t>
      </w:r>
    </w:p>
    <w:p w14:paraId="6D0695D3"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w:t>
      </w:r>
      <w:r w:rsidR="003D2A8F">
        <w:rPr>
          <w:rFonts w:asciiTheme="minorEastAsia" w:eastAsiaTheme="minorEastAsia" w:hAnsiTheme="minorEastAsia" w:hint="eastAsia"/>
          <w:color w:val="000000"/>
          <w:sz w:val="20"/>
          <w:szCs w:val="20"/>
        </w:rPr>
        <w:t>一般にサナダ虫と呼ばれる</w:t>
      </w:r>
    </w:p>
    <w:p w14:paraId="30AEB84A"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 xml:space="preserve">正解　</w:t>
      </w:r>
      <w:r w:rsidR="003D2A8F">
        <w:rPr>
          <w:rFonts w:asciiTheme="minorEastAsia" w:eastAsiaTheme="minorEastAsia" w:hAnsiTheme="minorEastAsia" w:hint="eastAsia"/>
          <w:color w:val="000000"/>
          <w:sz w:val="20"/>
          <w:szCs w:val="20"/>
        </w:rPr>
        <w:t>a</w:t>
      </w:r>
      <w:r w:rsidRPr="003F7AA9">
        <w:rPr>
          <w:rFonts w:asciiTheme="minorEastAsia" w:eastAsiaTheme="minorEastAsia" w:hAnsiTheme="minorEastAsia" w:hint="eastAsia"/>
          <w:color w:val="000000"/>
          <w:sz w:val="20"/>
          <w:szCs w:val="20"/>
        </w:rPr>
        <w:t xml:space="preserve"> c e</w:t>
      </w:r>
    </w:p>
    <w:p w14:paraId="39E0B371" w14:textId="77777777" w:rsidR="00532CB0" w:rsidRPr="003F7AA9" w:rsidRDefault="00532CB0" w:rsidP="00532CB0">
      <w:pPr>
        <w:rPr>
          <w:rFonts w:asciiTheme="minorEastAsia" w:eastAsiaTheme="minorEastAsia" w:hAnsiTheme="minorEastAsia"/>
          <w:color w:val="000000"/>
          <w:sz w:val="20"/>
          <w:szCs w:val="20"/>
        </w:rPr>
      </w:pPr>
    </w:p>
    <w:p w14:paraId="7C50D79B" w14:textId="77777777" w:rsidR="00532CB0" w:rsidRPr="003F7AA9" w:rsidRDefault="004C0332"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r w:rsidR="00532CB0" w:rsidRPr="003F7AA9">
        <w:rPr>
          <w:rFonts w:asciiTheme="minorEastAsia" w:eastAsiaTheme="minorEastAsia" w:hAnsiTheme="minorEastAsia" w:hint="eastAsia"/>
          <w:color w:val="000000"/>
          <w:sz w:val="20"/>
          <w:szCs w:val="20"/>
        </w:rPr>
        <w:t xml:space="preserve">　b  裂頭条虫類の虫卵であることは分かるが、日本海裂頭条虫卵であると判断することは不可能。c  メトロニダゾールは赤痢</w:t>
      </w:r>
      <w:r w:rsidRPr="003F7AA9">
        <w:rPr>
          <w:rFonts w:asciiTheme="minorEastAsia" w:eastAsiaTheme="minorEastAsia" w:hAnsiTheme="minorEastAsia" w:hint="eastAsia"/>
          <w:color w:val="000000"/>
          <w:sz w:val="20"/>
          <w:szCs w:val="20"/>
        </w:rPr>
        <w:t>アメーバ症に用いられる。日本海裂頭条虫症</w:t>
      </w:r>
      <w:r w:rsidR="00532CB0" w:rsidRPr="003F7AA9">
        <w:rPr>
          <w:rFonts w:asciiTheme="minorEastAsia" w:eastAsiaTheme="minorEastAsia" w:hAnsiTheme="minorEastAsia" w:hint="eastAsia"/>
          <w:color w:val="000000"/>
          <w:sz w:val="20"/>
          <w:szCs w:val="20"/>
        </w:rPr>
        <w:t>にはプラジカンテルを用いる。</w:t>
      </w:r>
    </w:p>
    <w:p w14:paraId="446C422E" w14:textId="77777777" w:rsidR="00532CB0" w:rsidRDefault="00532CB0" w:rsidP="00532CB0">
      <w:pPr>
        <w:rPr>
          <w:rFonts w:asciiTheme="minorEastAsia" w:eastAsiaTheme="minorEastAsia" w:hAnsiTheme="minorEastAsia"/>
          <w:color w:val="000000"/>
          <w:sz w:val="20"/>
          <w:szCs w:val="20"/>
        </w:rPr>
      </w:pPr>
    </w:p>
    <w:p w14:paraId="0833B5B5" w14:textId="77777777" w:rsidR="00E929B7" w:rsidRPr="003F7AA9" w:rsidRDefault="00E929B7" w:rsidP="00532CB0">
      <w:pPr>
        <w:rPr>
          <w:rFonts w:asciiTheme="minorEastAsia" w:eastAsiaTheme="minorEastAsia" w:hAnsiTheme="minorEastAsia"/>
          <w:color w:val="000000"/>
          <w:sz w:val="20"/>
          <w:szCs w:val="20"/>
        </w:rPr>
      </w:pPr>
    </w:p>
    <w:p w14:paraId="42CE8FCF" w14:textId="77777777" w:rsidR="00532CB0" w:rsidRPr="003F7AA9" w:rsidRDefault="0000614B" w:rsidP="00532CB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2</w:t>
      </w:r>
      <w:r w:rsidR="00532CB0" w:rsidRPr="003F7AA9">
        <w:rPr>
          <w:rFonts w:asciiTheme="minorEastAsia" w:eastAsiaTheme="minorEastAsia" w:hAnsiTheme="minorEastAsia" w:hint="eastAsia"/>
          <w:color w:val="000000"/>
          <w:sz w:val="20"/>
          <w:szCs w:val="20"/>
        </w:rPr>
        <w:t>-1　無鉤条虫について誤りはどれか（2つ）</w:t>
      </w:r>
    </w:p>
    <w:p w14:paraId="096FD4BD"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a  </w:t>
      </w:r>
      <w:r w:rsidR="003D2A8F">
        <w:rPr>
          <w:rFonts w:asciiTheme="minorEastAsia" w:eastAsiaTheme="minorEastAsia" w:hAnsiTheme="minorEastAsia" w:hint="eastAsia"/>
          <w:color w:val="000000"/>
          <w:sz w:val="20"/>
          <w:szCs w:val="20"/>
        </w:rPr>
        <w:t>ヒトへは豚肉の生食により感染する</w:t>
      </w:r>
    </w:p>
    <w:p w14:paraId="224116A7"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b  </w:t>
      </w:r>
      <w:r w:rsidR="003D2A8F">
        <w:rPr>
          <w:rFonts w:asciiTheme="minorEastAsia" w:eastAsiaTheme="minorEastAsia" w:hAnsiTheme="minorEastAsia" w:hint="eastAsia"/>
          <w:color w:val="000000"/>
          <w:sz w:val="20"/>
          <w:szCs w:val="20"/>
        </w:rPr>
        <w:t>人体組織内で嚢虫症を生ずることがある</w:t>
      </w:r>
    </w:p>
    <w:p w14:paraId="360EBCCA"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c  虫体は3〜6m</w:t>
      </w:r>
      <w:r w:rsidR="003D2A8F">
        <w:rPr>
          <w:rFonts w:asciiTheme="minorEastAsia" w:eastAsiaTheme="minorEastAsia" w:hAnsiTheme="minorEastAsia" w:hint="eastAsia"/>
          <w:color w:val="000000"/>
          <w:sz w:val="20"/>
          <w:szCs w:val="20"/>
        </w:rPr>
        <w:t>である</w:t>
      </w:r>
    </w:p>
    <w:p w14:paraId="6E6D6D18"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d  </w:t>
      </w:r>
      <w:r w:rsidR="003D2A8F">
        <w:rPr>
          <w:rFonts w:asciiTheme="minorEastAsia" w:eastAsiaTheme="minorEastAsia" w:hAnsiTheme="minorEastAsia" w:hint="eastAsia"/>
          <w:color w:val="000000"/>
          <w:sz w:val="20"/>
          <w:szCs w:val="20"/>
        </w:rPr>
        <w:t>成虫はヒト以外の動物には寄生しない</w:t>
      </w:r>
    </w:p>
    <w:p w14:paraId="76FF1825"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 xml:space="preserve">e  </w:t>
      </w:r>
      <w:r w:rsidR="003D2A8F">
        <w:rPr>
          <w:rFonts w:asciiTheme="minorEastAsia" w:eastAsiaTheme="minorEastAsia" w:hAnsiTheme="minorEastAsia" w:hint="eastAsia"/>
          <w:color w:val="000000"/>
          <w:sz w:val="20"/>
          <w:szCs w:val="20"/>
        </w:rPr>
        <w:t>無鉤条虫の受胎体節は活発な運動性がある</w:t>
      </w:r>
    </w:p>
    <w:p w14:paraId="334E28F8"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 xml:space="preserve">正解　</w:t>
      </w:r>
      <w:r w:rsidR="003D2A8F">
        <w:rPr>
          <w:rFonts w:asciiTheme="minorEastAsia" w:eastAsiaTheme="minorEastAsia" w:hAnsiTheme="minorEastAsia" w:hint="eastAsia"/>
          <w:color w:val="000000"/>
          <w:sz w:val="20"/>
          <w:szCs w:val="20"/>
        </w:rPr>
        <w:t>a</w:t>
      </w:r>
      <w:r w:rsidRPr="003F7AA9">
        <w:rPr>
          <w:rFonts w:asciiTheme="minorEastAsia" w:eastAsiaTheme="minorEastAsia" w:hAnsiTheme="minorEastAsia" w:hint="eastAsia"/>
          <w:color w:val="000000"/>
          <w:sz w:val="20"/>
          <w:szCs w:val="20"/>
        </w:rPr>
        <w:t xml:space="preserve"> b</w:t>
      </w:r>
    </w:p>
    <w:p w14:paraId="588690BA" w14:textId="77777777" w:rsidR="00532CB0" w:rsidRPr="003F7AA9" w:rsidRDefault="004C0332"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532CB0" w:rsidRPr="003F7AA9">
        <w:rPr>
          <w:rFonts w:asciiTheme="minorEastAsia" w:eastAsiaTheme="minorEastAsia" w:hAnsiTheme="minorEastAsia" w:hint="eastAsia"/>
          <w:color w:val="000000"/>
          <w:sz w:val="20"/>
          <w:szCs w:val="20"/>
        </w:rPr>
        <w:t>a   中間宿主は主に牛である。</w:t>
      </w:r>
    </w:p>
    <w:p w14:paraId="3D6B1938"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w:t>
      </w:r>
      <w:r w:rsidR="004C0332" w:rsidRPr="003F7AA9">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hint="eastAsia"/>
          <w:color w:val="000000"/>
          <w:sz w:val="20"/>
          <w:szCs w:val="20"/>
        </w:rPr>
        <w:t>b  人体組織内で嚢虫症を生ずるのは有鉤条虫である。</w:t>
      </w:r>
    </w:p>
    <w:p w14:paraId="50B35787" w14:textId="77777777" w:rsidR="00532CB0" w:rsidRPr="003F7AA9" w:rsidRDefault="00532CB0" w:rsidP="00532CB0">
      <w:pPr>
        <w:rPr>
          <w:rFonts w:asciiTheme="minorEastAsia" w:eastAsiaTheme="minorEastAsia" w:hAnsiTheme="minorEastAsia"/>
          <w:color w:val="000000"/>
          <w:sz w:val="20"/>
          <w:szCs w:val="20"/>
        </w:rPr>
      </w:pPr>
    </w:p>
    <w:p w14:paraId="0B31BC40" w14:textId="77777777" w:rsidR="00E929B7" w:rsidRDefault="00E929B7">
      <w:pPr>
        <w:widowControl/>
        <w:jc w:val="left"/>
        <w:rPr>
          <w:rFonts w:asciiTheme="minorEastAsia" w:eastAsiaTheme="minorEastAsia" w:hAnsiTheme="minorEastAsia"/>
          <w:color w:val="000000"/>
          <w:sz w:val="20"/>
          <w:szCs w:val="20"/>
        </w:rPr>
      </w:pPr>
      <w:r>
        <w:rPr>
          <w:rFonts w:asciiTheme="minorEastAsia" w:eastAsiaTheme="minorEastAsia" w:hAnsiTheme="minorEastAsia"/>
          <w:color w:val="000000"/>
          <w:sz w:val="20"/>
          <w:szCs w:val="20"/>
        </w:rPr>
        <w:br w:type="page"/>
      </w:r>
    </w:p>
    <w:p w14:paraId="0E0F8D70" w14:textId="77777777" w:rsidR="00532CB0" w:rsidRPr="003F7AA9" w:rsidRDefault="0000614B" w:rsidP="00532CB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lastRenderedPageBreak/>
        <w:t>12</w:t>
      </w:r>
      <w:r w:rsidR="00532CB0" w:rsidRPr="003F7AA9">
        <w:rPr>
          <w:rFonts w:asciiTheme="minorEastAsia" w:eastAsiaTheme="minorEastAsia" w:hAnsiTheme="minorEastAsia" w:hint="eastAsia"/>
          <w:color w:val="000000"/>
          <w:sz w:val="20"/>
          <w:szCs w:val="20"/>
        </w:rPr>
        <w:t>-2　無鉤条虫の予防・治療について正しいのはどれか（2つ）</w:t>
      </w:r>
    </w:p>
    <w:p w14:paraId="05B1BF48"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w:t>
      </w:r>
      <w:r w:rsidR="003D2A8F">
        <w:rPr>
          <w:rFonts w:asciiTheme="minorEastAsia" w:eastAsiaTheme="minorEastAsia" w:hAnsiTheme="minorEastAsia" w:hint="eastAsia"/>
          <w:color w:val="000000"/>
          <w:sz w:val="20"/>
          <w:szCs w:val="20"/>
        </w:rPr>
        <w:t>患者は牛肉を生で食べた既往がある</w:t>
      </w:r>
    </w:p>
    <w:p w14:paraId="0F03EC79"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無鉤嚢虫を含んだ肉は，</w:t>
      </w:r>
      <w:r w:rsidR="003E37E0" w:rsidRPr="003F7AA9">
        <w:rPr>
          <w:rFonts w:asciiTheme="minorEastAsia" w:eastAsiaTheme="minorEastAsia" w:hAnsiTheme="minorEastAsia" w:hint="eastAsia"/>
          <w:color w:val="000000"/>
          <w:sz w:val="20"/>
          <w:szCs w:val="20"/>
        </w:rPr>
        <w:t>-20</w:t>
      </w:r>
      <w:r w:rsidRPr="003F7AA9">
        <w:rPr>
          <w:rFonts w:asciiTheme="minorEastAsia" w:eastAsiaTheme="minorEastAsia" w:hAnsiTheme="minorEastAsia" w:hint="eastAsia"/>
          <w:color w:val="000000"/>
          <w:sz w:val="20"/>
          <w:szCs w:val="20"/>
        </w:rPr>
        <w:t>℃以下で</w:t>
      </w:r>
      <w:r w:rsidR="003E37E0" w:rsidRPr="003F7AA9">
        <w:rPr>
          <w:rFonts w:asciiTheme="minorEastAsia" w:eastAsiaTheme="minorEastAsia" w:hAnsiTheme="minorEastAsia" w:hint="eastAsia"/>
          <w:color w:val="000000"/>
          <w:sz w:val="20"/>
          <w:szCs w:val="20"/>
        </w:rPr>
        <w:t>2日間冷凍すれば</w:t>
      </w:r>
      <w:r w:rsidRPr="003F7AA9">
        <w:rPr>
          <w:rFonts w:asciiTheme="minorEastAsia" w:eastAsiaTheme="minorEastAsia" w:hAnsiTheme="minorEastAsia" w:hint="eastAsia"/>
          <w:color w:val="000000"/>
          <w:sz w:val="20"/>
          <w:szCs w:val="20"/>
        </w:rPr>
        <w:t>安全</w:t>
      </w:r>
      <w:r w:rsidR="003E37E0" w:rsidRPr="003F7AA9">
        <w:rPr>
          <w:rFonts w:asciiTheme="minorEastAsia" w:eastAsiaTheme="minorEastAsia" w:hAnsiTheme="minorEastAsia" w:hint="eastAsia"/>
          <w:color w:val="000000"/>
          <w:sz w:val="20"/>
          <w:szCs w:val="20"/>
        </w:rPr>
        <w:t>である</w:t>
      </w:r>
    </w:p>
    <w:p w14:paraId="2493A418"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w:t>
      </w:r>
      <w:r w:rsidR="003E37E0" w:rsidRPr="003F7AA9">
        <w:rPr>
          <w:rFonts w:asciiTheme="minorEastAsia" w:eastAsiaTheme="minorEastAsia" w:hAnsiTheme="minorEastAsia" w:hint="eastAsia"/>
          <w:color w:val="000000"/>
          <w:sz w:val="20"/>
          <w:szCs w:val="20"/>
        </w:rPr>
        <w:t>c  生肉は60</w:t>
      </w:r>
      <w:r w:rsidR="003D2A8F">
        <w:rPr>
          <w:rFonts w:asciiTheme="minorEastAsia" w:eastAsiaTheme="minorEastAsia" w:hAnsiTheme="minorEastAsia" w:hint="eastAsia"/>
          <w:color w:val="000000"/>
          <w:sz w:val="20"/>
          <w:szCs w:val="20"/>
        </w:rPr>
        <w:t>℃以上に加熱して食べる</w:t>
      </w:r>
    </w:p>
    <w:p w14:paraId="4F0AE0CB"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3D2A8F">
        <w:rPr>
          <w:rFonts w:asciiTheme="minorEastAsia" w:eastAsiaTheme="minorEastAsia" w:hAnsiTheme="minorEastAsia" w:hint="eastAsia"/>
          <w:color w:val="000000"/>
          <w:sz w:val="20"/>
          <w:szCs w:val="20"/>
        </w:rPr>
        <w:t>無鉤条虫症にはプラジカンテルが有効である</w:t>
      </w:r>
    </w:p>
    <w:p w14:paraId="6F5EAECC"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w:t>
      </w:r>
      <w:r w:rsidR="003D2A8F">
        <w:rPr>
          <w:rFonts w:asciiTheme="minorEastAsia" w:eastAsiaTheme="minorEastAsia" w:hAnsiTheme="minorEastAsia" w:hint="eastAsia"/>
          <w:color w:val="000000"/>
          <w:sz w:val="20"/>
          <w:szCs w:val="20"/>
        </w:rPr>
        <w:t>虫体が腸内で破壊されると自家感染を生ずる</w:t>
      </w:r>
    </w:p>
    <w:p w14:paraId="1E64CD42"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 xml:space="preserve">正解　</w:t>
      </w:r>
      <w:r w:rsidR="003D2A8F">
        <w:rPr>
          <w:rFonts w:asciiTheme="minorEastAsia" w:eastAsiaTheme="minorEastAsia" w:hAnsiTheme="minorEastAsia" w:hint="eastAsia"/>
          <w:color w:val="000000"/>
          <w:sz w:val="20"/>
          <w:szCs w:val="20"/>
        </w:rPr>
        <w:t>a</w:t>
      </w:r>
      <w:r w:rsidRPr="003F7AA9">
        <w:rPr>
          <w:rFonts w:asciiTheme="minorEastAsia" w:eastAsiaTheme="minorEastAsia" w:hAnsiTheme="minorEastAsia" w:hint="eastAsia"/>
          <w:color w:val="000000"/>
          <w:sz w:val="20"/>
          <w:szCs w:val="20"/>
        </w:rPr>
        <w:t xml:space="preserve"> d</w:t>
      </w:r>
    </w:p>
    <w:p w14:paraId="1C232E47" w14:textId="77777777" w:rsidR="00532CB0" w:rsidRPr="003F7AA9" w:rsidRDefault="00532CB0" w:rsidP="00532CB0">
      <w:pPr>
        <w:rPr>
          <w:rFonts w:asciiTheme="minorEastAsia" w:eastAsiaTheme="minorEastAsia" w:hAnsiTheme="minorEastAsia"/>
          <w:color w:val="000000"/>
          <w:sz w:val="20"/>
          <w:szCs w:val="20"/>
        </w:rPr>
      </w:pPr>
    </w:p>
    <w:p w14:paraId="0CB31058" w14:textId="77777777" w:rsidR="00532CB0" w:rsidRPr="003F7AA9" w:rsidRDefault="004C0332"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w:t>
      </w:r>
      <w:r w:rsidR="003E37E0" w:rsidRPr="003F7AA9">
        <w:rPr>
          <w:rFonts w:asciiTheme="minorEastAsia" w:eastAsiaTheme="minorEastAsia" w:hAnsiTheme="minorEastAsia" w:hint="eastAsia"/>
          <w:color w:val="000000"/>
          <w:sz w:val="20"/>
          <w:szCs w:val="20"/>
        </w:rPr>
        <w:t xml:space="preserve">b  </w:t>
      </w:r>
      <w:r w:rsidR="00532CB0" w:rsidRPr="003F7AA9">
        <w:rPr>
          <w:rFonts w:asciiTheme="minorEastAsia" w:eastAsiaTheme="minorEastAsia" w:hAnsiTheme="minorEastAsia" w:hint="eastAsia"/>
          <w:color w:val="000000"/>
          <w:sz w:val="20"/>
          <w:szCs w:val="20"/>
        </w:rPr>
        <w:t>冷凍</w:t>
      </w:r>
      <w:r w:rsidR="003E37E0" w:rsidRPr="003F7AA9">
        <w:rPr>
          <w:rFonts w:asciiTheme="minorEastAsia" w:eastAsiaTheme="minorEastAsia" w:hAnsiTheme="minorEastAsia" w:hint="eastAsia"/>
          <w:color w:val="000000"/>
          <w:sz w:val="20"/>
          <w:szCs w:val="20"/>
        </w:rPr>
        <w:t>技術の向上により冷凍により幼虫が死滅しないことがある。</w:t>
      </w:r>
    </w:p>
    <w:p w14:paraId="4C86BC6F" w14:textId="77777777" w:rsidR="003E37E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w:t>
      </w:r>
      <w:r w:rsidR="004C0332" w:rsidRPr="003F7AA9">
        <w:rPr>
          <w:rFonts w:asciiTheme="minorEastAsia" w:eastAsiaTheme="minorEastAsia" w:hAnsiTheme="minorEastAsia" w:hint="eastAsia"/>
          <w:color w:val="000000"/>
          <w:sz w:val="20"/>
          <w:szCs w:val="20"/>
        </w:rPr>
        <w:t xml:space="preserve">　 </w:t>
      </w:r>
      <w:r w:rsidR="007E3279" w:rsidRPr="003F7AA9">
        <w:rPr>
          <w:rFonts w:asciiTheme="minorEastAsia" w:eastAsiaTheme="minorEastAsia" w:hAnsiTheme="minorEastAsia" w:hint="eastAsia"/>
          <w:color w:val="000000"/>
          <w:sz w:val="20"/>
          <w:szCs w:val="20"/>
        </w:rPr>
        <w:t>c　60℃の加熱では幼虫が死滅しないことがある。</w:t>
      </w:r>
    </w:p>
    <w:p w14:paraId="67F7DE91" w14:textId="77777777" w:rsidR="00532CB0" w:rsidRPr="003F7AA9" w:rsidRDefault="007E3279" w:rsidP="007E3279">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w:t>
      </w:r>
      <w:r w:rsidR="004C0332" w:rsidRPr="003F7AA9">
        <w:rPr>
          <w:rFonts w:asciiTheme="minorEastAsia" w:eastAsiaTheme="minorEastAsia" w:hAnsiTheme="minorEastAsia" w:hint="eastAsia"/>
          <w:color w:val="000000"/>
          <w:sz w:val="20"/>
          <w:szCs w:val="20"/>
        </w:rPr>
        <w:t xml:space="preserve">　 </w:t>
      </w:r>
      <w:r w:rsidRPr="003F7AA9">
        <w:rPr>
          <w:rFonts w:asciiTheme="minorEastAsia" w:eastAsiaTheme="minorEastAsia" w:hAnsiTheme="minorEastAsia" w:hint="eastAsia"/>
          <w:color w:val="000000"/>
          <w:sz w:val="20"/>
          <w:szCs w:val="20"/>
        </w:rPr>
        <w:t xml:space="preserve">e　</w:t>
      </w:r>
      <w:r w:rsidR="00532CB0" w:rsidRPr="003F7AA9">
        <w:rPr>
          <w:rFonts w:asciiTheme="minorEastAsia" w:eastAsiaTheme="minorEastAsia" w:hAnsiTheme="minorEastAsia" w:hint="eastAsia"/>
          <w:color w:val="000000"/>
          <w:sz w:val="20"/>
          <w:szCs w:val="20"/>
        </w:rPr>
        <w:t>自家感染を起こす危険があるのは有鉤条虫である。</w:t>
      </w:r>
    </w:p>
    <w:p w14:paraId="2B223E43" w14:textId="77777777" w:rsidR="00532CB0" w:rsidRPr="003F7AA9" w:rsidRDefault="00532CB0" w:rsidP="00532CB0">
      <w:pPr>
        <w:rPr>
          <w:rFonts w:asciiTheme="minorEastAsia" w:eastAsiaTheme="minorEastAsia" w:hAnsiTheme="minorEastAsia"/>
          <w:color w:val="000000"/>
          <w:sz w:val="20"/>
          <w:szCs w:val="20"/>
        </w:rPr>
      </w:pPr>
    </w:p>
    <w:p w14:paraId="5BBB6528" w14:textId="77777777" w:rsidR="00532CB0" w:rsidRPr="003F7AA9" w:rsidRDefault="0000614B" w:rsidP="00532CB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3</w:t>
      </w:r>
      <w:r w:rsidR="00532CB0" w:rsidRPr="003F7AA9">
        <w:rPr>
          <w:rFonts w:asciiTheme="minorEastAsia" w:eastAsiaTheme="minorEastAsia" w:hAnsiTheme="minorEastAsia" w:hint="eastAsia"/>
          <w:color w:val="000000"/>
          <w:sz w:val="20"/>
          <w:szCs w:val="20"/>
        </w:rPr>
        <w:t>-1　有鉤条虫の形態・生活史について正しいのはどれか（3</w:t>
      </w:r>
      <w:r w:rsidR="003D2A8F">
        <w:rPr>
          <w:rFonts w:asciiTheme="minorEastAsia" w:eastAsiaTheme="minorEastAsia" w:hAnsiTheme="minorEastAsia" w:hint="eastAsia"/>
          <w:color w:val="000000"/>
          <w:sz w:val="20"/>
          <w:szCs w:val="20"/>
        </w:rPr>
        <w:t>つ）</w:t>
      </w:r>
    </w:p>
    <w:p w14:paraId="3F24A10C"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w:t>
      </w:r>
      <w:r w:rsidR="003D2A8F">
        <w:rPr>
          <w:rFonts w:asciiTheme="minorEastAsia" w:eastAsiaTheme="minorEastAsia" w:hAnsiTheme="minorEastAsia" w:hint="eastAsia"/>
          <w:color w:val="000000"/>
          <w:sz w:val="20"/>
          <w:szCs w:val="20"/>
        </w:rPr>
        <w:t>ブタ肉に含まれる有鉤条虫幼虫を食べることで感染する</w:t>
      </w:r>
    </w:p>
    <w:p w14:paraId="7B432A50" w14:textId="77777777" w:rsidR="007E3279"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3D2A8F">
        <w:rPr>
          <w:rFonts w:asciiTheme="minorEastAsia" w:eastAsiaTheme="minorEastAsia" w:hAnsiTheme="minorEastAsia" w:hint="eastAsia"/>
          <w:color w:val="000000"/>
          <w:sz w:val="20"/>
          <w:szCs w:val="20"/>
        </w:rPr>
        <w:t>中間宿主はブタのみである</w:t>
      </w:r>
    </w:p>
    <w:p w14:paraId="5ABB40E9"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3D2A8F">
        <w:rPr>
          <w:rFonts w:asciiTheme="minorEastAsia" w:eastAsiaTheme="minorEastAsia" w:hAnsiTheme="minorEastAsia" w:hint="eastAsia"/>
          <w:color w:val="000000"/>
          <w:sz w:val="20"/>
          <w:szCs w:val="20"/>
        </w:rPr>
        <w:t>十分に加熱した豚肉であれば感染の危険性は無い</w:t>
      </w:r>
    </w:p>
    <w:p w14:paraId="5CB6229A"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3D2A8F">
        <w:rPr>
          <w:rFonts w:asciiTheme="minorEastAsia" w:eastAsiaTheme="minorEastAsia" w:hAnsiTheme="minorEastAsia" w:hint="eastAsia"/>
          <w:color w:val="000000"/>
          <w:sz w:val="20"/>
          <w:szCs w:val="20"/>
        </w:rPr>
        <w:t>成虫はヒトの脳・筋肉など様々な部位に寄生する</w:t>
      </w:r>
    </w:p>
    <w:p w14:paraId="525A66BB"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w:t>
      </w:r>
      <w:r w:rsidR="004C0332" w:rsidRPr="003F7AA9">
        <w:rPr>
          <w:rFonts w:asciiTheme="minorEastAsia" w:eastAsiaTheme="minorEastAsia" w:hAnsiTheme="minorEastAsia" w:hint="eastAsia"/>
          <w:color w:val="000000"/>
          <w:sz w:val="20"/>
          <w:szCs w:val="20"/>
        </w:rPr>
        <w:t>ヒトの腸管内で有鉤条虫の片節が壊れると自家感染が起きる</w:t>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ab/>
      </w:r>
      <w:r w:rsidR="004C0332" w:rsidRPr="003F7AA9">
        <w:rPr>
          <w:rFonts w:asciiTheme="minorEastAsia" w:eastAsiaTheme="minorEastAsia" w:hAnsiTheme="minorEastAsia" w:hint="eastAsia"/>
          <w:color w:val="000000"/>
          <w:sz w:val="20"/>
          <w:szCs w:val="20"/>
        </w:rPr>
        <w:tab/>
      </w:r>
      <w:r w:rsidR="004C0332" w:rsidRPr="003F7AA9">
        <w:rPr>
          <w:rFonts w:asciiTheme="minorEastAsia" w:eastAsiaTheme="minorEastAsia" w:hAnsiTheme="minorEastAsia" w:hint="eastAsia"/>
          <w:color w:val="000000"/>
          <w:sz w:val="20"/>
          <w:szCs w:val="20"/>
        </w:rPr>
        <w:tab/>
      </w:r>
      <w:r w:rsidR="004C0332" w:rsidRPr="003F7AA9">
        <w:rPr>
          <w:rFonts w:asciiTheme="minorEastAsia" w:eastAsiaTheme="minorEastAsia" w:hAnsiTheme="minorEastAsia" w:hint="eastAsia"/>
          <w:color w:val="000000"/>
          <w:sz w:val="20"/>
          <w:szCs w:val="20"/>
        </w:rPr>
        <w:tab/>
      </w:r>
      <w:r w:rsidR="004C0332" w:rsidRPr="003F7AA9">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 xml:space="preserve">正解　</w:t>
      </w:r>
      <w:r w:rsidR="007E3279" w:rsidRPr="003F7AA9">
        <w:rPr>
          <w:rFonts w:asciiTheme="minorEastAsia" w:eastAsiaTheme="minorEastAsia" w:hAnsiTheme="minorEastAsia" w:hint="eastAsia"/>
          <w:color w:val="000000"/>
          <w:sz w:val="20"/>
          <w:szCs w:val="20"/>
        </w:rPr>
        <w:t>a</w:t>
      </w:r>
      <w:r w:rsidRPr="003F7AA9">
        <w:rPr>
          <w:rFonts w:asciiTheme="minorEastAsia" w:eastAsiaTheme="minorEastAsia" w:hAnsiTheme="minorEastAsia" w:hint="eastAsia"/>
          <w:color w:val="000000"/>
          <w:sz w:val="20"/>
          <w:szCs w:val="20"/>
        </w:rPr>
        <w:t xml:space="preserve"> c e</w:t>
      </w:r>
    </w:p>
    <w:p w14:paraId="7123E647" w14:textId="77777777" w:rsidR="004C0332" w:rsidRPr="003F7AA9" w:rsidRDefault="004C0332" w:rsidP="004C0332">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p>
    <w:p w14:paraId="0946238A" w14:textId="77777777" w:rsidR="007E3279" w:rsidRPr="003F7AA9" w:rsidRDefault="004C0332"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w:t>
      </w:r>
      <w:r w:rsidR="007E3279" w:rsidRPr="003F7AA9">
        <w:rPr>
          <w:rFonts w:asciiTheme="minorEastAsia" w:eastAsiaTheme="minorEastAsia" w:hAnsiTheme="minorEastAsia" w:hint="eastAsia"/>
          <w:color w:val="000000"/>
          <w:sz w:val="20"/>
          <w:szCs w:val="20"/>
        </w:rPr>
        <w:t>ヒトの糞便に含まれる有鉤条虫の</w:t>
      </w:r>
      <w:r w:rsidR="00532CB0" w:rsidRPr="003F7AA9">
        <w:rPr>
          <w:rFonts w:asciiTheme="minorEastAsia" w:eastAsiaTheme="minorEastAsia" w:hAnsiTheme="minorEastAsia" w:hint="eastAsia"/>
          <w:color w:val="000000"/>
          <w:sz w:val="20"/>
          <w:szCs w:val="20"/>
        </w:rPr>
        <w:t>片節または虫卵をブタが摂取し、</w:t>
      </w:r>
      <w:r w:rsidR="007E3279" w:rsidRPr="003F7AA9">
        <w:rPr>
          <w:rFonts w:asciiTheme="minorEastAsia" w:eastAsiaTheme="minorEastAsia" w:hAnsiTheme="minorEastAsia" w:hint="eastAsia"/>
          <w:color w:val="000000"/>
          <w:sz w:val="20"/>
          <w:szCs w:val="20"/>
        </w:rPr>
        <w:t>ブタ腸</w:t>
      </w:r>
      <w:r w:rsidR="00532CB0" w:rsidRPr="003F7AA9">
        <w:rPr>
          <w:rFonts w:asciiTheme="minorEastAsia" w:eastAsiaTheme="minorEastAsia" w:hAnsiTheme="minorEastAsia" w:hint="eastAsia"/>
          <w:color w:val="000000"/>
          <w:sz w:val="20"/>
          <w:szCs w:val="20"/>
        </w:rPr>
        <w:t>内で六鉤幼虫が孵化し</w:t>
      </w:r>
      <w:r w:rsidR="007E3279" w:rsidRPr="003F7AA9">
        <w:rPr>
          <w:rFonts w:asciiTheme="minorEastAsia" w:eastAsiaTheme="minorEastAsia" w:hAnsiTheme="minorEastAsia" w:hint="eastAsia"/>
          <w:color w:val="000000"/>
          <w:sz w:val="20"/>
          <w:szCs w:val="20"/>
        </w:rPr>
        <w:t>腸外で出て幼虫のまま筋肉内に</w:t>
      </w:r>
      <w:r w:rsidR="00532CB0" w:rsidRPr="003F7AA9">
        <w:rPr>
          <w:rFonts w:asciiTheme="minorEastAsia" w:eastAsiaTheme="minorEastAsia" w:hAnsiTheme="minorEastAsia" w:hint="eastAsia"/>
          <w:color w:val="000000"/>
          <w:sz w:val="20"/>
          <w:szCs w:val="20"/>
        </w:rPr>
        <w:t>寄生す</w:t>
      </w:r>
      <w:r w:rsidR="007E3279" w:rsidRPr="003F7AA9">
        <w:rPr>
          <w:rFonts w:asciiTheme="minorEastAsia" w:eastAsiaTheme="minorEastAsia" w:hAnsiTheme="minorEastAsia" w:hint="eastAsia"/>
          <w:color w:val="000000"/>
          <w:sz w:val="20"/>
          <w:szCs w:val="20"/>
        </w:rPr>
        <w:t>る。感染したブタを経口摂取することに</w:t>
      </w:r>
      <w:r w:rsidR="00532CB0" w:rsidRPr="003F7AA9">
        <w:rPr>
          <w:rFonts w:asciiTheme="minorEastAsia" w:eastAsiaTheme="minorEastAsia" w:hAnsiTheme="minorEastAsia" w:hint="eastAsia"/>
          <w:color w:val="000000"/>
          <w:sz w:val="20"/>
          <w:szCs w:val="20"/>
        </w:rPr>
        <w:t>より、ヒトへ感染する。</w:t>
      </w:r>
    </w:p>
    <w:p w14:paraId="62CE0E6B" w14:textId="77777777" w:rsidR="004C0332" w:rsidRPr="003F7AA9" w:rsidRDefault="004C0332"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b ヒトが虫卵を経口摂取すると、みずからが中間宿主になる。</w:t>
      </w:r>
    </w:p>
    <w:p w14:paraId="160BFBEF" w14:textId="77777777" w:rsidR="00532CB0" w:rsidRPr="003F7AA9" w:rsidRDefault="004C0332" w:rsidP="004C0332">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e</w:t>
      </w:r>
      <w:r w:rsidR="00532CB0" w:rsidRPr="003F7AA9">
        <w:rPr>
          <w:rFonts w:asciiTheme="minorEastAsia" w:eastAsiaTheme="minorEastAsia" w:hAnsiTheme="minorEastAsia" w:hint="eastAsia"/>
          <w:color w:val="000000"/>
          <w:sz w:val="20"/>
          <w:szCs w:val="20"/>
        </w:rPr>
        <w:t>ヒトの腸管内で</w:t>
      </w:r>
      <w:r w:rsidRPr="003F7AA9">
        <w:rPr>
          <w:rFonts w:asciiTheme="minorEastAsia" w:eastAsiaTheme="minorEastAsia" w:hAnsiTheme="minorEastAsia" w:hint="eastAsia"/>
          <w:color w:val="000000"/>
          <w:sz w:val="20"/>
          <w:szCs w:val="20"/>
        </w:rPr>
        <w:t>有鉤条虫の</w:t>
      </w:r>
      <w:r w:rsidR="00532CB0" w:rsidRPr="003F7AA9">
        <w:rPr>
          <w:rFonts w:asciiTheme="minorEastAsia" w:eastAsiaTheme="minorEastAsia" w:hAnsiTheme="minorEastAsia" w:hint="eastAsia"/>
          <w:color w:val="000000"/>
          <w:sz w:val="20"/>
          <w:szCs w:val="20"/>
        </w:rPr>
        <w:t>片節が壊れると</w:t>
      </w:r>
      <w:r w:rsidRPr="003F7AA9">
        <w:rPr>
          <w:rFonts w:asciiTheme="minorEastAsia" w:eastAsiaTheme="minorEastAsia" w:hAnsiTheme="minorEastAsia" w:hint="eastAsia"/>
          <w:color w:val="000000"/>
          <w:sz w:val="20"/>
          <w:szCs w:val="20"/>
        </w:rPr>
        <w:t>腸内で孵化が起こり、幼虫が腸管外へ出て</w:t>
      </w:r>
      <w:r w:rsidR="00532CB0" w:rsidRPr="003F7AA9">
        <w:rPr>
          <w:rFonts w:asciiTheme="minorEastAsia" w:eastAsiaTheme="minorEastAsia" w:hAnsiTheme="minorEastAsia" w:hint="eastAsia"/>
          <w:color w:val="000000"/>
          <w:sz w:val="20"/>
          <w:szCs w:val="20"/>
        </w:rPr>
        <w:t>体内各所に寄生し有鉤嚢虫症となる</w:t>
      </w:r>
      <w:r w:rsidRPr="003F7AA9">
        <w:rPr>
          <w:rFonts w:asciiTheme="minorEastAsia" w:eastAsiaTheme="minorEastAsia" w:hAnsiTheme="minorEastAsia" w:hint="eastAsia"/>
          <w:color w:val="000000"/>
          <w:sz w:val="20"/>
          <w:szCs w:val="20"/>
        </w:rPr>
        <w:t>（自家感染）</w:t>
      </w:r>
      <w:r w:rsidR="00532CB0" w:rsidRPr="003F7AA9">
        <w:rPr>
          <w:rFonts w:asciiTheme="minorEastAsia" w:eastAsiaTheme="minorEastAsia" w:hAnsiTheme="minorEastAsia" w:hint="eastAsia"/>
          <w:color w:val="000000"/>
          <w:sz w:val="20"/>
          <w:szCs w:val="20"/>
        </w:rPr>
        <w:t>。</w:t>
      </w:r>
    </w:p>
    <w:p w14:paraId="64CCCA3A" w14:textId="77777777" w:rsidR="00532CB0" w:rsidRPr="003F7AA9" w:rsidRDefault="00532CB0" w:rsidP="00532CB0">
      <w:pPr>
        <w:rPr>
          <w:rFonts w:asciiTheme="minorEastAsia" w:eastAsiaTheme="minorEastAsia" w:hAnsiTheme="minorEastAsia"/>
          <w:color w:val="000000"/>
          <w:sz w:val="20"/>
          <w:szCs w:val="20"/>
        </w:rPr>
      </w:pPr>
    </w:p>
    <w:p w14:paraId="1F76FB13" w14:textId="77777777" w:rsidR="00532CB0" w:rsidRPr="003F7AA9" w:rsidRDefault="0000614B" w:rsidP="00532CB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3</w:t>
      </w:r>
      <w:r w:rsidR="00532CB0" w:rsidRPr="003F7AA9">
        <w:rPr>
          <w:rFonts w:asciiTheme="minorEastAsia" w:eastAsiaTheme="minorEastAsia" w:hAnsiTheme="minorEastAsia" w:hint="eastAsia"/>
          <w:color w:val="000000"/>
          <w:sz w:val="20"/>
          <w:szCs w:val="20"/>
        </w:rPr>
        <w:t>-2　有鉤条虫症・有鉤嚢虫症について誤りはどれか（1</w:t>
      </w:r>
      <w:r w:rsidR="003D2A8F">
        <w:rPr>
          <w:rFonts w:asciiTheme="minorEastAsia" w:eastAsiaTheme="minorEastAsia" w:hAnsiTheme="minorEastAsia" w:hint="eastAsia"/>
          <w:color w:val="000000"/>
          <w:sz w:val="20"/>
          <w:szCs w:val="20"/>
        </w:rPr>
        <w:t>つ）</w:t>
      </w:r>
    </w:p>
    <w:p w14:paraId="328ABFE0"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  ヒトが虫卵を飲み</w:t>
      </w:r>
      <w:r w:rsidR="003D2A8F">
        <w:rPr>
          <w:rFonts w:asciiTheme="minorEastAsia" w:eastAsiaTheme="minorEastAsia" w:hAnsiTheme="minorEastAsia" w:hint="eastAsia"/>
          <w:color w:val="000000"/>
          <w:sz w:val="20"/>
          <w:szCs w:val="20"/>
        </w:rPr>
        <w:t>込んだ場合、小腸で成長し、有鉤条虫症となる</w:t>
      </w:r>
    </w:p>
    <w:p w14:paraId="0FEFC227"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b  </w:t>
      </w:r>
      <w:r w:rsidR="003D2A8F">
        <w:rPr>
          <w:rFonts w:asciiTheme="minorEastAsia" w:eastAsiaTheme="minorEastAsia" w:hAnsiTheme="minorEastAsia" w:hint="eastAsia"/>
          <w:color w:val="000000"/>
          <w:sz w:val="20"/>
          <w:szCs w:val="20"/>
        </w:rPr>
        <w:t>成虫寄生の場合は、排出した体節を検査・診断する</w:t>
      </w:r>
    </w:p>
    <w:p w14:paraId="7BF81A78"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c  </w:t>
      </w:r>
      <w:r w:rsidR="003D2A8F">
        <w:rPr>
          <w:rFonts w:asciiTheme="minorEastAsia" w:eastAsiaTheme="minorEastAsia" w:hAnsiTheme="minorEastAsia" w:hint="eastAsia"/>
          <w:color w:val="000000"/>
          <w:sz w:val="20"/>
          <w:szCs w:val="20"/>
        </w:rPr>
        <w:t>有鉤嚢虫が脳・脊髄・眼球などに寄生すると、重大な症状を発する</w:t>
      </w:r>
    </w:p>
    <w:p w14:paraId="781C78A8"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d  </w:t>
      </w:r>
      <w:r w:rsidR="003D2A8F">
        <w:rPr>
          <w:rFonts w:asciiTheme="minorEastAsia" w:eastAsiaTheme="minorEastAsia" w:hAnsiTheme="minorEastAsia" w:hint="eastAsia"/>
          <w:color w:val="000000"/>
          <w:sz w:val="20"/>
          <w:szCs w:val="20"/>
        </w:rPr>
        <w:t>有鉤条虫症から有鉤嚢虫症に移行することもある</w:t>
      </w:r>
    </w:p>
    <w:p w14:paraId="774DCA07"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e  </w:t>
      </w:r>
      <w:r w:rsidR="003D2A8F">
        <w:rPr>
          <w:rFonts w:asciiTheme="minorEastAsia" w:eastAsiaTheme="minorEastAsia" w:hAnsiTheme="minorEastAsia" w:hint="eastAsia"/>
          <w:color w:val="000000"/>
          <w:sz w:val="20"/>
          <w:szCs w:val="20"/>
        </w:rPr>
        <w:t>有鉤嚢虫症の治療には、プラジカンテルが有効である</w:t>
      </w:r>
    </w:p>
    <w:p w14:paraId="7E4C5843" w14:textId="77777777" w:rsidR="00532CB0" w:rsidRPr="003F7AA9" w:rsidRDefault="00532CB0"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003E37E0" w:rsidRPr="003F7AA9">
        <w:rPr>
          <w:rFonts w:asciiTheme="minorEastAsia" w:eastAsiaTheme="minorEastAsia" w:hAnsiTheme="minorEastAsia" w:hint="eastAsia"/>
          <w:color w:val="000000"/>
          <w:sz w:val="20"/>
          <w:szCs w:val="20"/>
        </w:rPr>
        <w:t xml:space="preserve">正解　</w:t>
      </w:r>
      <w:r w:rsidRPr="003F7AA9">
        <w:rPr>
          <w:rFonts w:asciiTheme="minorEastAsia" w:eastAsiaTheme="minorEastAsia" w:hAnsiTheme="minorEastAsia" w:hint="eastAsia"/>
          <w:color w:val="000000"/>
          <w:sz w:val="20"/>
          <w:szCs w:val="20"/>
        </w:rPr>
        <w:t>a</w:t>
      </w:r>
    </w:p>
    <w:p w14:paraId="51E30DEE" w14:textId="77777777" w:rsidR="004C0332" w:rsidRPr="003F7AA9" w:rsidRDefault="004C0332" w:rsidP="004C0332">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p>
    <w:p w14:paraId="0E9A4C97" w14:textId="77777777" w:rsidR="00532CB0" w:rsidRPr="003F7AA9" w:rsidRDefault="004C0332" w:rsidP="00532CB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人が虫卵を飲み込んだ場合は、小腸内で六鉤幼虫が孵化し、小腸壁を超えて</w:t>
      </w:r>
      <w:r w:rsidR="00542325" w:rsidRPr="003F7AA9">
        <w:rPr>
          <w:rFonts w:asciiTheme="minorEastAsia" w:eastAsiaTheme="minorEastAsia" w:hAnsiTheme="minorEastAsia" w:hint="eastAsia"/>
          <w:color w:val="000000"/>
          <w:sz w:val="20"/>
          <w:szCs w:val="20"/>
        </w:rPr>
        <w:t>皮</w:t>
      </w:r>
      <w:r w:rsidRPr="003F7AA9">
        <w:rPr>
          <w:rFonts w:asciiTheme="minorEastAsia" w:eastAsiaTheme="minorEastAsia" w:hAnsiTheme="minorEastAsia" w:hint="eastAsia"/>
          <w:color w:val="000000"/>
          <w:sz w:val="20"/>
          <w:szCs w:val="20"/>
        </w:rPr>
        <w:t>下</w:t>
      </w:r>
      <w:r w:rsidR="00542325" w:rsidRPr="003F7AA9">
        <w:rPr>
          <w:rFonts w:asciiTheme="minorEastAsia" w:eastAsiaTheme="minorEastAsia" w:hAnsiTheme="minorEastAsia" w:hint="eastAsia"/>
          <w:color w:val="000000"/>
          <w:sz w:val="20"/>
          <w:szCs w:val="20"/>
        </w:rPr>
        <w:t>および</w:t>
      </w:r>
      <w:r w:rsidRPr="003F7AA9">
        <w:rPr>
          <w:rFonts w:asciiTheme="minorEastAsia" w:eastAsiaTheme="minorEastAsia" w:hAnsiTheme="minorEastAsia" w:hint="eastAsia"/>
          <w:color w:val="000000"/>
          <w:sz w:val="20"/>
          <w:szCs w:val="20"/>
        </w:rPr>
        <w:t>筋肉内</w:t>
      </w:r>
      <w:r w:rsidR="00542325" w:rsidRPr="003F7AA9">
        <w:rPr>
          <w:rFonts w:asciiTheme="minorEastAsia" w:eastAsiaTheme="minorEastAsia" w:hAnsiTheme="minorEastAsia" w:hint="eastAsia"/>
          <w:color w:val="000000"/>
          <w:sz w:val="20"/>
          <w:szCs w:val="20"/>
        </w:rPr>
        <w:t>へ</w:t>
      </w:r>
      <w:r w:rsidR="00532CB0" w:rsidRPr="003F7AA9">
        <w:rPr>
          <w:rFonts w:asciiTheme="minorEastAsia" w:eastAsiaTheme="minorEastAsia" w:hAnsiTheme="minorEastAsia" w:hint="eastAsia"/>
          <w:color w:val="000000"/>
          <w:sz w:val="20"/>
          <w:szCs w:val="20"/>
        </w:rPr>
        <w:t>侵入して、有鉤嚢虫症になる。</w:t>
      </w:r>
      <w:r w:rsidR="00542325" w:rsidRPr="003F7AA9">
        <w:rPr>
          <w:rFonts w:asciiTheme="minorEastAsia" w:eastAsiaTheme="minorEastAsia" w:hAnsiTheme="minorEastAsia" w:hint="eastAsia"/>
          <w:color w:val="000000"/>
          <w:sz w:val="20"/>
          <w:szCs w:val="20"/>
        </w:rPr>
        <w:t>脳内に移行することもある。</w:t>
      </w:r>
    </w:p>
    <w:p w14:paraId="5078EA43" w14:textId="77777777" w:rsidR="00532CB0" w:rsidRPr="003F7AA9" w:rsidRDefault="00532CB0">
      <w:pPr>
        <w:rPr>
          <w:rFonts w:asciiTheme="minorEastAsia" w:eastAsiaTheme="minorEastAsia" w:hAnsiTheme="minorEastAsia"/>
          <w:sz w:val="20"/>
          <w:szCs w:val="20"/>
        </w:rPr>
      </w:pPr>
    </w:p>
    <w:p w14:paraId="49BFE907" w14:textId="77777777" w:rsidR="006E150B" w:rsidRDefault="006E150B" w:rsidP="003E37E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lastRenderedPageBreak/>
        <w:t>14-1　　ヒト</w:t>
      </w:r>
      <w:r w:rsidR="00C4773D">
        <w:rPr>
          <w:rFonts w:asciiTheme="minorEastAsia" w:eastAsiaTheme="minorEastAsia" w:hAnsiTheme="minorEastAsia" w:hint="eastAsia"/>
          <w:color w:val="000000"/>
          <w:sz w:val="20"/>
          <w:szCs w:val="20"/>
        </w:rPr>
        <w:t>に</w:t>
      </w:r>
      <w:proofErr w:type="spellStart"/>
      <w:r>
        <w:rPr>
          <w:rFonts w:asciiTheme="minorEastAsia" w:eastAsiaTheme="minorEastAsia" w:hAnsiTheme="minorEastAsia" w:hint="eastAsia"/>
          <w:color w:val="000000"/>
          <w:sz w:val="20"/>
          <w:szCs w:val="20"/>
        </w:rPr>
        <w:t>IgE</w:t>
      </w:r>
      <w:proofErr w:type="spellEnd"/>
      <w:r>
        <w:rPr>
          <w:rFonts w:asciiTheme="minorEastAsia" w:eastAsiaTheme="minorEastAsia" w:hAnsiTheme="minorEastAsia" w:hint="eastAsia"/>
          <w:color w:val="000000"/>
          <w:sz w:val="20"/>
          <w:szCs w:val="20"/>
        </w:rPr>
        <w:t>産生を起</w:t>
      </w:r>
      <w:r w:rsidR="00C4773D">
        <w:rPr>
          <w:rFonts w:asciiTheme="minorEastAsia" w:eastAsiaTheme="minorEastAsia" w:hAnsiTheme="minorEastAsia" w:hint="eastAsia"/>
          <w:color w:val="000000"/>
          <w:sz w:val="20"/>
          <w:szCs w:val="20"/>
        </w:rPr>
        <w:t>こさせる</w:t>
      </w:r>
      <w:r>
        <w:rPr>
          <w:rFonts w:asciiTheme="minorEastAsia" w:eastAsiaTheme="minorEastAsia" w:hAnsiTheme="minorEastAsia" w:hint="eastAsia"/>
          <w:color w:val="000000"/>
          <w:sz w:val="20"/>
          <w:szCs w:val="20"/>
        </w:rPr>
        <w:t>節足動物はどれか（3</w:t>
      </w:r>
      <w:r w:rsidR="003D2A8F">
        <w:rPr>
          <w:rFonts w:asciiTheme="minorEastAsia" w:eastAsiaTheme="minorEastAsia" w:hAnsiTheme="minorEastAsia" w:hint="eastAsia"/>
          <w:color w:val="000000"/>
          <w:sz w:val="20"/>
          <w:szCs w:val="20"/>
        </w:rPr>
        <w:t>つ）</w:t>
      </w:r>
    </w:p>
    <w:p w14:paraId="625B7F77" w14:textId="77777777" w:rsidR="006E150B" w:rsidRPr="00E929B7" w:rsidRDefault="00E929B7" w:rsidP="006E150B">
      <w:pPr>
        <w:pStyle w:val="a3"/>
        <w:numPr>
          <w:ilvl w:val="0"/>
          <w:numId w:val="10"/>
        </w:numPr>
        <w:ind w:leftChars="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 xml:space="preserve">ハエ　　</w:t>
      </w:r>
      <w:r>
        <w:rPr>
          <w:rFonts w:asciiTheme="minorEastAsia" w:eastAsiaTheme="minorEastAsia" w:hAnsiTheme="minorEastAsia"/>
          <w:color w:val="000000"/>
          <w:sz w:val="20"/>
          <w:szCs w:val="20"/>
        </w:rPr>
        <w:t xml:space="preserve">b </w:t>
      </w:r>
      <w:r w:rsidR="006E150B" w:rsidRPr="00E929B7">
        <w:rPr>
          <w:rFonts w:asciiTheme="minorEastAsia" w:eastAsiaTheme="minorEastAsia" w:hAnsiTheme="minorEastAsia" w:hint="eastAsia"/>
          <w:color w:val="000000"/>
          <w:sz w:val="20"/>
          <w:szCs w:val="20"/>
        </w:rPr>
        <w:t>カ</w:t>
      </w:r>
      <w:r>
        <w:rPr>
          <w:rFonts w:asciiTheme="minorEastAsia" w:eastAsiaTheme="minorEastAsia" w:hAnsiTheme="minorEastAsia" w:hint="eastAsia"/>
          <w:color w:val="000000"/>
          <w:sz w:val="20"/>
          <w:szCs w:val="20"/>
        </w:rPr>
        <w:t xml:space="preserve">　　</w:t>
      </w:r>
      <w:r>
        <w:rPr>
          <w:rFonts w:asciiTheme="minorEastAsia" w:eastAsiaTheme="minorEastAsia" w:hAnsiTheme="minorEastAsia"/>
          <w:color w:val="000000"/>
          <w:sz w:val="20"/>
          <w:szCs w:val="20"/>
        </w:rPr>
        <w:t xml:space="preserve">c </w:t>
      </w:r>
      <w:r w:rsidR="006E150B" w:rsidRPr="00E929B7">
        <w:rPr>
          <w:rFonts w:asciiTheme="minorEastAsia" w:eastAsiaTheme="minorEastAsia" w:hAnsiTheme="minorEastAsia" w:hint="eastAsia"/>
          <w:color w:val="000000"/>
          <w:sz w:val="20"/>
          <w:szCs w:val="20"/>
        </w:rPr>
        <w:t>スズメバチ</w:t>
      </w:r>
      <w:r>
        <w:rPr>
          <w:rFonts w:asciiTheme="minorEastAsia" w:eastAsiaTheme="minorEastAsia" w:hAnsiTheme="minorEastAsia" w:hint="eastAsia"/>
          <w:color w:val="000000"/>
          <w:sz w:val="20"/>
          <w:szCs w:val="20"/>
        </w:rPr>
        <w:t xml:space="preserve">　　</w:t>
      </w:r>
      <w:r>
        <w:rPr>
          <w:rFonts w:asciiTheme="minorEastAsia" w:eastAsiaTheme="minorEastAsia" w:hAnsiTheme="minorEastAsia"/>
          <w:color w:val="000000"/>
          <w:sz w:val="20"/>
          <w:szCs w:val="20"/>
        </w:rPr>
        <w:t xml:space="preserve">d </w:t>
      </w:r>
      <w:r w:rsidR="006E150B" w:rsidRPr="00E929B7">
        <w:rPr>
          <w:rFonts w:asciiTheme="minorEastAsia" w:eastAsiaTheme="minorEastAsia" w:hAnsiTheme="minorEastAsia" w:hint="eastAsia"/>
          <w:color w:val="000000"/>
          <w:sz w:val="20"/>
          <w:szCs w:val="20"/>
        </w:rPr>
        <w:t>クモ</w:t>
      </w:r>
      <w:r>
        <w:rPr>
          <w:rFonts w:asciiTheme="minorEastAsia" w:eastAsiaTheme="minorEastAsia" w:hAnsiTheme="minorEastAsia" w:hint="eastAsia"/>
          <w:color w:val="000000"/>
          <w:sz w:val="20"/>
          <w:szCs w:val="20"/>
        </w:rPr>
        <w:t xml:space="preserve">　　</w:t>
      </w:r>
      <w:r>
        <w:rPr>
          <w:rFonts w:asciiTheme="minorEastAsia" w:eastAsiaTheme="minorEastAsia" w:hAnsiTheme="minorEastAsia"/>
          <w:color w:val="000000"/>
          <w:sz w:val="20"/>
          <w:szCs w:val="20"/>
        </w:rPr>
        <w:t xml:space="preserve">e </w:t>
      </w:r>
      <w:r w:rsidR="006E150B" w:rsidRPr="00E929B7">
        <w:rPr>
          <w:rFonts w:asciiTheme="minorEastAsia" w:eastAsiaTheme="minorEastAsia" w:hAnsiTheme="minorEastAsia" w:hint="eastAsia"/>
          <w:color w:val="000000"/>
          <w:sz w:val="20"/>
          <w:szCs w:val="20"/>
        </w:rPr>
        <w:t>ヒョウヒダニ</w:t>
      </w:r>
    </w:p>
    <w:p w14:paraId="6B35F4D5" w14:textId="77777777" w:rsidR="006E150B" w:rsidRDefault="006E150B" w:rsidP="006E150B">
      <w:pPr>
        <w:ind w:left="672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 xml:space="preserve">正解　</w:t>
      </w:r>
      <w:r w:rsidR="003D2A8F">
        <w:rPr>
          <w:rFonts w:asciiTheme="minorEastAsia" w:eastAsiaTheme="minorEastAsia" w:hAnsiTheme="minorEastAsia" w:hint="eastAsia"/>
          <w:color w:val="000000"/>
          <w:sz w:val="20"/>
          <w:szCs w:val="20"/>
        </w:rPr>
        <w:t>b c</w:t>
      </w:r>
      <w:r>
        <w:rPr>
          <w:rFonts w:asciiTheme="minorEastAsia" w:eastAsiaTheme="minorEastAsia" w:hAnsiTheme="minorEastAsia" w:hint="eastAsia"/>
          <w:color w:val="000000"/>
          <w:sz w:val="20"/>
          <w:szCs w:val="20"/>
        </w:rPr>
        <w:t xml:space="preserve"> e</w:t>
      </w:r>
    </w:p>
    <w:p w14:paraId="0FFE9235" w14:textId="77777777" w:rsidR="006E150B" w:rsidRPr="003F7AA9" w:rsidRDefault="006E150B" w:rsidP="006E150B">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p>
    <w:p w14:paraId="343BB46D" w14:textId="77777777" w:rsidR="006E150B" w:rsidRDefault="006E150B" w:rsidP="003E37E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カは刺咬により唾液が皮膚内に注入されるため、抗唾液</w:t>
      </w:r>
      <w:proofErr w:type="spellStart"/>
      <w:r>
        <w:rPr>
          <w:rFonts w:asciiTheme="minorEastAsia" w:eastAsiaTheme="minorEastAsia" w:hAnsiTheme="minorEastAsia" w:hint="eastAsia"/>
          <w:color w:val="000000"/>
          <w:sz w:val="20"/>
          <w:szCs w:val="20"/>
        </w:rPr>
        <w:t>IgE</w:t>
      </w:r>
      <w:proofErr w:type="spellEnd"/>
      <w:r>
        <w:rPr>
          <w:rFonts w:asciiTheme="minorEastAsia" w:eastAsiaTheme="minorEastAsia" w:hAnsiTheme="minorEastAsia" w:hint="eastAsia"/>
          <w:color w:val="000000"/>
          <w:sz w:val="20"/>
          <w:szCs w:val="20"/>
        </w:rPr>
        <w:t>抗体が産生される。スズメバチは毒液を注入するため、これに対し</w:t>
      </w:r>
      <w:proofErr w:type="spellStart"/>
      <w:r>
        <w:rPr>
          <w:rFonts w:asciiTheme="minorEastAsia" w:eastAsiaTheme="minorEastAsia" w:hAnsiTheme="minorEastAsia" w:hint="eastAsia"/>
          <w:color w:val="000000"/>
          <w:sz w:val="20"/>
          <w:szCs w:val="20"/>
        </w:rPr>
        <w:t>IgE</w:t>
      </w:r>
      <w:proofErr w:type="spellEnd"/>
      <w:r>
        <w:rPr>
          <w:rFonts w:asciiTheme="minorEastAsia" w:eastAsiaTheme="minorEastAsia" w:hAnsiTheme="minorEastAsia" w:hint="eastAsia"/>
          <w:color w:val="000000"/>
          <w:sz w:val="20"/>
          <w:szCs w:val="20"/>
        </w:rPr>
        <w:t>抗体が産生される。ヒョウヒダニは刺咬をしないが、その糞がヒトの粘膜や皮膚に</w:t>
      </w:r>
      <w:r w:rsidR="00C4773D">
        <w:rPr>
          <w:rFonts w:asciiTheme="minorEastAsia" w:eastAsiaTheme="minorEastAsia" w:hAnsiTheme="minorEastAsia" w:hint="eastAsia"/>
          <w:color w:val="000000"/>
          <w:sz w:val="20"/>
          <w:szCs w:val="20"/>
        </w:rPr>
        <w:t>吸収さ</w:t>
      </w:r>
      <w:r>
        <w:rPr>
          <w:rFonts w:asciiTheme="minorEastAsia" w:eastAsiaTheme="minorEastAsia" w:hAnsiTheme="minorEastAsia" w:hint="eastAsia"/>
          <w:color w:val="000000"/>
          <w:sz w:val="20"/>
          <w:szCs w:val="20"/>
        </w:rPr>
        <w:t>れて抗原認識され、</w:t>
      </w:r>
      <w:proofErr w:type="spellStart"/>
      <w:r>
        <w:rPr>
          <w:rFonts w:asciiTheme="minorEastAsia" w:eastAsiaTheme="minorEastAsia" w:hAnsiTheme="minorEastAsia" w:hint="eastAsia"/>
          <w:color w:val="000000"/>
          <w:sz w:val="20"/>
          <w:szCs w:val="20"/>
        </w:rPr>
        <w:t>IgE</w:t>
      </w:r>
      <w:proofErr w:type="spellEnd"/>
      <w:r>
        <w:rPr>
          <w:rFonts w:asciiTheme="minorEastAsia" w:eastAsiaTheme="minorEastAsia" w:hAnsiTheme="minorEastAsia" w:hint="eastAsia"/>
          <w:color w:val="000000"/>
          <w:sz w:val="20"/>
          <w:szCs w:val="20"/>
        </w:rPr>
        <w:t>抗体が産生される。ハエやクモにも抗原性はあると考えられるが、ヒトに抗原として認識されるほどの接触をもたないため</w:t>
      </w:r>
      <w:proofErr w:type="spellStart"/>
      <w:r>
        <w:rPr>
          <w:rFonts w:asciiTheme="minorEastAsia" w:eastAsiaTheme="minorEastAsia" w:hAnsiTheme="minorEastAsia" w:hint="eastAsia"/>
          <w:color w:val="000000"/>
          <w:sz w:val="20"/>
          <w:szCs w:val="20"/>
        </w:rPr>
        <w:t>IgE</w:t>
      </w:r>
      <w:proofErr w:type="spellEnd"/>
      <w:r>
        <w:rPr>
          <w:rFonts w:asciiTheme="minorEastAsia" w:eastAsiaTheme="minorEastAsia" w:hAnsiTheme="minorEastAsia" w:hint="eastAsia"/>
          <w:color w:val="000000"/>
          <w:sz w:val="20"/>
          <w:szCs w:val="20"/>
        </w:rPr>
        <w:t>抗体の産生が起きない。</w:t>
      </w:r>
    </w:p>
    <w:p w14:paraId="718583C6" w14:textId="77777777" w:rsidR="006E150B" w:rsidRDefault="006E150B" w:rsidP="003E37E0">
      <w:pPr>
        <w:rPr>
          <w:rFonts w:asciiTheme="minorEastAsia" w:eastAsiaTheme="minorEastAsia" w:hAnsiTheme="minorEastAsia"/>
          <w:color w:val="000000"/>
          <w:sz w:val="20"/>
          <w:szCs w:val="20"/>
        </w:rPr>
      </w:pPr>
    </w:p>
    <w:p w14:paraId="2A1D3C64" w14:textId="77777777" w:rsidR="003E37E0" w:rsidRPr="003F7AA9" w:rsidRDefault="006E150B" w:rsidP="003E37E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4-2</w:t>
      </w:r>
      <w:r w:rsidR="003E37E0" w:rsidRPr="003F7AA9">
        <w:rPr>
          <w:rFonts w:asciiTheme="minorEastAsia" w:eastAsiaTheme="minorEastAsia" w:hAnsiTheme="minorEastAsia" w:hint="eastAsia"/>
          <w:color w:val="000000"/>
          <w:sz w:val="20"/>
          <w:szCs w:val="20"/>
        </w:rPr>
        <w:t xml:space="preserve">　スズメバチに咬まれアナフィラキシーショッ</w:t>
      </w:r>
      <w:r w:rsidR="003D2A8F">
        <w:rPr>
          <w:rFonts w:asciiTheme="minorEastAsia" w:eastAsiaTheme="minorEastAsia" w:hAnsiTheme="minorEastAsia" w:hint="eastAsia"/>
          <w:color w:val="000000"/>
          <w:sz w:val="20"/>
          <w:szCs w:val="20"/>
        </w:rPr>
        <w:t>クを起こした患者に対する</w:t>
      </w:r>
      <w:r w:rsidR="003E37E0" w:rsidRPr="003F7AA9">
        <w:rPr>
          <w:rFonts w:asciiTheme="minorEastAsia" w:eastAsiaTheme="minorEastAsia" w:hAnsiTheme="minorEastAsia" w:hint="eastAsia"/>
          <w:color w:val="000000"/>
          <w:sz w:val="20"/>
          <w:szCs w:val="20"/>
        </w:rPr>
        <w:t>適切な処置はどれか（2</w:t>
      </w:r>
      <w:r w:rsidR="003D2A8F">
        <w:rPr>
          <w:rFonts w:asciiTheme="minorEastAsia" w:eastAsiaTheme="minorEastAsia" w:hAnsiTheme="minorEastAsia" w:hint="eastAsia"/>
          <w:color w:val="000000"/>
          <w:sz w:val="20"/>
          <w:szCs w:val="20"/>
        </w:rPr>
        <w:t>つ）</w:t>
      </w:r>
    </w:p>
    <w:p w14:paraId="3EA28CBD"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a  エピネフリンを投与する</w:t>
      </w:r>
    </w:p>
    <w:p w14:paraId="7CFE0247"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b  抗血清を投与する</w:t>
      </w:r>
    </w:p>
    <w:p w14:paraId="37AA52E8"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c  輸液を行う</w:t>
      </w:r>
    </w:p>
    <w:p w14:paraId="1C3B6487"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d  保護観察</w:t>
      </w:r>
    </w:p>
    <w:p w14:paraId="2D8C4525"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t>e  テトラサイクリン系の抗生物質を投与する</w:t>
      </w:r>
    </w:p>
    <w:p w14:paraId="79455575"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 xml:space="preserve">正解　</w:t>
      </w:r>
      <w:r w:rsidR="003D2A8F">
        <w:rPr>
          <w:rFonts w:asciiTheme="minorEastAsia" w:eastAsiaTheme="minorEastAsia" w:hAnsiTheme="minorEastAsia" w:hint="eastAsia"/>
          <w:color w:val="000000"/>
          <w:sz w:val="20"/>
          <w:szCs w:val="20"/>
        </w:rPr>
        <w:t>a</w:t>
      </w:r>
      <w:r w:rsidRPr="003F7AA9">
        <w:rPr>
          <w:rFonts w:asciiTheme="minorEastAsia" w:eastAsiaTheme="minorEastAsia" w:hAnsiTheme="minorEastAsia" w:hint="eastAsia"/>
          <w:color w:val="000000"/>
          <w:sz w:val="20"/>
          <w:szCs w:val="20"/>
        </w:rPr>
        <w:t xml:space="preserve"> c</w:t>
      </w:r>
    </w:p>
    <w:p w14:paraId="73EC7278"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w:t>
      </w:r>
    </w:p>
    <w:p w14:paraId="50F0674B" w14:textId="77777777" w:rsidR="003E37E0" w:rsidRPr="003F7AA9" w:rsidRDefault="00542325"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a　</w:t>
      </w:r>
      <w:r w:rsidR="003E37E0" w:rsidRPr="003F7AA9">
        <w:rPr>
          <w:rFonts w:asciiTheme="minorEastAsia" w:eastAsiaTheme="minorEastAsia" w:hAnsiTheme="minorEastAsia" w:hint="eastAsia"/>
          <w:color w:val="000000"/>
          <w:sz w:val="20"/>
          <w:szCs w:val="20"/>
        </w:rPr>
        <w:t>エピネフリンはショック症状の改善を期待して用いる。</w:t>
      </w:r>
    </w:p>
    <w:p w14:paraId="31B79245" w14:textId="77777777" w:rsidR="00542325" w:rsidRPr="003F7AA9" w:rsidRDefault="00542325"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b　</w:t>
      </w:r>
      <w:r w:rsidR="003E37E0" w:rsidRPr="003F7AA9">
        <w:rPr>
          <w:rFonts w:asciiTheme="minorEastAsia" w:eastAsiaTheme="minorEastAsia" w:hAnsiTheme="minorEastAsia" w:hint="eastAsia"/>
          <w:color w:val="000000"/>
          <w:sz w:val="20"/>
          <w:szCs w:val="20"/>
        </w:rPr>
        <w:t>スズメバチアレルギーに対する抗血清はない</w:t>
      </w:r>
      <w:r w:rsidRPr="003F7AA9">
        <w:rPr>
          <w:rFonts w:asciiTheme="minorEastAsia" w:eastAsiaTheme="minorEastAsia" w:hAnsiTheme="minorEastAsia" w:hint="eastAsia"/>
          <w:color w:val="000000"/>
          <w:sz w:val="20"/>
          <w:szCs w:val="20"/>
        </w:rPr>
        <w:t>。</w:t>
      </w:r>
    </w:p>
    <w:p w14:paraId="6A733BBA" w14:textId="77777777" w:rsidR="00542325" w:rsidRPr="003F7AA9" w:rsidRDefault="00542325"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c　血管確保の目的で行う。</w:t>
      </w:r>
    </w:p>
    <w:p w14:paraId="61C74687" w14:textId="77777777" w:rsidR="003E37E0" w:rsidRPr="003F7AA9" w:rsidRDefault="003E37E0" w:rsidP="003E37E0">
      <w:pPr>
        <w:rPr>
          <w:rFonts w:asciiTheme="minorEastAsia" w:eastAsiaTheme="minorEastAsia" w:hAnsiTheme="minorEastAsia"/>
          <w:color w:val="000000"/>
          <w:sz w:val="20"/>
          <w:szCs w:val="20"/>
        </w:rPr>
      </w:pPr>
    </w:p>
    <w:p w14:paraId="34E9A1D4" w14:textId="77777777" w:rsidR="003E37E0" w:rsidRPr="003F7AA9" w:rsidRDefault="0000614B" w:rsidP="003E37E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5</w:t>
      </w:r>
      <w:r w:rsidR="003E37E0" w:rsidRPr="003F7AA9">
        <w:rPr>
          <w:rFonts w:asciiTheme="minorEastAsia" w:eastAsiaTheme="minorEastAsia" w:hAnsiTheme="minorEastAsia" w:hint="eastAsia"/>
          <w:color w:val="000000"/>
          <w:sz w:val="20"/>
          <w:szCs w:val="20"/>
        </w:rPr>
        <w:t>-1　デング熱について正しいのはどれか（1</w:t>
      </w:r>
      <w:r w:rsidR="003D2A8F">
        <w:rPr>
          <w:rFonts w:asciiTheme="minorEastAsia" w:eastAsiaTheme="minorEastAsia" w:hAnsiTheme="minorEastAsia" w:hint="eastAsia"/>
          <w:color w:val="000000"/>
          <w:sz w:val="20"/>
          <w:szCs w:val="20"/>
        </w:rPr>
        <w:t>つ）</w:t>
      </w:r>
    </w:p>
    <w:p w14:paraId="01F2145E"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デング熱は2類感染症に分類される</w:t>
      </w:r>
    </w:p>
    <w:p w14:paraId="3F03FF2A"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デング熱はハマダラカによって媒介される</w:t>
      </w:r>
    </w:p>
    <w:p w14:paraId="1760BDC3"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ｃ　デング熱の予防薬は1984年に開発された</w:t>
      </w:r>
    </w:p>
    <w:p w14:paraId="755CA19A"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ｄ　デング熱ウイルスはフラビウイルス科に属する</w:t>
      </w:r>
    </w:p>
    <w:p w14:paraId="7DB080E2"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ｅ　デング熱は人から人に感染する</w:t>
      </w:r>
    </w:p>
    <w:p w14:paraId="774D6CB0"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d</w:t>
      </w:r>
    </w:p>
    <w:p w14:paraId="704F8F40"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　a  デング熱は4類感染症に指定されている。　b  ハマダラカはマラリアを媒介する蚊である。</w:t>
      </w:r>
      <w:r w:rsidR="00542325" w:rsidRPr="003F7AA9">
        <w:rPr>
          <w:rFonts w:asciiTheme="minorEastAsia" w:eastAsiaTheme="minorEastAsia" w:hAnsiTheme="minorEastAsia" w:hint="eastAsia"/>
          <w:color w:val="000000"/>
          <w:sz w:val="20"/>
          <w:szCs w:val="20"/>
        </w:rPr>
        <w:t>デング熱ウイルスを媒介するのはネッタイシマカやヒトスジシマカなどである。</w:t>
      </w:r>
      <w:r w:rsidRPr="003F7AA9">
        <w:rPr>
          <w:rFonts w:asciiTheme="minorEastAsia" w:eastAsiaTheme="minorEastAsia" w:hAnsiTheme="minorEastAsia" w:hint="eastAsia"/>
          <w:color w:val="000000"/>
          <w:sz w:val="20"/>
          <w:szCs w:val="20"/>
        </w:rPr>
        <w:t xml:space="preserve">　c  デング熱の予防薬は開発されていないので，蚊に刺されないようにすることが直接的な予防になる。　e  人から人への感染は無い。ネッタイシマカやヒトスジシマカにより感染伝播が起こる。</w:t>
      </w:r>
    </w:p>
    <w:p w14:paraId="37377912" w14:textId="77777777" w:rsidR="003E37E0" w:rsidRPr="003F7AA9" w:rsidRDefault="003E37E0" w:rsidP="003E37E0">
      <w:pPr>
        <w:rPr>
          <w:rFonts w:asciiTheme="minorEastAsia" w:eastAsiaTheme="minorEastAsia" w:hAnsiTheme="minorEastAsia"/>
          <w:color w:val="000000"/>
          <w:sz w:val="20"/>
          <w:szCs w:val="20"/>
        </w:rPr>
      </w:pPr>
    </w:p>
    <w:p w14:paraId="662C73E4" w14:textId="77777777" w:rsidR="003E37E0" w:rsidRPr="003F7AA9" w:rsidRDefault="003E37E0" w:rsidP="003E37E0">
      <w:pPr>
        <w:rPr>
          <w:rFonts w:asciiTheme="minorEastAsia" w:eastAsiaTheme="minorEastAsia" w:hAnsiTheme="minorEastAsia"/>
          <w:color w:val="000000"/>
          <w:sz w:val="20"/>
          <w:szCs w:val="20"/>
        </w:rPr>
      </w:pPr>
    </w:p>
    <w:p w14:paraId="5266CF30" w14:textId="77777777" w:rsidR="00E929B7" w:rsidRDefault="00E929B7">
      <w:pPr>
        <w:widowControl/>
        <w:jc w:val="left"/>
        <w:rPr>
          <w:rFonts w:asciiTheme="minorEastAsia" w:eastAsiaTheme="minorEastAsia" w:hAnsiTheme="minorEastAsia"/>
          <w:color w:val="000000"/>
          <w:sz w:val="20"/>
          <w:szCs w:val="20"/>
        </w:rPr>
      </w:pPr>
      <w:r>
        <w:rPr>
          <w:rFonts w:asciiTheme="minorEastAsia" w:eastAsiaTheme="minorEastAsia" w:hAnsiTheme="minorEastAsia"/>
          <w:color w:val="000000"/>
          <w:sz w:val="20"/>
          <w:szCs w:val="20"/>
        </w:rPr>
        <w:br w:type="page"/>
      </w:r>
    </w:p>
    <w:p w14:paraId="4D274AB7" w14:textId="77777777" w:rsidR="003E37E0" w:rsidRPr="003F7AA9" w:rsidRDefault="0000614B" w:rsidP="003E37E0">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lastRenderedPageBreak/>
        <w:t>15</w:t>
      </w:r>
      <w:r w:rsidR="003E37E0" w:rsidRPr="003F7AA9">
        <w:rPr>
          <w:rFonts w:asciiTheme="minorEastAsia" w:eastAsiaTheme="minorEastAsia" w:hAnsiTheme="minorEastAsia" w:hint="eastAsia"/>
          <w:color w:val="000000"/>
          <w:sz w:val="20"/>
          <w:szCs w:val="20"/>
        </w:rPr>
        <w:t>-2　デング熱について正しいのはどれか（2</w:t>
      </w:r>
      <w:r w:rsidR="003D2A8F">
        <w:rPr>
          <w:rFonts w:asciiTheme="minorEastAsia" w:eastAsiaTheme="minorEastAsia" w:hAnsiTheme="minorEastAsia" w:hint="eastAsia"/>
          <w:color w:val="000000"/>
          <w:sz w:val="20"/>
          <w:szCs w:val="20"/>
        </w:rPr>
        <w:t>つ）</w:t>
      </w:r>
    </w:p>
    <w:p w14:paraId="776A25FE"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ａ　初回感染時に抗体ができるため再感染はしない</w:t>
      </w:r>
    </w:p>
    <w:p w14:paraId="3E408778"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ｂ　</w:t>
      </w:r>
      <w:r w:rsidR="003D2A8F">
        <w:rPr>
          <w:rFonts w:asciiTheme="minorEastAsia" w:eastAsiaTheme="minorEastAsia" w:hAnsiTheme="minorEastAsia" w:hint="eastAsia"/>
          <w:color w:val="000000"/>
          <w:sz w:val="20"/>
          <w:szCs w:val="20"/>
        </w:rPr>
        <w:t>主な症状は発熱・頭痛・関節痛である</w:t>
      </w:r>
    </w:p>
    <w:p w14:paraId="4C99ECB8"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ｃ　死亡率は高い</w:t>
      </w:r>
    </w:p>
    <w:p w14:paraId="481B3EC9"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ｄ　</w:t>
      </w:r>
      <w:r w:rsidR="003D2A8F">
        <w:rPr>
          <w:rFonts w:asciiTheme="minorEastAsia" w:eastAsiaTheme="minorEastAsia" w:hAnsiTheme="minorEastAsia" w:hint="eastAsia"/>
          <w:color w:val="000000"/>
          <w:sz w:val="20"/>
          <w:szCs w:val="20"/>
        </w:rPr>
        <w:t>激しい出血傾向がある場合</w:t>
      </w:r>
      <w:r w:rsidRPr="003F7AA9">
        <w:rPr>
          <w:rFonts w:asciiTheme="minorEastAsia" w:eastAsiaTheme="minorEastAsia" w:hAnsiTheme="minorEastAsia" w:hint="eastAsia"/>
          <w:color w:val="000000"/>
          <w:sz w:val="20"/>
          <w:szCs w:val="20"/>
        </w:rPr>
        <w:t>デング出血熱という</w:t>
      </w:r>
    </w:p>
    <w:p w14:paraId="58448D18"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ｅ　小児期より成人期に感染しやすい</w:t>
      </w:r>
    </w:p>
    <w:p w14:paraId="58E5B705"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 xml:space="preserve">正解　</w:t>
      </w:r>
      <w:r w:rsidR="003D2A8F">
        <w:rPr>
          <w:rFonts w:asciiTheme="minorEastAsia" w:eastAsiaTheme="minorEastAsia" w:hAnsiTheme="minorEastAsia" w:hint="eastAsia"/>
          <w:color w:val="000000"/>
          <w:sz w:val="20"/>
          <w:szCs w:val="20"/>
        </w:rPr>
        <w:t>b</w:t>
      </w:r>
      <w:r w:rsidRPr="003F7AA9">
        <w:rPr>
          <w:rFonts w:asciiTheme="minorEastAsia" w:eastAsiaTheme="minorEastAsia" w:hAnsiTheme="minorEastAsia" w:hint="eastAsia"/>
          <w:color w:val="000000"/>
          <w:sz w:val="20"/>
          <w:szCs w:val="20"/>
        </w:rPr>
        <w:t xml:space="preserve"> d</w:t>
      </w:r>
    </w:p>
    <w:p w14:paraId="7FAB2AD5"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解説＞　a  </w:t>
      </w:r>
      <w:r w:rsidR="003D2A8F">
        <w:rPr>
          <w:rFonts w:asciiTheme="minorEastAsia" w:eastAsiaTheme="minorEastAsia" w:hAnsiTheme="minorEastAsia" w:hint="eastAsia"/>
          <w:color w:val="000000"/>
          <w:sz w:val="20"/>
          <w:szCs w:val="20"/>
        </w:rPr>
        <w:t>再感染すると重症化し出血傾向やショックになる危険がある</w:t>
      </w:r>
    </w:p>
    <w:p w14:paraId="64971C6C" w14:textId="77777777" w:rsidR="003E37E0" w:rsidRPr="003F7AA9" w:rsidRDefault="003E37E0" w:rsidP="003E37E0">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b  </w:t>
      </w:r>
      <w:r w:rsidR="003D2A8F">
        <w:rPr>
          <w:rFonts w:asciiTheme="minorEastAsia" w:eastAsiaTheme="minorEastAsia" w:hAnsiTheme="minorEastAsia" w:hint="eastAsia"/>
          <w:color w:val="000000"/>
          <w:sz w:val="20"/>
          <w:szCs w:val="20"/>
        </w:rPr>
        <w:t>主要な症状である</w:t>
      </w:r>
      <w:r w:rsidRPr="003F7AA9">
        <w:rPr>
          <w:rFonts w:asciiTheme="minorEastAsia" w:eastAsiaTheme="minorEastAsia" w:hAnsiTheme="minorEastAsia" w:hint="eastAsia"/>
          <w:color w:val="000000"/>
          <w:sz w:val="20"/>
          <w:szCs w:val="20"/>
        </w:rPr>
        <w:t xml:space="preserve">　c  死亡率は1%と低く、無症状</w:t>
      </w:r>
      <w:r w:rsidR="003D2A8F">
        <w:rPr>
          <w:rFonts w:asciiTheme="minorEastAsia" w:eastAsiaTheme="minorEastAsia" w:hAnsiTheme="minorEastAsia" w:hint="eastAsia"/>
          <w:color w:val="000000"/>
          <w:sz w:val="20"/>
          <w:szCs w:val="20"/>
        </w:rPr>
        <w:t>になることもある</w:t>
      </w:r>
      <w:r w:rsidRPr="003F7AA9">
        <w:rPr>
          <w:rFonts w:asciiTheme="minorEastAsia" w:eastAsiaTheme="minorEastAsia" w:hAnsiTheme="minorEastAsia" w:hint="eastAsia"/>
          <w:color w:val="000000"/>
          <w:sz w:val="20"/>
          <w:szCs w:val="20"/>
        </w:rPr>
        <w:t xml:space="preserve">　e  </w:t>
      </w:r>
      <w:r w:rsidR="003D2A8F">
        <w:rPr>
          <w:rFonts w:asciiTheme="minorEastAsia" w:eastAsiaTheme="minorEastAsia" w:hAnsiTheme="minorEastAsia" w:hint="eastAsia"/>
          <w:color w:val="000000"/>
          <w:sz w:val="20"/>
          <w:szCs w:val="20"/>
        </w:rPr>
        <w:t>デング熱は大人よりも小児が感染しやすい</w:t>
      </w:r>
    </w:p>
    <w:p w14:paraId="142A3C92" w14:textId="77777777" w:rsidR="003E37E0" w:rsidRPr="003F7AA9" w:rsidRDefault="003E37E0" w:rsidP="003E37E0">
      <w:pPr>
        <w:rPr>
          <w:rFonts w:asciiTheme="minorEastAsia" w:eastAsiaTheme="minorEastAsia" w:hAnsiTheme="minorEastAsia"/>
          <w:color w:val="000000"/>
          <w:sz w:val="20"/>
          <w:szCs w:val="20"/>
        </w:rPr>
      </w:pPr>
    </w:p>
    <w:p w14:paraId="33625EA5" w14:textId="77777777" w:rsidR="003E37E0" w:rsidRPr="003F7AA9" w:rsidRDefault="003E37E0">
      <w:pPr>
        <w:rPr>
          <w:rFonts w:asciiTheme="minorEastAsia" w:eastAsiaTheme="minorEastAsia" w:hAnsiTheme="minorEastAsia"/>
          <w:sz w:val="20"/>
          <w:szCs w:val="20"/>
        </w:rPr>
      </w:pPr>
    </w:p>
    <w:p w14:paraId="5FD59CDB" w14:textId="77777777" w:rsidR="00542325" w:rsidRPr="003F7AA9" w:rsidRDefault="0000614B" w:rsidP="0054232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6</w:t>
      </w:r>
      <w:r w:rsidR="00542325" w:rsidRPr="003F7AA9">
        <w:rPr>
          <w:rFonts w:asciiTheme="minorEastAsia" w:eastAsiaTheme="minorEastAsia" w:hAnsiTheme="minorEastAsia" w:hint="eastAsia"/>
          <w:color w:val="000000"/>
          <w:sz w:val="20"/>
          <w:szCs w:val="20"/>
        </w:rPr>
        <w:t>-1　ツツガムシ病について誤りはどれか（1つ）</w:t>
      </w:r>
    </w:p>
    <w:p w14:paraId="20EF7140"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w:t>
      </w:r>
      <w:r w:rsidR="003D2A8F">
        <w:rPr>
          <w:rFonts w:asciiTheme="minorEastAsia" w:eastAsiaTheme="minorEastAsia" w:hAnsiTheme="minorEastAsia" w:hint="eastAsia"/>
          <w:color w:val="000000"/>
          <w:sz w:val="20"/>
          <w:szCs w:val="20"/>
        </w:rPr>
        <w:t>病原体はツツガムシ病リケッチアである。</w:t>
      </w:r>
    </w:p>
    <w:p w14:paraId="1CD8691D"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3D2A8F">
        <w:rPr>
          <w:rFonts w:asciiTheme="minorEastAsia" w:eastAsiaTheme="minorEastAsia" w:hAnsiTheme="minorEastAsia" w:hint="eastAsia"/>
          <w:color w:val="000000"/>
          <w:sz w:val="20"/>
          <w:szCs w:val="20"/>
        </w:rPr>
        <w:t>痂皮を伴った刺し口がある</w:t>
      </w:r>
    </w:p>
    <w:p w14:paraId="35452E3D"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3D2A8F">
        <w:rPr>
          <w:rFonts w:asciiTheme="minorEastAsia" w:eastAsiaTheme="minorEastAsia" w:hAnsiTheme="minorEastAsia" w:hint="eastAsia"/>
          <w:color w:val="000000"/>
          <w:sz w:val="20"/>
          <w:szCs w:val="20"/>
        </w:rPr>
        <w:t>フトゲツツガムシの成虫が媒介する</w:t>
      </w:r>
    </w:p>
    <w:p w14:paraId="3A0BB68C"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3D2A8F">
        <w:rPr>
          <w:rFonts w:asciiTheme="minorEastAsia" w:eastAsiaTheme="minorEastAsia" w:hAnsiTheme="minorEastAsia" w:hint="eastAsia"/>
          <w:color w:val="000000"/>
          <w:sz w:val="20"/>
          <w:szCs w:val="20"/>
        </w:rPr>
        <w:t>リンパ節腫脹を伴う</w:t>
      </w:r>
    </w:p>
    <w:p w14:paraId="6E66F146"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w:t>
      </w:r>
      <w:r w:rsidR="003D2A8F">
        <w:rPr>
          <w:rFonts w:asciiTheme="minorEastAsia" w:eastAsiaTheme="minorEastAsia" w:hAnsiTheme="minorEastAsia" w:hint="eastAsia"/>
          <w:color w:val="000000"/>
          <w:sz w:val="20"/>
          <w:szCs w:val="20"/>
        </w:rPr>
        <w:t>第一選択薬はテトラサイクリン系抗菌薬である</w:t>
      </w:r>
    </w:p>
    <w:p w14:paraId="7E42F127"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ｃ</w:t>
      </w:r>
    </w:p>
    <w:p w14:paraId="692A6691"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成虫ではなく幼虫の吸血により感染する</w:t>
      </w:r>
    </w:p>
    <w:p w14:paraId="1AADBD31" w14:textId="77777777" w:rsidR="00542325" w:rsidRDefault="00542325" w:rsidP="00542325">
      <w:pPr>
        <w:rPr>
          <w:rFonts w:asciiTheme="minorEastAsia" w:eastAsiaTheme="minorEastAsia" w:hAnsiTheme="minorEastAsia"/>
          <w:color w:val="000000"/>
          <w:sz w:val="20"/>
          <w:szCs w:val="20"/>
        </w:rPr>
      </w:pPr>
    </w:p>
    <w:p w14:paraId="163FC596" w14:textId="77777777" w:rsidR="00E929B7" w:rsidRPr="003F7AA9" w:rsidRDefault="00E929B7" w:rsidP="00542325">
      <w:pPr>
        <w:rPr>
          <w:rFonts w:asciiTheme="minorEastAsia" w:eastAsiaTheme="minorEastAsia" w:hAnsiTheme="minorEastAsia"/>
          <w:color w:val="000000"/>
          <w:sz w:val="20"/>
          <w:szCs w:val="20"/>
        </w:rPr>
      </w:pPr>
    </w:p>
    <w:p w14:paraId="278BDB98" w14:textId="77777777" w:rsidR="00542325" w:rsidRPr="003F7AA9" w:rsidRDefault="0000614B" w:rsidP="00542325">
      <w:pP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16</w:t>
      </w:r>
      <w:r w:rsidR="00542325" w:rsidRPr="003F7AA9">
        <w:rPr>
          <w:rFonts w:asciiTheme="minorEastAsia" w:eastAsiaTheme="minorEastAsia" w:hAnsiTheme="minorEastAsia" w:hint="eastAsia"/>
          <w:color w:val="000000"/>
          <w:sz w:val="20"/>
          <w:szCs w:val="20"/>
        </w:rPr>
        <w:t>-2　ツツガムシ病について誤りはどれか（1つ）</w:t>
      </w:r>
    </w:p>
    <w:p w14:paraId="3B74105D"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a  </w:t>
      </w:r>
      <w:r w:rsidR="003D2A8F">
        <w:rPr>
          <w:rFonts w:asciiTheme="minorEastAsia" w:eastAsiaTheme="minorEastAsia" w:hAnsiTheme="minorEastAsia" w:hint="eastAsia"/>
          <w:color w:val="000000"/>
          <w:sz w:val="20"/>
          <w:szCs w:val="20"/>
        </w:rPr>
        <w:t>ツツガムシはダニ目に属する</w:t>
      </w:r>
    </w:p>
    <w:p w14:paraId="6EA497D3"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b  </w:t>
      </w:r>
      <w:r w:rsidR="003D2A8F">
        <w:rPr>
          <w:rFonts w:asciiTheme="minorEastAsia" w:eastAsiaTheme="minorEastAsia" w:hAnsiTheme="minorEastAsia" w:hint="eastAsia"/>
          <w:color w:val="000000"/>
          <w:sz w:val="20"/>
          <w:szCs w:val="20"/>
        </w:rPr>
        <w:t>発熱、発疹、刺し口が主要症状である</w:t>
      </w:r>
    </w:p>
    <w:p w14:paraId="3B6163E7"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c  </w:t>
      </w:r>
      <w:r w:rsidR="003D2A8F">
        <w:rPr>
          <w:rFonts w:asciiTheme="minorEastAsia" w:eastAsiaTheme="minorEastAsia" w:hAnsiTheme="minorEastAsia" w:hint="eastAsia"/>
          <w:color w:val="000000"/>
          <w:sz w:val="20"/>
          <w:szCs w:val="20"/>
        </w:rPr>
        <w:t>病原体は経卵感染により次代のツツガムシに継代される</w:t>
      </w:r>
    </w:p>
    <w:p w14:paraId="22425E46"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d  </w:t>
      </w:r>
      <w:r w:rsidR="003D2A8F">
        <w:rPr>
          <w:rFonts w:asciiTheme="minorEastAsia" w:eastAsiaTheme="minorEastAsia" w:hAnsiTheme="minorEastAsia" w:hint="eastAsia"/>
          <w:color w:val="000000"/>
          <w:sz w:val="20"/>
          <w:szCs w:val="20"/>
        </w:rPr>
        <w:t>β‐ラクタム系薬剤は無効である</w:t>
      </w:r>
    </w:p>
    <w:p w14:paraId="67277699"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 xml:space="preserve">　　e  </w:t>
      </w:r>
      <w:r w:rsidR="003D2A8F">
        <w:rPr>
          <w:rFonts w:asciiTheme="minorEastAsia" w:eastAsiaTheme="minorEastAsia" w:hAnsiTheme="minorEastAsia" w:hint="eastAsia"/>
          <w:color w:val="000000"/>
          <w:sz w:val="20"/>
          <w:szCs w:val="20"/>
        </w:rPr>
        <w:t>ヒトからヒトへ感染する</w:t>
      </w:r>
    </w:p>
    <w:p w14:paraId="6FFDBD3F"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ab/>
      </w:r>
      <w:r w:rsidR="0000614B">
        <w:rPr>
          <w:rFonts w:asciiTheme="minorEastAsia" w:eastAsiaTheme="minorEastAsia" w:hAnsiTheme="minorEastAsia" w:hint="eastAsia"/>
          <w:color w:val="000000"/>
          <w:sz w:val="20"/>
          <w:szCs w:val="20"/>
        </w:rPr>
        <w:tab/>
      </w:r>
      <w:r w:rsidRPr="003F7AA9">
        <w:rPr>
          <w:rFonts w:asciiTheme="minorEastAsia" w:eastAsiaTheme="minorEastAsia" w:hAnsiTheme="minorEastAsia" w:hint="eastAsia"/>
          <w:color w:val="000000"/>
          <w:sz w:val="20"/>
          <w:szCs w:val="20"/>
        </w:rPr>
        <w:t>正解　e</w:t>
      </w:r>
    </w:p>
    <w:p w14:paraId="745208C7" w14:textId="77777777" w:rsidR="00542325" w:rsidRPr="003F7AA9" w:rsidRDefault="00542325" w:rsidP="00542325">
      <w:pPr>
        <w:rPr>
          <w:rFonts w:asciiTheme="minorEastAsia" w:eastAsiaTheme="minorEastAsia" w:hAnsiTheme="minorEastAsia"/>
          <w:color w:val="000000"/>
          <w:sz w:val="20"/>
          <w:szCs w:val="20"/>
        </w:rPr>
      </w:pPr>
      <w:r w:rsidRPr="003F7AA9">
        <w:rPr>
          <w:rFonts w:asciiTheme="minorEastAsia" w:eastAsiaTheme="minorEastAsia" w:hAnsiTheme="minorEastAsia" w:hint="eastAsia"/>
          <w:color w:val="000000"/>
          <w:sz w:val="20"/>
          <w:szCs w:val="20"/>
        </w:rPr>
        <w:t>解説：ヒトからヒトへの感染はないので、特に2次感染の予防処置は必要ない。</w:t>
      </w:r>
    </w:p>
    <w:p w14:paraId="0A27B3E8" w14:textId="77777777" w:rsidR="00542325" w:rsidRPr="003F7AA9" w:rsidRDefault="00542325">
      <w:pPr>
        <w:rPr>
          <w:rFonts w:asciiTheme="minorEastAsia" w:eastAsiaTheme="minorEastAsia" w:hAnsiTheme="minorEastAsia"/>
          <w:sz w:val="20"/>
          <w:szCs w:val="20"/>
        </w:rPr>
      </w:pPr>
    </w:p>
    <w:sectPr w:rsidR="00542325" w:rsidRPr="003F7AA9" w:rsidSect="003D2A8F">
      <w:pgSz w:w="11906" w:h="16838"/>
      <w:pgMar w:top="1588" w:right="1701" w:bottom="1418"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A20BC"/>
    <w:multiLevelType w:val="hybridMultilevel"/>
    <w:tmpl w:val="CFB87A6E"/>
    <w:lvl w:ilvl="0" w:tplc="67ACD1AA">
      <w:start w:val="1"/>
      <w:numFmt w:val="lowerLetter"/>
      <w:lvlText w:val="%1"/>
      <w:lvlJc w:val="left"/>
      <w:pPr>
        <w:ind w:left="704" w:hanging="420"/>
      </w:pPr>
      <w:rPr>
        <w:rFonts w:hint="eastAsia"/>
        <w:sz w:val="18"/>
        <w:szCs w:val="1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36778EF"/>
    <w:multiLevelType w:val="hybridMultilevel"/>
    <w:tmpl w:val="8E782426"/>
    <w:lvl w:ilvl="0" w:tplc="D0722936">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4569187A"/>
    <w:multiLevelType w:val="hybridMultilevel"/>
    <w:tmpl w:val="152EFDD6"/>
    <w:lvl w:ilvl="0" w:tplc="CBEA6514">
      <w:start w:val="1"/>
      <w:numFmt w:val="decimalFullWidth"/>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71E04CE"/>
    <w:multiLevelType w:val="hybridMultilevel"/>
    <w:tmpl w:val="4036E6C4"/>
    <w:lvl w:ilvl="0" w:tplc="D0722936">
      <w:start w:val="1"/>
      <w:numFmt w:val="lowerLetter"/>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77D5868"/>
    <w:multiLevelType w:val="hybridMultilevel"/>
    <w:tmpl w:val="92DA4526"/>
    <w:lvl w:ilvl="0" w:tplc="D0722936">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start w:val="1"/>
      <w:numFmt w:val="decimalEnclosedCircle"/>
      <w:lvlText w:val="%3"/>
      <w:lvlJc w:val="left"/>
      <w:pPr>
        <w:ind w:left="1680" w:hanging="420"/>
      </w:pPr>
    </w:lvl>
    <w:lvl w:ilvl="3" w:tplc="0409000F">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 w15:restartNumberingAfterBreak="0">
    <w:nsid w:val="545D2CED"/>
    <w:multiLevelType w:val="hybridMultilevel"/>
    <w:tmpl w:val="6660E572"/>
    <w:lvl w:ilvl="0" w:tplc="D0722936">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 w15:restartNumberingAfterBreak="0">
    <w:nsid w:val="555D1117"/>
    <w:multiLevelType w:val="hybridMultilevel"/>
    <w:tmpl w:val="9D92505E"/>
    <w:lvl w:ilvl="0" w:tplc="D0722936">
      <w:start w:val="1"/>
      <w:numFmt w:val="lowerLetter"/>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A751A6"/>
    <w:multiLevelType w:val="hybridMultilevel"/>
    <w:tmpl w:val="0AD293E0"/>
    <w:lvl w:ilvl="0" w:tplc="D0722936">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8" w15:restartNumberingAfterBreak="0">
    <w:nsid w:val="5941574B"/>
    <w:multiLevelType w:val="hybridMultilevel"/>
    <w:tmpl w:val="4EBC1574"/>
    <w:lvl w:ilvl="0" w:tplc="D0722936">
      <w:start w:val="1"/>
      <w:numFmt w:val="lowerLetter"/>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FE35024"/>
    <w:multiLevelType w:val="hybridMultilevel"/>
    <w:tmpl w:val="663EC180"/>
    <w:lvl w:ilvl="0" w:tplc="D0722936">
      <w:start w:val="1"/>
      <w:numFmt w:val="lowerLetter"/>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6AC263E"/>
    <w:multiLevelType w:val="hybridMultilevel"/>
    <w:tmpl w:val="B904445C"/>
    <w:lvl w:ilvl="0" w:tplc="D0722936">
      <w:start w:val="1"/>
      <w:numFmt w:val="lowerLetter"/>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num w:numId="1">
    <w:abstractNumId w:val="3"/>
  </w:num>
  <w:num w:numId="2">
    <w:abstractNumId w:val="8"/>
  </w:num>
  <w:num w:numId="3">
    <w:abstractNumId w:val="1"/>
  </w:num>
  <w:num w:numId="4">
    <w:abstractNumId w:val="7"/>
  </w:num>
  <w:num w:numId="5">
    <w:abstractNumId w:val="2"/>
  </w:num>
  <w:num w:numId="6">
    <w:abstractNumId w:val="9"/>
  </w:num>
  <w:num w:numId="7">
    <w:abstractNumId w:val="4"/>
  </w:num>
  <w:num w:numId="8">
    <w:abstractNumId w:val="6"/>
  </w:num>
  <w:num w:numId="9">
    <w:abstractNumId w:val="0"/>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GwMDIzNzI3NDA0NDJS0lEKTi0uzszPAykwrAUAZRcFYCwAAAA="/>
  </w:docVars>
  <w:rsids>
    <w:rsidRoot w:val="00E07EF5"/>
    <w:rsid w:val="0000614B"/>
    <w:rsid w:val="00245052"/>
    <w:rsid w:val="003D2A8F"/>
    <w:rsid w:val="003E37E0"/>
    <w:rsid w:val="003F7AA9"/>
    <w:rsid w:val="00412AE5"/>
    <w:rsid w:val="004C0332"/>
    <w:rsid w:val="00532CB0"/>
    <w:rsid w:val="00542325"/>
    <w:rsid w:val="005D0B94"/>
    <w:rsid w:val="006E150B"/>
    <w:rsid w:val="00736994"/>
    <w:rsid w:val="007E3279"/>
    <w:rsid w:val="00B41D6F"/>
    <w:rsid w:val="00B71926"/>
    <w:rsid w:val="00BE0002"/>
    <w:rsid w:val="00C4773D"/>
    <w:rsid w:val="00C6746D"/>
    <w:rsid w:val="00D76111"/>
    <w:rsid w:val="00E07EF5"/>
    <w:rsid w:val="00E929B7"/>
    <w:rsid w:val="00EE22CA"/>
    <w:rsid w:val="00FD42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5B453714"/>
  <w15:docId w15:val="{6CC19D7C-2A08-4DE8-AA58-812247465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E07EF5"/>
    <w:pPr>
      <w:widowControl w:val="0"/>
      <w:jc w:val="both"/>
    </w:pPr>
    <w:rPr>
      <w:rFonts w:ascii="Century" w:eastAsia="ＭＳ 明朝" w:hAnsi="Century"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32CB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207</Words>
  <Characters>6880</Characters>
  <Application>Microsoft Office Word</Application>
  <DocSecurity>0</DocSecurity>
  <Lines>57</Lines>
  <Paragraphs>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0506014</dc:creator>
  <cp:lastModifiedBy>Ikuo Tsunoda</cp:lastModifiedBy>
  <cp:revision>2</cp:revision>
  <dcterms:created xsi:type="dcterms:W3CDTF">2019-10-07T00:45:00Z</dcterms:created>
  <dcterms:modified xsi:type="dcterms:W3CDTF">2019-10-07T00:45:00Z</dcterms:modified>
</cp:coreProperties>
</file>